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4DF19858" w14:textId="1F527978" w:rsidR="0096542C" w:rsidRPr="00250F30" w:rsidRDefault="005204F7" w:rsidP="00691073">
      <w:pPr>
        <w:ind w:right="-1165" w:firstLine="4558"/>
        <w:jc w:val="both"/>
        <w:rPr>
          <w:b/>
          <w:szCs w:val="24"/>
        </w:rPr>
      </w:pPr>
      <w:r>
        <w:rPr>
          <w:sz w:val="20"/>
        </w:rPr>
        <w:t>2024-</w:t>
      </w:r>
      <w:r w:rsidR="00690D6E">
        <w:rPr>
          <w:sz w:val="20"/>
        </w:rPr>
        <w:t>10</w:t>
      </w:r>
    </w:p>
    <w:p w14:paraId="486E3FB6" w14:textId="77777777" w:rsidR="0096542C" w:rsidRPr="00250F30" w:rsidRDefault="0096542C">
      <w:pPr>
        <w:rPr>
          <w:sz w:val="6"/>
          <w:szCs w:val="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938"/>
      </w:tblGrid>
      <w:tr w:rsidR="0096542C" w:rsidRPr="00250F30" w14:paraId="2FB97677" w14:textId="77777777" w:rsidTr="00EA2B29">
        <w:trPr>
          <w:trHeight w:val="336"/>
        </w:trPr>
        <w:tc>
          <w:tcPr>
            <w:tcW w:w="10206"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858"/>
        </w:trPr>
        <w:tc>
          <w:tcPr>
            <w:tcW w:w="10206" w:type="dxa"/>
            <w:gridSpan w:val="2"/>
          </w:tcPr>
          <w:p w14:paraId="468884C9" w14:textId="1CA7C168" w:rsidR="00DA00FB" w:rsidRDefault="002D2FD7" w:rsidP="005C715E">
            <w:pPr>
              <w:jc w:val="both"/>
              <w:rPr>
                <w:color w:val="444444"/>
                <w:sz w:val="20"/>
              </w:rPr>
            </w:pPr>
            <w:r w:rsidRPr="00CD539F">
              <w:rPr>
                <w:sz w:val="20"/>
              </w:rPr>
              <w:t>Litgrid, AB</w:t>
            </w:r>
            <w:r w:rsidR="00E1042E" w:rsidRPr="00CD539F">
              <w:rPr>
                <w:sz w:val="20"/>
              </w:rPr>
              <w:t xml:space="preserve">, įm. k. </w:t>
            </w:r>
            <w:r w:rsidR="00E1042E" w:rsidRPr="00CD539F">
              <w:rPr>
                <w:color w:val="000000"/>
                <w:sz w:val="20"/>
                <w:shd w:val="clear" w:color="auto" w:fill="FAFAFA"/>
              </w:rPr>
              <w:t xml:space="preserve">302564383, </w:t>
            </w:r>
            <w:proofErr w:type="spellStart"/>
            <w:r w:rsidR="00E1042E" w:rsidRPr="00CD539F">
              <w:rPr>
                <w:color w:val="000000"/>
                <w:sz w:val="20"/>
                <w:shd w:val="clear" w:color="auto" w:fill="FAFAFA"/>
              </w:rPr>
              <w:t>adr</w:t>
            </w:r>
            <w:proofErr w:type="spellEnd"/>
            <w:r w:rsidR="00E1042E" w:rsidRPr="00CD539F">
              <w:rPr>
                <w:color w:val="000000"/>
                <w:sz w:val="20"/>
                <w:shd w:val="clear" w:color="auto" w:fill="FAFAFA"/>
              </w:rPr>
              <w:t>. Karlo Gustavo Emilio Manerheimo g. 8, Vilnius</w:t>
            </w:r>
            <w:r w:rsidR="0019390F" w:rsidRPr="00CD539F">
              <w:rPr>
                <w:color w:val="000000"/>
                <w:sz w:val="20"/>
                <w:shd w:val="clear" w:color="auto" w:fill="FAFAFA"/>
              </w:rPr>
              <w:t>.</w:t>
            </w:r>
            <w:r w:rsidR="00DA00FB" w:rsidRPr="00CD539F">
              <w:rPr>
                <w:color w:val="000000"/>
                <w:sz w:val="20"/>
                <w:shd w:val="clear" w:color="auto" w:fill="FAFAFA"/>
              </w:rPr>
              <w:t xml:space="preserve"> </w:t>
            </w:r>
            <w:r w:rsidR="001C08F5" w:rsidRPr="00CD539F">
              <w:rPr>
                <w:sz w:val="20"/>
                <w:lang w:eastAsia="lt-LT"/>
              </w:rPr>
              <w:t>Užsakovo atstovas</w:t>
            </w:r>
            <w:r w:rsidR="00DA00FB" w:rsidRPr="00CD539F">
              <w:rPr>
                <w:sz w:val="20"/>
                <w:lang w:eastAsia="lt-LT"/>
              </w:rPr>
              <w:t xml:space="preserve">: </w:t>
            </w:r>
            <w:r w:rsidR="00CD539F" w:rsidRPr="00CD539F">
              <w:rPr>
                <w:sz w:val="20"/>
              </w:rPr>
              <w:t>SPĮC Harmony link grupės vadovas</w:t>
            </w:r>
            <w:r w:rsidR="00784F14" w:rsidRPr="00CD539F">
              <w:rPr>
                <w:sz w:val="20"/>
              </w:rPr>
              <w:t xml:space="preserve"> </w:t>
            </w:r>
            <w:r w:rsidR="00CD539F" w:rsidRPr="00CD539F">
              <w:rPr>
                <w:sz w:val="20"/>
              </w:rPr>
              <w:t>Genadijus Andrejevas</w:t>
            </w:r>
            <w:r w:rsidR="00784F14" w:rsidRPr="00CD539F">
              <w:rPr>
                <w:sz w:val="20"/>
              </w:rPr>
              <w:t xml:space="preserve">, </w:t>
            </w:r>
            <w:hyperlink r:id="rId12" w:history="1">
              <w:r w:rsidR="00CD539F" w:rsidRPr="00CD539F">
                <w:rPr>
                  <w:rStyle w:val="Hyperlink"/>
                  <w:sz w:val="20"/>
                </w:rPr>
                <w:t>genadijus.andrejevas@litgrid.eu</w:t>
              </w:r>
            </w:hyperlink>
            <w:r w:rsidR="00784F14" w:rsidRPr="00CD539F">
              <w:rPr>
                <w:sz w:val="20"/>
              </w:rPr>
              <w:t xml:space="preserve">, </w:t>
            </w:r>
            <w:r w:rsidR="00CD539F" w:rsidRPr="00CD539F">
              <w:rPr>
                <w:color w:val="444444"/>
                <w:sz w:val="20"/>
              </w:rPr>
              <w:t>+37069918443</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rsidTr="00EA2B29">
        <w:trPr>
          <w:trHeight w:val="344"/>
        </w:trPr>
        <w:tc>
          <w:tcPr>
            <w:tcW w:w="10206"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679"/>
        </w:trPr>
        <w:tc>
          <w:tcPr>
            <w:tcW w:w="10206" w:type="dxa"/>
            <w:gridSpan w:val="2"/>
          </w:tcPr>
          <w:p w14:paraId="40B53781" w14:textId="386212B8" w:rsidR="00092BE9" w:rsidRPr="003D1991" w:rsidRDefault="00CD539F" w:rsidP="00EA3EB5">
            <w:pPr>
              <w:rPr>
                <w:spacing w:val="10"/>
                <w:sz w:val="20"/>
              </w:rPr>
            </w:pPr>
            <w:r w:rsidRPr="003D1991">
              <w:rPr>
                <w:spacing w:val="10"/>
                <w:sz w:val="20"/>
              </w:rPr>
              <w:t xml:space="preserve">Projektuojami </w:t>
            </w:r>
            <w:r w:rsidR="003D1991" w:rsidRPr="003D1991">
              <w:rPr>
                <w:spacing w:val="10"/>
                <w:sz w:val="20"/>
              </w:rPr>
              <w:t>„Harmony Link jungties statyba</w:t>
            </w:r>
            <w:r w:rsidR="003D1991">
              <w:rPr>
                <w:spacing w:val="10"/>
                <w:sz w:val="20"/>
              </w:rPr>
              <w:t xml:space="preserve">“ </w:t>
            </w:r>
            <w:r w:rsidR="00627E71">
              <w:rPr>
                <w:spacing w:val="10"/>
                <w:sz w:val="20"/>
              </w:rPr>
              <w:t>objektai</w:t>
            </w:r>
            <w:r w:rsidRPr="003D1991">
              <w:rPr>
                <w:spacing w:val="10"/>
                <w:sz w:val="20"/>
              </w:rPr>
              <w:t xml:space="preserve"> pagal </w:t>
            </w:r>
            <w:r w:rsidR="003D1991">
              <w:rPr>
                <w:spacing w:val="10"/>
                <w:sz w:val="20"/>
              </w:rPr>
              <w:t>t</w:t>
            </w:r>
            <w:r w:rsidRPr="003D1991">
              <w:rPr>
                <w:spacing w:val="10"/>
                <w:sz w:val="20"/>
              </w:rPr>
              <w:t>echnin</w:t>
            </w:r>
            <w:r w:rsidR="004E4FF9">
              <w:rPr>
                <w:spacing w:val="10"/>
                <w:sz w:val="20"/>
              </w:rPr>
              <w:t>ė</w:t>
            </w:r>
            <w:r w:rsidRPr="003D1991">
              <w:rPr>
                <w:spacing w:val="10"/>
                <w:sz w:val="20"/>
              </w:rPr>
              <w:t>s užduoti</w:t>
            </w:r>
            <w:r w:rsidR="004E4FF9">
              <w:rPr>
                <w:spacing w:val="10"/>
                <w:sz w:val="20"/>
              </w:rPr>
              <w:t>e</w:t>
            </w:r>
            <w:r w:rsidRPr="003D1991">
              <w:rPr>
                <w:spacing w:val="10"/>
                <w:sz w:val="20"/>
              </w:rPr>
              <w:t>s</w:t>
            </w:r>
            <w:r w:rsidR="00150649">
              <w:rPr>
                <w:spacing w:val="10"/>
                <w:sz w:val="20"/>
              </w:rPr>
              <w:t xml:space="preserve"> 2 dalis</w:t>
            </w:r>
            <w:r w:rsidRPr="003D1991">
              <w:rPr>
                <w:spacing w:val="10"/>
                <w:sz w:val="20"/>
              </w:rPr>
              <w:t>:</w:t>
            </w:r>
          </w:p>
          <w:p w14:paraId="4B49D47E" w14:textId="080C5B30" w:rsidR="003D1991" w:rsidRPr="00C90338" w:rsidRDefault="003D1991" w:rsidP="00C90338">
            <w:pPr>
              <w:pStyle w:val="ListParagraph"/>
              <w:numPr>
                <w:ilvl w:val="0"/>
                <w:numId w:val="25"/>
              </w:numPr>
              <w:rPr>
                <w:spacing w:val="10"/>
                <w:sz w:val="20"/>
              </w:rPr>
            </w:pPr>
            <w:bookmarkStart w:id="0" w:name="_Hlk175041023"/>
            <w:r w:rsidRPr="00C90338">
              <w:rPr>
                <w:spacing w:val="10"/>
                <w:sz w:val="20"/>
              </w:rPr>
              <w:t xml:space="preserve">Gižų TP 330/220/110/10 </w:t>
            </w:r>
            <w:proofErr w:type="spellStart"/>
            <w:r w:rsidR="00915C74" w:rsidRPr="00C90338">
              <w:rPr>
                <w:spacing w:val="10"/>
                <w:sz w:val="20"/>
              </w:rPr>
              <w:t>k</w:t>
            </w:r>
            <w:r w:rsidRPr="00C90338">
              <w:rPr>
                <w:spacing w:val="10"/>
                <w:sz w:val="20"/>
              </w:rPr>
              <w:t>V</w:t>
            </w:r>
            <w:bookmarkEnd w:id="0"/>
            <w:proofErr w:type="spellEnd"/>
          </w:p>
          <w:p w14:paraId="45F4DCFA" w14:textId="026FA914" w:rsidR="003D1991" w:rsidRPr="00C90338" w:rsidRDefault="003D1991" w:rsidP="00C90338">
            <w:pPr>
              <w:pStyle w:val="ListParagraph"/>
              <w:numPr>
                <w:ilvl w:val="0"/>
                <w:numId w:val="25"/>
              </w:numPr>
              <w:rPr>
                <w:spacing w:val="10"/>
                <w:sz w:val="20"/>
              </w:rPr>
            </w:pPr>
            <w:r w:rsidRPr="00C90338">
              <w:rPr>
                <w:spacing w:val="10"/>
                <w:sz w:val="20"/>
              </w:rPr>
              <w:t xml:space="preserve">Naujos 220 </w:t>
            </w:r>
            <w:proofErr w:type="spellStart"/>
            <w:r w:rsidRPr="00C90338">
              <w:rPr>
                <w:spacing w:val="10"/>
                <w:sz w:val="20"/>
              </w:rPr>
              <w:t>kV</w:t>
            </w:r>
            <w:proofErr w:type="spellEnd"/>
            <w:r w:rsidRPr="00C90338">
              <w:rPr>
                <w:spacing w:val="10"/>
                <w:sz w:val="20"/>
              </w:rPr>
              <w:t xml:space="preserve"> EPL Gižai-</w:t>
            </w:r>
            <w:r w:rsidR="00B87348">
              <w:rPr>
                <w:spacing w:val="10"/>
                <w:sz w:val="20"/>
              </w:rPr>
              <w:t>Vygriai</w:t>
            </w:r>
            <w:r w:rsidRPr="00C90338">
              <w:rPr>
                <w:spacing w:val="10"/>
                <w:sz w:val="20"/>
              </w:rPr>
              <w:t xml:space="preserve"> statyba</w:t>
            </w:r>
          </w:p>
          <w:p w14:paraId="0FC5E18D" w14:textId="51D09865"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rsidTr="00EA2B29">
        <w:trPr>
          <w:trHeight w:val="305"/>
        </w:trPr>
        <w:tc>
          <w:tcPr>
            <w:tcW w:w="10206"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1094"/>
        </w:trPr>
        <w:tc>
          <w:tcPr>
            <w:tcW w:w="10206" w:type="dxa"/>
            <w:gridSpan w:val="2"/>
          </w:tcPr>
          <w:p w14:paraId="6FF795AD" w14:textId="244190DC" w:rsidR="00915C74" w:rsidRPr="0086465C" w:rsidRDefault="00915C74" w:rsidP="0086465C">
            <w:pPr>
              <w:pStyle w:val="ListParagraph"/>
              <w:numPr>
                <w:ilvl w:val="0"/>
                <w:numId w:val="26"/>
              </w:numPr>
              <w:rPr>
                <w:sz w:val="20"/>
              </w:rPr>
            </w:pPr>
            <w:r w:rsidRPr="0086465C">
              <w:rPr>
                <w:spacing w:val="10"/>
                <w:sz w:val="20"/>
              </w:rPr>
              <w:t xml:space="preserve">Gižų TP 330/220/110/10 </w:t>
            </w:r>
            <w:proofErr w:type="spellStart"/>
            <w:r w:rsidRPr="0086465C">
              <w:rPr>
                <w:spacing w:val="10"/>
                <w:sz w:val="20"/>
              </w:rPr>
              <w:t>kV</w:t>
            </w:r>
            <w:proofErr w:type="spellEnd"/>
            <w:r w:rsidR="0086465C" w:rsidRPr="0086465C">
              <w:rPr>
                <w:spacing w:val="10"/>
                <w:sz w:val="20"/>
              </w:rPr>
              <w:t xml:space="preserve"> </w:t>
            </w:r>
            <w:r w:rsidR="00C90338" w:rsidRPr="0086465C">
              <w:rPr>
                <w:spacing w:val="10"/>
                <w:sz w:val="20"/>
              </w:rPr>
              <w:t>-</w:t>
            </w:r>
            <w:r w:rsidRPr="0086465C">
              <w:rPr>
                <w:spacing w:val="10"/>
                <w:sz w:val="20"/>
              </w:rPr>
              <w:t xml:space="preserve"> </w:t>
            </w:r>
            <w:bookmarkStart w:id="1" w:name="_Hlk175585480"/>
            <w:r w:rsidRPr="0086465C">
              <w:rPr>
                <w:sz w:val="20"/>
              </w:rPr>
              <w:t xml:space="preserve">Marijampolės apskr., Vilkaviškio </w:t>
            </w:r>
            <w:proofErr w:type="spellStart"/>
            <w:r w:rsidRPr="0086465C">
              <w:rPr>
                <w:sz w:val="20"/>
              </w:rPr>
              <w:t>r.sav</w:t>
            </w:r>
            <w:proofErr w:type="spellEnd"/>
            <w:r w:rsidRPr="0086465C">
              <w:rPr>
                <w:sz w:val="20"/>
              </w:rPr>
              <w:t xml:space="preserve">., Gižų sen., </w:t>
            </w:r>
            <w:proofErr w:type="spellStart"/>
            <w:r w:rsidRPr="0086465C">
              <w:rPr>
                <w:sz w:val="20"/>
              </w:rPr>
              <w:t>Oranų</w:t>
            </w:r>
            <w:proofErr w:type="spellEnd"/>
            <w:r w:rsidRPr="0086465C">
              <w:rPr>
                <w:sz w:val="20"/>
              </w:rPr>
              <w:t xml:space="preserve"> k., Antano </w:t>
            </w:r>
            <w:proofErr w:type="spellStart"/>
            <w:r w:rsidRPr="0086465C">
              <w:rPr>
                <w:sz w:val="20"/>
              </w:rPr>
              <w:t>Radušio</w:t>
            </w:r>
            <w:proofErr w:type="spellEnd"/>
            <w:r w:rsidRPr="0086465C">
              <w:rPr>
                <w:sz w:val="20"/>
              </w:rPr>
              <w:t xml:space="preserve"> g. 12</w:t>
            </w:r>
            <w:bookmarkEnd w:id="1"/>
          </w:p>
          <w:p w14:paraId="23140797" w14:textId="7C8B4499" w:rsidR="00C90338" w:rsidRPr="0086465C" w:rsidRDefault="00C90338" w:rsidP="0086465C">
            <w:pPr>
              <w:pStyle w:val="ListParagraph"/>
              <w:numPr>
                <w:ilvl w:val="0"/>
                <w:numId w:val="26"/>
              </w:numPr>
              <w:rPr>
                <w:spacing w:val="10"/>
                <w:sz w:val="20"/>
              </w:rPr>
            </w:pPr>
            <w:r w:rsidRPr="0086465C">
              <w:rPr>
                <w:spacing w:val="10"/>
                <w:sz w:val="20"/>
              </w:rPr>
              <w:t xml:space="preserve">Naujos 220 </w:t>
            </w:r>
            <w:proofErr w:type="spellStart"/>
            <w:r w:rsidRPr="0086465C">
              <w:rPr>
                <w:spacing w:val="10"/>
                <w:sz w:val="20"/>
              </w:rPr>
              <w:t>kV</w:t>
            </w:r>
            <w:proofErr w:type="spellEnd"/>
            <w:r w:rsidRPr="0086465C">
              <w:rPr>
                <w:spacing w:val="10"/>
                <w:sz w:val="20"/>
              </w:rPr>
              <w:t xml:space="preserve"> EPL Gižai-</w:t>
            </w:r>
            <w:r w:rsidR="00150649">
              <w:rPr>
                <w:spacing w:val="10"/>
                <w:sz w:val="20"/>
              </w:rPr>
              <w:t>Vygriai</w:t>
            </w:r>
            <w:r w:rsidRPr="0086465C">
              <w:rPr>
                <w:spacing w:val="10"/>
                <w:sz w:val="20"/>
              </w:rPr>
              <w:t xml:space="preserve"> statyba – Vilkaviškio raj. </w:t>
            </w:r>
            <w:r w:rsidR="007630AB" w:rsidRPr="0086465C">
              <w:rPr>
                <w:spacing w:val="10"/>
                <w:sz w:val="20"/>
              </w:rPr>
              <w:t>s</w:t>
            </w:r>
            <w:r w:rsidRPr="0086465C">
              <w:rPr>
                <w:spacing w:val="10"/>
                <w:sz w:val="20"/>
              </w:rPr>
              <w:t xml:space="preserve">av., </w:t>
            </w:r>
            <w:r w:rsidR="007630AB" w:rsidRPr="0086465C">
              <w:rPr>
                <w:spacing w:val="10"/>
                <w:sz w:val="20"/>
              </w:rPr>
              <w:t>Marijampolės raj. sav., Kalvarijos raj. sav.</w:t>
            </w:r>
          </w:p>
          <w:p w14:paraId="79C2D838" w14:textId="0AC36B3E"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rsidTr="00EA2B29">
        <w:trPr>
          <w:trHeight w:val="284"/>
        </w:trPr>
        <w:tc>
          <w:tcPr>
            <w:tcW w:w="10206"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914"/>
        </w:trPr>
        <w:tc>
          <w:tcPr>
            <w:tcW w:w="10206" w:type="dxa"/>
            <w:gridSpan w:val="2"/>
          </w:tcPr>
          <w:p w14:paraId="7292C324" w14:textId="4B7AC16F" w:rsidR="00092BE9" w:rsidRDefault="007E24B3" w:rsidP="00092BE9">
            <w:pPr>
              <w:rPr>
                <w:sz w:val="20"/>
              </w:rPr>
            </w:pPr>
            <w:r w:rsidRPr="00250F30">
              <w:rPr>
                <w:sz w:val="20"/>
              </w:rPr>
              <w:t>Perkam</w:t>
            </w:r>
            <w:r w:rsidR="00092BE9">
              <w:rPr>
                <w:sz w:val="20"/>
              </w:rPr>
              <w:t>i</w:t>
            </w:r>
            <w:r w:rsidRPr="00250F30">
              <w:rPr>
                <w:sz w:val="20"/>
              </w:rPr>
              <w:t xml:space="preserve"> ypating</w:t>
            </w:r>
            <w:r w:rsidR="003D1991">
              <w:rPr>
                <w:sz w:val="20"/>
              </w:rPr>
              <w:t>ų</w:t>
            </w:r>
            <w:r w:rsidRPr="00250F30">
              <w:rPr>
                <w:sz w:val="20"/>
              </w:rPr>
              <w:t xml:space="preserve"> statini</w:t>
            </w:r>
            <w:r w:rsidR="003D1991">
              <w:rPr>
                <w:sz w:val="20"/>
              </w:rPr>
              <w:t xml:space="preserve">ų </w:t>
            </w:r>
            <w:r w:rsidR="003D1991">
              <w:rPr>
                <w:spacing w:val="10"/>
                <w:sz w:val="20"/>
              </w:rPr>
              <w:t>naujos statybos</w:t>
            </w:r>
            <w:r w:rsidR="00250FF8">
              <w:rPr>
                <w:spacing w:val="10"/>
                <w:sz w:val="20"/>
              </w:rPr>
              <w:t xml:space="preserve"> </w:t>
            </w:r>
            <w:r w:rsidR="00092BE9" w:rsidRPr="00092BE9">
              <w:rPr>
                <w:sz w:val="20"/>
              </w:rPr>
              <w:t>projekt</w:t>
            </w:r>
            <w:r w:rsidR="00092BE9">
              <w:rPr>
                <w:sz w:val="20"/>
              </w:rPr>
              <w:t>iniai pasiūlymai</w:t>
            </w:r>
            <w:r w:rsidR="003D1991">
              <w:rPr>
                <w:sz w:val="20"/>
              </w:rPr>
              <w:t xml:space="preserve">. Projektą sudaro </w:t>
            </w:r>
            <w:r w:rsidR="00150649">
              <w:rPr>
                <w:sz w:val="20"/>
              </w:rPr>
              <w:t>2</w:t>
            </w:r>
            <w:r w:rsidR="003D1991">
              <w:rPr>
                <w:sz w:val="20"/>
              </w:rPr>
              <w:t xml:space="preserve"> dalys:</w:t>
            </w:r>
          </w:p>
          <w:p w14:paraId="6E3713D6" w14:textId="60D36648" w:rsidR="00915C74" w:rsidRDefault="00915C74" w:rsidP="00915C74">
            <w:pPr>
              <w:rPr>
                <w:spacing w:val="10"/>
                <w:sz w:val="20"/>
              </w:rPr>
            </w:pPr>
            <w:r w:rsidRPr="003D1991">
              <w:rPr>
                <w:spacing w:val="10"/>
                <w:sz w:val="20"/>
              </w:rPr>
              <w:t xml:space="preserve">Gižų TP 330/220/110/10 </w:t>
            </w:r>
            <w:proofErr w:type="spellStart"/>
            <w:r>
              <w:rPr>
                <w:spacing w:val="10"/>
                <w:sz w:val="20"/>
              </w:rPr>
              <w:t>kV.</w:t>
            </w:r>
            <w:proofErr w:type="spellEnd"/>
            <w:r>
              <w:rPr>
                <w:spacing w:val="10"/>
                <w:sz w:val="20"/>
              </w:rPr>
              <w:t xml:space="preserve"> Nauja statyba</w:t>
            </w:r>
          </w:p>
          <w:p w14:paraId="26FF09FE" w14:textId="76262DD5" w:rsidR="00D275BD" w:rsidRDefault="00D275BD" w:rsidP="00915C74">
            <w:pPr>
              <w:rPr>
                <w:spacing w:val="10"/>
                <w:sz w:val="20"/>
              </w:rPr>
            </w:pPr>
            <w:r w:rsidRPr="003D1991">
              <w:rPr>
                <w:spacing w:val="10"/>
                <w:sz w:val="20"/>
              </w:rPr>
              <w:t xml:space="preserve">220 </w:t>
            </w:r>
            <w:proofErr w:type="spellStart"/>
            <w:r w:rsidRPr="003D1991">
              <w:rPr>
                <w:spacing w:val="10"/>
                <w:sz w:val="20"/>
              </w:rPr>
              <w:t>kV</w:t>
            </w:r>
            <w:proofErr w:type="spellEnd"/>
            <w:r w:rsidRPr="003D1991">
              <w:rPr>
                <w:spacing w:val="10"/>
                <w:sz w:val="20"/>
              </w:rPr>
              <w:t xml:space="preserve"> EPL Gižai-</w:t>
            </w:r>
            <w:r w:rsidR="00150649">
              <w:rPr>
                <w:spacing w:val="10"/>
                <w:sz w:val="20"/>
              </w:rPr>
              <w:t>Vygriai</w:t>
            </w:r>
            <w:r>
              <w:rPr>
                <w:spacing w:val="10"/>
                <w:sz w:val="20"/>
              </w:rPr>
              <w:t>. Nauja</w:t>
            </w:r>
            <w:r w:rsidRPr="003D1991">
              <w:rPr>
                <w:spacing w:val="10"/>
                <w:sz w:val="20"/>
              </w:rPr>
              <w:t xml:space="preserve"> statyba</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rsidTr="00EA2B29">
        <w:trPr>
          <w:trHeight w:val="371"/>
        </w:trPr>
        <w:tc>
          <w:tcPr>
            <w:tcW w:w="10206"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1110"/>
        </w:trPr>
        <w:tc>
          <w:tcPr>
            <w:tcW w:w="10206" w:type="dxa"/>
            <w:gridSpan w:val="2"/>
          </w:tcPr>
          <w:p w14:paraId="6383FF04" w14:textId="58F59EE2" w:rsidR="00FB138A" w:rsidRPr="00250F30" w:rsidRDefault="00BA4485" w:rsidP="004166B9">
            <w:pPr>
              <w:jc w:val="both"/>
              <w:rPr>
                <w:sz w:val="20"/>
              </w:rPr>
            </w:pPr>
            <w:r>
              <w:rPr>
                <w:sz w:val="20"/>
              </w:rPr>
              <w:t xml:space="preserve">Statinio projekto dalių ir elementų </w:t>
            </w:r>
            <w:r w:rsidR="00471B95" w:rsidRPr="00250F30">
              <w:rPr>
                <w:sz w:val="20"/>
              </w:rPr>
              <w:t xml:space="preserve">negrafinės informacijos </w:t>
            </w:r>
            <w:r w:rsidR="00471B95">
              <w:rPr>
                <w:sz w:val="20"/>
              </w:rPr>
              <w:t xml:space="preserve">apimties </w:t>
            </w:r>
            <w:r>
              <w:rPr>
                <w:sz w:val="20"/>
              </w:rPr>
              <w:t xml:space="preserve">pradinis </w:t>
            </w:r>
            <w:r w:rsidR="00471B95">
              <w:rPr>
                <w:sz w:val="20"/>
              </w:rPr>
              <w:t>poreikis</w:t>
            </w:r>
            <w:r w:rsidR="00471B95" w:rsidRPr="00250F30">
              <w:rPr>
                <w:sz w:val="20"/>
              </w:rPr>
              <w:t xml:space="preserve"> apibrėžtas projekto </w:t>
            </w:r>
            <w:r>
              <w:rPr>
                <w:sz w:val="20"/>
              </w:rPr>
              <w:t>Techninė</w:t>
            </w:r>
            <w:r w:rsidR="00EA2B29">
              <w:rPr>
                <w:sz w:val="20"/>
              </w:rPr>
              <w:t>je</w:t>
            </w:r>
            <w:r w:rsidR="00471B95" w:rsidRPr="00250F30">
              <w:rPr>
                <w:sz w:val="20"/>
              </w:rPr>
              <w:t xml:space="preserve"> užduoty</w:t>
            </w:r>
            <w:r w:rsidR="00EA2B29">
              <w:rPr>
                <w:sz w:val="20"/>
              </w:rPr>
              <w:t>je</w:t>
            </w:r>
            <w:r w:rsidR="00250FF8">
              <w:rPr>
                <w:sz w:val="20"/>
              </w:rPr>
              <w:t xml:space="preserve"> ir jos prieduose. Kita negrafinės informacijos projekto dalių ir elementų apimties dalis</w:t>
            </w:r>
            <w:r w:rsidR="00915C74">
              <w:rPr>
                <w:sz w:val="20"/>
              </w:rPr>
              <w:t>, kaip projektavimo rezultatas</w:t>
            </w:r>
            <w:r w:rsidR="00250FF8">
              <w:rPr>
                <w:sz w:val="20"/>
              </w:rPr>
              <w:t xml:space="preserve"> turi atsirasti projektavimo etape</w:t>
            </w:r>
            <w:r w:rsidR="00915C74">
              <w:rPr>
                <w:sz w:val="20"/>
              </w:rPr>
              <w:t>.</w:t>
            </w:r>
            <w:r w:rsidR="00250FF8">
              <w:rPr>
                <w:sz w:val="20"/>
              </w:rPr>
              <w:t xml:space="preserve"> </w:t>
            </w:r>
            <w:r w:rsidR="00915C74">
              <w:rPr>
                <w:sz w:val="20"/>
              </w:rPr>
              <w:t>G</w:t>
            </w:r>
            <w:r>
              <w:rPr>
                <w:sz w:val="20"/>
              </w:rPr>
              <w:t xml:space="preserve">alutinis statinio projekto elementų negrafinės informacijos apimties </w:t>
            </w:r>
            <w:r w:rsidR="00915C74">
              <w:rPr>
                <w:sz w:val="20"/>
              </w:rPr>
              <w:t xml:space="preserve">išdėstymas (kas pateikiama modelyje, kas pateikiama techninių specifikacijų lentelėse) ir pateikimas </w:t>
            </w:r>
            <w:r w:rsidR="00250FF8">
              <w:rPr>
                <w:sz w:val="20"/>
              </w:rPr>
              <w:t>turi būti</w:t>
            </w:r>
            <w:r>
              <w:rPr>
                <w:sz w:val="20"/>
              </w:rPr>
              <w:t xml:space="preserve"> suderinamas ir patvirtintas </w:t>
            </w:r>
            <w:r w:rsidR="00471B95" w:rsidRPr="00250F30">
              <w:rPr>
                <w:sz w:val="20"/>
              </w:rPr>
              <w:t>Statinio informacinio modeliavimo projekto detaliajame vykdymo plane</w:t>
            </w:r>
            <w:r w:rsidR="00471B95">
              <w:rPr>
                <w:sz w:val="20"/>
              </w:rPr>
              <w:t xml:space="preserve"> (BEP)</w:t>
            </w:r>
            <w:r w:rsidR="00471B95" w:rsidRPr="00250F30">
              <w:rPr>
                <w:sz w:val="20"/>
              </w:rPr>
              <w:t>.</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rsidTr="00EA2B29">
        <w:trPr>
          <w:trHeight w:val="415"/>
        </w:trPr>
        <w:tc>
          <w:tcPr>
            <w:tcW w:w="10206" w:type="dxa"/>
            <w:gridSpan w:val="2"/>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938" w:type="dxa"/>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938" w:type="dxa"/>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rsidTr="00EA2B29">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938" w:type="dxa"/>
          </w:tcPr>
          <w:p w14:paraId="786FB6E3" w14:textId="5058C1B0"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rsidRPr="00F0573D">
              <w:rPr>
                <w:sz w:val="20"/>
              </w:rPr>
              <w:t xml:space="preserve"> </w:t>
            </w:r>
            <w:r w:rsidR="00F0573D" w:rsidRPr="00F0573D">
              <w:rPr>
                <w:sz w:val="20"/>
              </w:rPr>
              <w:t>P</w:t>
            </w:r>
            <w:r w:rsidR="003D1991">
              <w:rPr>
                <w:sz w:val="20"/>
              </w:rPr>
              <w:t>LSL18105</w:t>
            </w:r>
          </w:p>
        </w:tc>
      </w:tr>
    </w:tbl>
    <w:p w14:paraId="15A071F6" w14:textId="449138E1" w:rsidR="0096542C" w:rsidRPr="00250F30" w:rsidRDefault="00712343" w:rsidP="007E24B3">
      <w:pPr>
        <w:keepNext/>
        <w:keepLines/>
        <w:jc w:val="center"/>
        <w:rPr>
          <w:b/>
          <w:iCs/>
          <w:szCs w:val="24"/>
        </w:rPr>
      </w:pPr>
      <w:r w:rsidRPr="00F54DAA">
        <w:rPr>
          <w:bCs/>
          <w:sz w:val="20"/>
        </w:rPr>
        <w:lastRenderedPageBreak/>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rsidSect="00EF5DCA">
          <w:headerReference w:type="default" r:id="rId13"/>
          <w:headerReference w:type="first" r:id="rId14"/>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6C8448DF" w:rsidR="0096542C" w:rsidRPr="00250F30" w:rsidRDefault="005204F7">
      <w:pPr>
        <w:ind w:right="-1165" w:firstLine="6413"/>
        <w:jc w:val="both"/>
        <w:rPr>
          <w:sz w:val="20"/>
        </w:rPr>
      </w:pPr>
      <w:r>
        <w:rPr>
          <w:sz w:val="20"/>
        </w:rPr>
        <w:t>2024-</w:t>
      </w:r>
      <w:r w:rsidR="00690D6E">
        <w:rPr>
          <w:sz w:val="20"/>
        </w:rPr>
        <w:t>10</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5204F7" w:rsidRPr="00250F30"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250F30" w:rsidRDefault="005204F7" w:rsidP="005204F7">
            <w:pPr>
              <w:spacing w:line="259" w:lineRule="auto"/>
              <w:rPr>
                <w:sz w:val="20"/>
              </w:rPr>
            </w:pPr>
            <w:r w:rsidRPr="00250F30">
              <w:rPr>
                <w:sz w:val="20"/>
              </w:rPr>
              <w:t>Projektavimas</w:t>
            </w:r>
          </w:p>
          <w:p w14:paraId="7258546A" w14:textId="77777777"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0D561B8B" w:rsidR="005204F7" w:rsidRPr="00250F30" w:rsidRDefault="00531780" w:rsidP="005204F7">
            <w:pPr>
              <w:spacing w:line="259" w:lineRule="auto"/>
              <w:rPr>
                <w:sz w:val="20"/>
              </w:rPr>
            </w:pPr>
            <w:r>
              <w:rPr>
                <w:sz w:val="20"/>
              </w:rPr>
              <w:t>Projektiniai pasiūlymai</w:t>
            </w:r>
            <w:r w:rsidR="005204F7" w:rsidRPr="00250F30">
              <w:rPr>
                <w:sz w:val="20"/>
              </w:rPr>
              <w:t xml:space="preserve"> (S</w:t>
            </w:r>
            <w:r w:rsidR="00EB71DE">
              <w:rPr>
                <w:sz w:val="20"/>
              </w:rPr>
              <w:t>3</w:t>
            </w:r>
            <w:r w:rsidR="005204F7" w:rsidRPr="00250F30">
              <w:rPr>
                <w:sz w:val="20"/>
              </w:rPr>
              <w:t>)</w:t>
            </w:r>
            <w:r w:rsidR="005204F7" w:rsidRPr="00250F30">
              <w:rPr>
                <w:sz w:val="20"/>
              </w:rPr>
              <w:tab/>
            </w:r>
          </w:p>
          <w:p w14:paraId="41AB4D89" w14:textId="77777777" w:rsidR="005204F7" w:rsidRPr="00250F30"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40710BCF" w14:textId="77777777" w:rsidR="00471B95" w:rsidRPr="0037128F" w:rsidRDefault="00471B9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4BDED665" w14:textId="2728FCAD" w:rsidR="00471B95" w:rsidRPr="0037128F" w:rsidRDefault="00BA4485" w:rsidP="00471B9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Pr="0037128F">
              <w:rPr>
                <w:rFonts w:eastAsia="Arial"/>
                <w:sz w:val="20"/>
                <w:lang w:eastAsia="lt-LT" w:bidi="lt-LT"/>
              </w:rPr>
              <w:t xml:space="preserve"> darbų kiekių žiniarašči</w:t>
            </w:r>
            <w:r>
              <w:rPr>
                <w:rFonts w:eastAsia="Arial"/>
                <w:sz w:val="20"/>
                <w:lang w:eastAsia="lt-LT" w:bidi="lt-LT"/>
              </w:rPr>
              <w:t xml:space="preserve">ai ir projekto vertės nustatymas.  </w:t>
            </w:r>
          </w:p>
          <w:p w14:paraId="63CA5151" w14:textId="0E8B89BA" w:rsidR="005204F7" w:rsidRPr="00BA4485" w:rsidRDefault="00471B95" w:rsidP="00BA4485">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tc>
      </w:tr>
      <w:tr w:rsidR="005204F7" w:rsidRPr="00250F30"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7DDD9FBF"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0E94BA4E" w14:textId="2B36FDEF" w:rsidR="005204F7" w:rsidRPr="00250F30" w:rsidRDefault="005204F7" w:rsidP="005204F7">
            <w:pPr>
              <w:spacing w:line="259" w:lineRule="auto"/>
              <w:rPr>
                <w:sz w:val="20"/>
              </w:rPr>
            </w:pPr>
          </w:p>
        </w:tc>
        <w:tc>
          <w:tcPr>
            <w:tcW w:w="5452" w:type="dxa"/>
            <w:vMerge/>
            <w:tcBorders>
              <w:left w:val="single" w:sz="4" w:space="0" w:color="auto"/>
              <w:right w:val="single" w:sz="4" w:space="0" w:color="auto"/>
            </w:tcBorders>
            <w:shd w:val="clear" w:color="auto" w:fill="FFFFFF" w:themeFill="background1"/>
          </w:tcPr>
          <w:p w14:paraId="7ABBFF06"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r w:rsidR="005204F7" w:rsidRPr="00250F30"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7264FE" w:rsidRDefault="005204F7" w:rsidP="005204F7">
            <w:pPr>
              <w:pStyle w:val="ListParagraph"/>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7B88BF1" w:rsidR="005204F7" w:rsidRPr="00250F30" w:rsidRDefault="005204F7" w:rsidP="005204F7">
            <w:pPr>
              <w:spacing w:line="259" w:lineRule="auto"/>
              <w:rPr>
                <w:sz w:val="20"/>
              </w:rPr>
            </w:pP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2D90E892" w:rsidR="005204F7" w:rsidRPr="00250F30" w:rsidRDefault="005204F7" w:rsidP="005204F7">
            <w:pPr>
              <w:spacing w:line="259" w:lineRule="auto"/>
              <w:rPr>
                <w:sz w:val="20"/>
              </w:rPr>
            </w:pP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Default="005204F7" w:rsidP="005204F7">
            <w:pPr>
              <w:pStyle w:val="ListParagraph"/>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311"/>
        <w:gridCol w:w="1418"/>
        <w:gridCol w:w="1092"/>
        <w:gridCol w:w="1459"/>
        <w:gridCol w:w="1985"/>
        <w:gridCol w:w="1934"/>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A1189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72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5"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1934"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A1189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0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4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5"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1934"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A1189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311"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418"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092"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459"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5"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1934"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5204F7" w:rsidRPr="00250F30" w14:paraId="2263AEF7" w14:textId="77777777" w:rsidTr="00A11895">
        <w:trPr>
          <w:trHeight w:val="856"/>
        </w:trPr>
        <w:tc>
          <w:tcPr>
            <w:tcW w:w="1272" w:type="dxa"/>
            <w:tcBorders>
              <w:top w:val="single" w:sz="4" w:space="0" w:color="auto"/>
              <w:left w:val="single" w:sz="4" w:space="0" w:color="auto"/>
              <w:bottom w:val="single" w:sz="4" w:space="0" w:color="auto"/>
              <w:right w:val="single" w:sz="4" w:space="0" w:color="auto"/>
            </w:tcBorders>
          </w:tcPr>
          <w:p w14:paraId="304826DA" w14:textId="77777777" w:rsidR="005204F7" w:rsidRPr="00852402" w:rsidRDefault="005204F7" w:rsidP="005204F7">
            <w:pPr>
              <w:pStyle w:val="ListParagraph"/>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3B3405A" w14:textId="3997EAD5" w:rsidR="005204F7" w:rsidRPr="00250F30" w:rsidRDefault="000C065C" w:rsidP="005204F7">
            <w:pPr>
              <w:rPr>
                <w:sz w:val="20"/>
              </w:rPr>
            </w:pPr>
            <w:r>
              <w:rPr>
                <w:sz w:val="20"/>
              </w:rPr>
              <w:t>Projektiniai pasiūlymai</w:t>
            </w:r>
            <w:r w:rsidR="005204F7">
              <w:rPr>
                <w:sz w:val="20"/>
              </w:rPr>
              <w:t xml:space="preserve"> (S</w:t>
            </w:r>
            <w:r w:rsidR="00EB71DE">
              <w:rPr>
                <w:sz w:val="20"/>
              </w:rPr>
              <w:t>3</w:t>
            </w:r>
            <w:r w:rsidR="005204F7">
              <w:rPr>
                <w:sz w:val="20"/>
              </w:rPr>
              <w:t>)</w:t>
            </w:r>
          </w:p>
          <w:p w14:paraId="5B074971" w14:textId="77777777" w:rsidR="005204F7" w:rsidRPr="00250F30" w:rsidRDefault="005204F7" w:rsidP="005204F7">
            <w:pPr>
              <w:rPr>
                <w:sz w:val="20"/>
              </w:rPr>
            </w:pPr>
          </w:p>
        </w:tc>
        <w:tc>
          <w:tcPr>
            <w:tcW w:w="1311" w:type="dxa"/>
            <w:tcBorders>
              <w:top w:val="single" w:sz="4" w:space="0" w:color="auto"/>
              <w:left w:val="single" w:sz="4" w:space="0" w:color="auto"/>
              <w:bottom w:val="single" w:sz="4" w:space="0" w:color="auto"/>
              <w:right w:val="single" w:sz="4" w:space="0" w:color="auto"/>
            </w:tcBorders>
          </w:tcPr>
          <w:p w14:paraId="4199627F" w14:textId="6860E483" w:rsidR="005204F7" w:rsidRPr="00F54F22" w:rsidRDefault="00163879" w:rsidP="005204F7">
            <w:pPr>
              <w:rPr>
                <w:sz w:val="20"/>
                <w:highlight w:val="yellow"/>
              </w:rPr>
            </w:pPr>
            <w:r w:rsidRPr="00702424">
              <w:rPr>
                <w:rStyle w:val="ui-provider"/>
                <w:sz w:val="20"/>
              </w:rPr>
              <w:t xml:space="preserve">Pasirašius </w:t>
            </w:r>
            <w:r w:rsidR="0039134B" w:rsidRPr="00702424">
              <w:rPr>
                <w:rStyle w:val="ui-provider"/>
                <w:sz w:val="20"/>
              </w:rPr>
              <w:t>projektavimo sutartį</w:t>
            </w:r>
          </w:p>
        </w:tc>
        <w:tc>
          <w:tcPr>
            <w:tcW w:w="1418" w:type="dxa"/>
            <w:tcBorders>
              <w:top w:val="single" w:sz="4" w:space="0" w:color="auto"/>
              <w:left w:val="single" w:sz="4" w:space="0" w:color="auto"/>
              <w:bottom w:val="single" w:sz="4" w:space="0" w:color="auto"/>
              <w:right w:val="single" w:sz="4" w:space="0" w:color="auto"/>
            </w:tcBorders>
          </w:tcPr>
          <w:p w14:paraId="62303BF7" w14:textId="19EAB2CA" w:rsidR="00627E71" w:rsidRDefault="00627E71" w:rsidP="00627E71">
            <w:pPr>
              <w:rPr>
                <w:spacing w:val="10"/>
                <w:sz w:val="20"/>
              </w:rPr>
            </w:pPr>
            <w:r>
              <w:rPr>
                <w:spacing w:val="10"/>
                <w:sz w:val="20"/>
              </w:rPr>
              <w:t>1.</w:t>
            </w:r>
            <w:r w:rsidRPr="003D1991">
              <w:rPr>
                <w:spacing w:val="10"/>
                <w:sz w:val="20"/>
              </w:rPr>
              <w:t xml:space="preserve">Gižų TP 330/220/110/10 </w:t>
            </w:r>
            <w:proofErr w:type="spellStart"/>
            <w:r>
              <w:rPr>
                <w:spacing w:val="10"/>
                <w:sz w:val="20"/>
              </w:rPr>
              <w:t>k</w:t>
            </w:r>
            <w:r w:rsidRPr="003D1991">
              <w:rPr>
                <w:spacing w:val="10"/>
                <w:sz w:val="20"/>
              </w:rPr>
              <w:t>V</w:t>
            </w:r>
            <w:proofErr w:type="spellEnd"/>
            <w:r>
              <w:rPr>
                <w:spacing w:val="10"/>
                <w:sz w:val="20"/>
              </w:rPr>
              <w:t xml:space="preserve"> - </w:t>
            </w:r>
            <w:r w:rsidRPr="002B00FD">
              <w:rPr>
                <w:spacing w:val="10"/>
                <w:sz w:val="20"/>
              </w:rPr>
              <w:t xml:space="preserve">per </w:t>
            </w:r>
            <w:r w:rsidR="002B00FD" w:rsidRPr="002B00FD">
              <w:rPr>
                <w:spacing w:val="10"/>
                <w:sz w:val="20"/>
              </w:rPr>
              <w:t>12</w:t>
            </w:r>
            <w:r w:rsidRPr="002B00FD">
              <w:rPr>
                <w:spacing w:val="10"/>
                <w:sz w:val="20"/>
              </w:rPr>
              <w:t xml:space="preserve"> mėn.</w:t>
            </w:r>
          </w:p>
          <w:p w14:paraId="206935F0" w14:textId="0A7D4D3B" w:rsidR="00627E71" w:rsidRPr="003D1991" w:rsidRDefault="00C90338" w:rsidP="00627E71">
            <w:pPr>
              <w:rPr>
                <w:spacing w:val="10"/>
                <w:sz w:val="20"/>
              </w:rPr>
            </w:pPr>
            <w:r>
              <w:rPr>
                <w:spacing w:val="10"/>
                <w:sz w:val="20"/>
              </w:rPr>
              <w:lastRenderedPageBreak/>
              <w:t>2</w:t>
            </w:r>
            <w:r w:rsidR="00627E71">
              <w:rPr>
                <w:spacing w:val="10"/>
                <w:sz w:val="20"/>
              </w:rPr>
              <w:t>.</w:t>
            </w:r>
            <w:r w:rsidR="00627E71" w:rsidRPr="003D1991">
              <w:rPr>
                <w:spacing w:val="10"/>
                <w:sz w:val="20"/>
              </w:rPr>
              <w:t xml:space="preserve">Naujos 220 </w:t>
            </w:r>
            <w:proofErr w:type="spellStart"/>
            <w:r w:rsidR="00627E71" w:rsidRPr="003D1991">
              <w:rPr>
                <w:spacing w:val="10"/>
                <w:sz w:val="20"/>
              </w:rPr>
              <w:t>kV</w:t>
            </w:r>
            <w:proofErr w:type="spellEnd"/>
            <w:r w:rsidR="00627E71" w:rsidRPr="003D1991">
              <w:rPr>
                <w:spacing w:val="10"/>
                <w:sz w:val="20"/>
              </w:rPr>
              <w:t xml:space="preserve"> EPL Gižai-</w:t>
            </w:r>
            <w:proofErr w:type="spellStart"/>
            <w:r w:rsidR="00627E71" w:rsidRPr="003D1991">
              <w:rPr>
                <w:spacing w:val="10"/>
                <w:sz w:val="20"/>
              </w:rPr>
              <w:t>Wigry</w:t>
            </w:r>
            <w:proofErr w:type="spellEnd"/>
            <w:r w:rsidR="00627E71" w:rsidRPr="003D1991">
              <w:rPr>
                <w:spacing w:val="10"/>
                <w:sz w:val="20"/>
              </w:rPr>
              <w:t xml:space="preserve"> </w:t>
            </w:r>
            <w:r w:rsidR="00627E71" w:rsidRPr="002B00FD">
              <w:rPr>
                <w:spacing w:val="10"/>
                <w:sz w:val="20"/>
              </w:rPr>
              <w:t xml:space="preserve">statyba – per </w:t>
            </w:r>
            <w:r w:rsidR="002B00FD" w:rsidRPr="002B00FD">
              <w:rPr>
                <w:spacing w:val="10"/>
                <w:sz w:val="20"/>
              </w:rPr>
              <w:t>30</w:t>
            </w:r>
            <w:r w:rsidR="00627E71" w:rsidRPr="002B00FD">
              <w:rPr>
                <w:spacing w:val="10"/>
                <w:sz w:val="20"/>
              </w:rPr>
              <w:t xml:space="preserve"> mėn.</w:t>
            </w:r>
          </w:p>
          <w:p w14:paraId="346471F0" w14:textId="047A4831" w:rsidR="005204F7" w:rsidRPr="00F54F22" w:rsidRDefault="005204F7" w:rsidP="00A550DF">
            <w:pPr>
              <w:rPr>
                <w:sz w:val="20"/>
                <w:highlight w:val="yellow"/>
              </w:rPr>
            </w:pPr>
          </w:p>
        </w:tc>
        <w:tc>
          <w:tcPr>
            <w:tcW w:w="1092" w:type="dxa"/>
            <w:tcBorders>
              <w:top w:val="single" w:sz="4" w:space="0" w:color="auto"/>
              <w:left w:val="single" w:sz="4" w:space="0" w:color="auto"/>
              <w:bottom w:val="single" w:sz="4" w:space="0" w:color="auto"/>
              <w:right w:val="single" w:sz="4" w:space="0" w:color="auto"/>
            </w:tcBorders>
          </w:tcPr>
          <w:p w14:paraId="0C73C8D3" w14:textId="627DEA61" w:rsidR="005204F7" w:rsidRPr="001325A1" w:rsidRDefault="00CA3DCF" w:rsidP="005204F7">
            <w:pPr>
              <w:jc w:val="center"/>
              <w:rPr>
                <w:sz w:val="20"/>
                <w:lang w:eastAsia="lt-LT"/>
              </w:rPr>
            </w:pPr>
            <w:r>
              <w:rPr>
                <w:sz w:val="20"/>
                <w:lang w:eastAsia="lt-LT"/>
              </w:rPr>
              <w:lastRenderedPageBreak/>
              <w:t>-</w:t>
            </w:r>
          </w:p>
        </w:tc>
        <w:tc>
          <w:tcPr>
            <w:tcW w:w="1459" w:type="dxa"/>
            <w:tcBorders>
              <w:top w:val="single" w:sz="4" w:space="0" w:color="auto"/>
              <w:left w:val="single" w:sz="4" w:space="0" w:color="auto"/>
              <w:bottom w:val="single" w:sz="4" w:space="0" w:color="auto"/>
              <w:right w:val="single" w:sz="4" w:space="0" w:color="auto"/>
            </w:tcBorders>
          </w:tcPr>
          <w:p w14:paraId="50EC08D0" w14:textId="20CB9946" w:rsidR="005204F7" w:rsidRPr="001325A1" w:rsidRDefault="00CA3DCF" w:rsidP="005204F7">
            <w:pPr>
              <w:jc w:val="center"/>
              <w:rPr>
                <w:sz w:val="20"/>
                <w:lang w:eastAsia="lt-LT"/>
              </w:rPr>
            </w:pPr>
            <w:r>
              <w:rPr>
                <w:sz w:val="20"/>
                <w:lang w:eastAsia="lt-LT"/>
              </w:rPr>
              <w:t>-</w:t>
            </w:r>
          </w:p>
        </w:tc>
        <w:tc>
          <w:tcPr>
            <w:tcW w:w="1985" w:type="dxa"/>
            <w:tcBorders>
              <w:top w:val="single" w:sz="4" w:space="0" w:color="auto"/>
              <w:left w:val="single" w:sz="4" w:space="0" w:color="auto"/>
              <w:bottom w:val="single" w:sz="4" w:space="0" w:color="auto"/>
              <w:right w:val="single" w:sz="4" w:space="0" w:color="auto"/>
            </w:tcBorders>
          </w:tcPr>
          <w:p w14:paraId="273D230E" w14:textId="0D4E6292" w:rsidR="00471B95" w:rsidRPr="005D3CD1" w:rsidRDefault="00471B95" w:rsidP="00471B95">
            <w:pPr>
              <w:pStyle w:val="ListParagraph"/>
              <w:numPr>
                <w:ilvl w:val="0"/>
                <w:numId w:val="16"/>
              </w:numPr>
              <w:ind w:left="0" w:firstLine="0"/>
              <w:rPr>
                <w:sz w:val="20"/>
              </w:rPr>
            </w:pPr>
            <w:r w:rsidRPr="005D3CD1">
              <w:rPr>
                <w:sz w:val="20"/>
              </w:rPr>
              <w:t>Parengti</w:t>
            </w:r>
            <w:r w:rsidR="001D5EF6">
              <w:rPr>
                <w:sz w:val="20"/>
              </w:rPr>
              <w:t xml:space="preserve"> ir suderinti</w:t>
            </w:r>
            <w:r w:rsidR="000C065C">
              <w:rPr>
                <w:sz w:val="20"/>
              </w:rPr>
              <w:t xml:space="preserve"> galutiniai</w:t>
            </w:r>
            <w:r w:rsidRPr="005D3CD1">
              <w:rPr>
                <w:sz w:val="20"/>
              </w:rPr>
              <w:t xml:space="preserve"> S</w:t>
            </w:r>
            <w:r w:rsidR="00EB71DE">
              <w:rPr>
                <w:sz w:val="20"/>
              </w:rPr>
              <w:t>3</w:t>
            </w:r>
            <w:r w:rsidRPr="005D3CD1">
              <w:rPr>
                <w:sz w:val="20"/>
              </w:rPr>
              <w:t xml:space="preserve"> modeliai</w:t>
            </w:r>
            <w:r w:rsidR="001D5EF6">
              <w:rPr>
                <w:sz w:val="20"/>
              </w:rPr>
              <w:t>.</w:t>
            </w:r>
          </w:p>
          <w:p w14:paraId="6F768C53" w14:textId="642623A4" w:rsidR="00471B95" w:rsidRPr="005D3CD1" w:rsidRDefault="00471B95" w:rsidP="00471B95">
            <w:pPr>
              <w:pStyle w:val="ListParagraph"/>
              <w:numPr>
                <w:ilvl w:val="0"/>
                <w:numId w:val="16"/>
              </w:numPr>
              <w:ind w:left="0" w:firstLine="0"/>
              <w:rPr>
                <w:sz w:val="20"/>
              </w:rPr>
            </w:pPr>
            <w:r w:rsidRPr="005D3CD1">
              <w:rPr>
                <w:sz w:val="20"/>
              </w:rPr>
              <w:t xml:space="preserve">Sukurta informacija paskelbta </w:t>
            </w:r>
            <w:r w:rsidR="00AC6D2C">
              <w:rPr>
                <w:sz w:val="20"/>
              </w:rPr>
              <w:t xml:space="preserve"> </w:t>
            </w:r>
            <w:r w:rsidRPr="005D3CD1">
              <w:rPr>
                <w:sz w:val="20"/>
              </w:rPr>
              <w:lastRenderedPageBreak/>
              <w:t>bendrojoje duomenų aplinkoje (CDE).</w:t>
            </w:r>
          </w:p>
          <w:p w14:paraId="37A18E38" w14:textId="0E5EBB63" w:rsidR="00471B95" w:rsidRDefault="00AC6D2C" w:rsidP="00471B95">
            <w:pPr>
              <w:pStyle w:val="ListParagraph"/>
              <w:numPr>
                <w:ilvl w:val="0"/>
                <w:numId w:val="16"/>
              </w:numPr>
              <w:ind w:left="0" w:firstLine="0"/>
              <w:rPr>
                <w:sz w:val="20"/>
              </w:rPr>
            </w:pPr>
            <w:r>
              <w:rPr>
                <w:sz w:val="20"/>
              </w:rPr>
              <w:t>Parengti</w:t>
            </w:r>
            <w:r w:rsidR="00471B95" w:rsidRPr="005D3CD1">
              <w:rPr>
                <w:sz w:val="20"/>
              </w:rPr>
              <w:t xml:space="preserve"> kiekių žiniaraščiai</w:t>
            </w:r>
            <w:r w:rsidR="0015100F">
              <w:rPr>
                <w:sz w:val="20"/>
              </w:rPr>
              <w:t xml:space="preserve"> ir techninės specifikacijos</w:t>
            </w:r>
            <w:r w:rsidR="00471B95" w:rsidRPr="005D3CD1">
              <w:rPr>
                <w:sz w:val="20"/>
              </w:rPr>
              <w:t>.</w:t>
            </w:r>
          </w:p>
          <w:p w14:paraId="4BD9D502" w14:textId="77777777" w:rsidR="00471B95" w:rsidRDefault="00471B95" w:rsidP="00471B95">
            <w:pPr>
              <w:pStyle w:val="ListParagraph"/>
              <w:numPr>
                <w:ilvl w:val="0"/>
                <w:numId w:val="16"/>
              </w:numPr>
              <w:ind w:left="0" w:firstLine="0"/>
              <w:rPr>
                <w:sz w:val="20"/>
              </w:rPr>
            </w:pPr>
            <w:r w:rsidRPr="005D3CD1">
              <w:rPr>
                <w:sz w:val="20"/>
              </w:rPr>
              <w:t>Gautas užsakovo pritarimas.</w:t>
            </w:r>
          </w:p>
          <w:p w14:paraId="16D57E34" w14:textId="6A42E82E" w:rsidR="00EB71DE" w:rsidRPr="005D3CD1" w:rsidRDefault="00EB71DE" w:rsidP="00471B95">
            <w:pPr>
              <w:pStyle w:val="ListParagraph"/>
              <w:numPr>
                <w:ilvl w:val="0"/>
                <w:numId w:val="16"/>
              </w:numPr>
              <w:ind w:left="0" w:firstLine="0"/>
              <w:rPr>
                <w:sz w:val="20"/>
              </w:rPr>
            </w:pPr>
            <w:r>
              <w:rPr>
                <w:sz w:val="20"/>
              </w:rPr>
              <w:t>Gautas statybą leidžiantis dokumentas</w:t>
            </w:r>
          </w:p>
          <w:p w14:paraId="0A1AFC51" w14:textId="77777777" w:rsidR="005204F7" w:rsidRPr="00185212" w:rsidRDefault="005204F7" w:rsidP="00471B95">
            <w:pPr>
              <w:pStyle w:val="ListParagraph"/>
              <w:ind w:left="0"/>
              <w:rPr>
                <w:sz w:val="20"/>
              </w:rPr>
            </w:pPr>
          </w:p>
        </w:tc>
        <w:tc>
          <w:tcPr>
            <w:tcW w:w="1934" w:type="dxa"/>
            <w:tcBorders>
              <w:top w:val="single" w:sz="4" w:space="0" w:color="auto"/>
              <w:left w:val="single" w:sz="4" w:space="0" w:color="auto"/>
              <w:bottom w:val="single" w:sz="4" w:space="0" w:color="auto"/>
              <w:right w:val="single" w:sz="4" w:space="0" w:color="auto"/>
            </w:tcBorders>
          </w:tcPr>
          <w:p w14:paraId="484E605B" w14:textId="108F6A36"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38A05930" w14:textId="49989E64" w:rsidR="00471B95" w:rsidRPr="00185212" w:rsidRDefault="00471B95" w:rsidP="00471B95">
            <w:pPr>
              <w:pStyle w:val="ListParagraph"/>
              <w:numPr>
                <w:ilvl w:val="0"/>
                <w:numId w:val="19"/>
              </w:numPr>
              <w:ind w:left="0" w:firstLine="0"/>
              <w:rPr>
                <w:sz w:val="20"/>
              </w:rPr>
            </w:pPr>
            <w:r w:rsidRPr="00185212">
              <w:rPr>
                <w:sz w:val="20"/>
              </w:rPr>
              <w:t xml:space="preserve">Gaunamas </w:t>
            </w:r>
            <w:r w:rsidR="000C065C">
              <w:rPr>
                <w:sz w:val="20"/>
              </w:rPr>
              <w:t>projektinių pasiūlymų</w:t>
            </w:r>
            <w:r w:rsidRPr="00185212">
              <w:rPr>
                <w:sz w:val="20"/>
              </w:rPr>
              <w:t xml:space="preserve">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00EB71DE">
              <w:rPr>
                <w:sz w:val="20"/>
              </w:rPr>
              <w:t>, *</w:t>
            </w:r>
            <w:proofErr w:type="spellStart"/>
            <w:r w:rsidR="00EB71DE">
              <w:rPr>
                <w:sz w:val="20"/>
              </w:rPr>
              <w:t>dwg</w:t>
            </w:r>
            <w:proofErr w:type="spellEnd"/>
            <w:r w:rsidRPr="00185212">
              <w:rPr>
                <w:sz w:val="20"/>
              </w:rPr>
              <w:t xml:space="preserve"> formatais, geometrinis </w:t>
            </w:r>
            <w:r w:rsidRPr="00185212">
              <w:rPr>
                <w:sz w:val="20"/>
              </w:rPr>
              <w:lastRenderedPageBreak/>
              <w:t>modelis pilnai sumodeliuotas</w:t>
            </w:r>
            <w:r w:rsidR="0015100F">
              <w:rPr>
                <w:sz w:val="20"/>
              </w:rPr>
              <w:t>.</w:t>
            </w:r>
          </w:p>
          <w:p w14:paraId="7A8A672B" w14:textId="19900C00" w:rsidR="00471B95" w:rsidRPr="00185212" w:rsidRDefault="00471B95" w:rsidP="00471B95">
            <w:pPr>
              <w:pStyle w:val="ListParagraph"/>
              <w:numPr>
                <w:ilvl w:val="0"/>
                <w:numId w:val="19"/>
              </w:numPr>
              <w:ind w:left="0" w:firstLine="0"/>
              <w:rPr>
                <w:sz w:val="20"/>
              </w:rPr>
            </w:pPr>
            <w:r w:rsidRPr="00185212">
              <w:rPr>
                <w:sz w:val="20"/>
              </w:rPr>
              <w:t>Gaunami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rsidR="00EB71DE">
              <w:rPr>
                <w:sz w:val="20"/>
              </w:rPr>
              <w:t>.</w:t>
            </w:r>
            <w:r>
              <w:t xml:space="preserve"> </w:t>
            </w:r>
            <w:r w:rsidR="00EB71DE">
              <w:rPr>
                <w:sz w:val="20"/>
              </w:rPr>
              <w:t>A</w:t>
            </w:r>
            <w:r w:rsidRPr="00185212">
              <w:rPr>
                <w:sz w:val="20"/>
              </w:rPr>
              <w:t>tskirais atvejais (</w:t>
            </w:r>
            <w:r w:rsidR="00EB71DE">
              <w:rPr>
                <w:sz w:val="20"/>
              </w:rPr>
              <w:t xml:space="preserve">ruošiant BEP tai </w:t>
            </w:r>
            <w:r w:rsidRPr="00185212">
              <w:rPr>
                <w:sz w:val="20"/>
              </w:rPr>
              <w:t>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17BB25C6" w14:textId="4A44780B" w:rsidR="00471B95" w:rsidRDefault="00AE7172" w:rsidP="00471B95">
            <w:pPr>
              <w:pStyle w:val="ListParagraph"/>
              <w:numPr>
                <w:ilvl w:val="0"/>
                <w:numId w:val="19"/>
              </w:numPr>
              <w:ind w:left="0" w:firstLine="0"/>
              <w:rPr>
                <w:sz w:val="20"/>
              </w:rPr>
            </w:pPr>
            <w:r>
              <w:rPr>
                <w:sz w:val="20"/>
              </w:rPr>
              <w:t>Visa sukurta i</w:t>
            </w:r>
            <w:r w:rsidR="00471B95" w:rsidRPr="00185212">
              <w:rPr>
                <w:sz w:val="20"/>
              </w:rPr>
              <w:t xml:space="preserve">nformacija patalpinta CDE aplinkoje. </w:t>
            </w:r>
          </w:p>
          <w:p w14:paraId="01D34DFE" w14:textId="14262DE3" w:rsidR="005204F7" w:rsidRPr="00471B95" w:rsidRDefault="00471B95" w:rsidP="00471B95">
            <w:pPr>
              <w:pStyle w:val="ListParagraph"/>
              <w:numPr>
                <w:ilvl w:val="0"/>
                <w:numId w:val="19"/>
              </w:numPr>
              <w:ind w:left="0" w:firstLine="0"/>
              <w:rPr>
                <w:sz w:val="20"/>
              </w:rPr>
            </w:pPr>
            <w:r w:rsidRPr="00471B95">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095582" w14:paraId="153C5FA0" w14:textId="77777777" w:rsidTr="008F6575">
              <w:trPr>
                <w:trHeight w:val="190"/>
              </w:trPr>
              <w:tc>
                <w:tcPr>
                  <w:tcW w:w="1299" w:type="dxa"/>
                  <w:vMerge w:val="restart"/>
                  <w:shd w:val="clear" w:color="auto" w:fill="FFFFFF" w:themeFill="background1"/>
                  <w:noWrap/>
                  <w:vAlign w:val="center"/>
                  <w:hideMark/>
                </w:tcPr>
                <w:p w14:paraId="00C0FE44" w14:textId="77777777" w:rsidR="00114210" w:rsidRPr="00095582" w:rsidRDefault="00114210" w:rsidP="00114210">
                  <w:pPr>
                    <w:jc w:val="center"/>
                    <w:rPr>
                      <w:b/>
                      <w:bCs/>
                      <w:sz w:val="22"/>
                      <w:szCs w:val="22"/>
                      <w:lang w:eastAsia="lt-LT"/>
                    </w:rPr>
                  </w:pPr>
                  <w:bookmarkStart w:id="2" w:name="_Hlk131166120"/>
                  <w:r w:rsidRPr="00095582">
                    <w:rPr>
                      <w:b/>
                      <w:sz w:val="22"/>
                      <w:szCs w:val="22"/>
                    </w:rPr>
                    <w:t xml:space="preserve">Eil. </w:t>
                  </w:r>
                  <w:proofErr w:type="spellStart"/>
                  <w:r w:rsidRPr="00095582">
                    <w:rPr>
                      <w:b/>
                      <w:sz w:val="22"/>
                      <w:szCs w:val="22"/>
                    </w:rPr>
                    <w:t>nr.</w:t>
                  </w:r>
                  <w:proofErr w:type="spellEnd"/>
                </w:p>
              </w:tc>
              <w:tc>
                <w:tcPr>
                  <w:tcW w:w="4792" w:type="dxa"/>
                  <w:vMerge w:val="restart"/>
                  <w:shd w:val="clear" w:color="auto" w:fill="FFFFFF" w:themeFill="background1"/>
                  <w:vAlign w:val="center"/>
                  <w:hideMark/>
                </w:tcPr>
                <w:p w14:paraId="06E734AC" w14:textId="77D716AA" w:rsidR="00321A4B" w:rsidRPr="00095582" w:rsidRDefault="00114210" w:rsidP="00271D84">
                  <w:pPr>
                    <w:jc w:val="center"/>
                    <w:rPr>
                      <w:color w:val="FF0000"/>
                      <w:sz w:val="20"/>
                      <w:lang w:eastAsia="lt-LT"/>
                    </w:rPr>
                  </w:pPr>
                  <w:r w:rsidRPr="00095582">
                    <w:rPr>
                      <w:b/>
                      <w:bCs/>
                      <w:sz w:val="22"/>
                      <w:szCs w:val="22"/>
                      <w:lang w:eastAsia="lt-LT"/>
                    </w:rPr>
                    <w:t>Statinio informacinio modeliavimo taikymo atvejai</w:t>
                  </w:r>
                </w:p>
              </w:tc>
              <w:tc>
                <w:tcPr>
                  <w:tcW w:w="2092" w:type="dxa"/>
                  <w:gridSpan w:val="2"/>
                  <w:shd w:val="clear" w:color="auto" w:fill="FFFFFF" w:themeFill="background1"/>
                  <w:noWrap/>
                  <w:vAlign w:val="center"/>
                  <w:hideMark/>
                </w:tcPr>
                <w:p w14:paraId="6EDC6647"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84C953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lanavimas</w:t>
                  </w:r>
                </w:p>
              </w:tc>
              <w:tc>
                <w:tcPr>
                  <w:tcW w:w="3138" w:type="dxa"/>
                  <w:gridSpan w:val="3"/>
                  <w:shd w:val="clear" w:color="auto" w:fill="FFFFFF" w:themeFill="background1"/>
                  <w:noWrap/>
                  <w:vAlign w:val="center"/>
                  <w:hideMark/>
                </w:tcPr>
                <w:p w14:paraId="4D041725"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30F8D5F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rojektavimas</w:t>
                  </w:r>
                </w:p>
              </w:tc>
              <w:tc>
                <w:tcPr>
                  <w:tcW w:w="2092" w:type="dxa"/>
                  <w:gridSpan w:val="2"/>
                  <w:shd w:val="clear" w:color="auto" w:fill="FFFFFF" w:themeFill="background1"/>
                  <w:vAlign w:val="center"/>
                </w:tcPr>
                <w:p w14:paraId="55341674"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4A4E37CE"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statyba / gamyba</w:t>
                  </w:r>
                </w:p>
              </w:tc>
              <w:tc>
                <w:tcPr>
                  <w:tcW w:w="1046" w:type="dxa"/>
                  <w:shd w:val="clear" w:color="auto" w:fill="FFFFFF" w:themeFill="background1"/>
                  <w:vAlign w:val="center"/>
                </w:tcPr>
                <w:p w14:paraId="35BFC79B"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959631F" w14:textId="13D8D84C" w:rsidR="00114210" w:rsidRPr="00095582" w:rsidRDefault="002A4BBE" w:rsidP="00114210">
                  <w:pPr>
                    <w:jc w:val="center"/>
                    <w:rPr>
                      <w:b/>
                      <w:bCs/>
                      <w:color w:val="000000"/>
                      <w:sz w:val="22"/>
                      <w:szCs w:val="22"/>
                      <w:lang w:eastAsia="lt-LT"/>
                    </w:rPr>
                  </w:pPr>
                  <w:r w:rsidRPr="00095582">
                    <w:rPr>
                      <w:b/>
                      <w:bCs/>
                      <w:color w:val="000000"/>
                      <w:sz w:val="22"/>
                      <w:szCs w:val="22"/>
                      <w:lang w:eastAsia="lt-LT"/>
                    </w:rPr>
                    <w:t>n</w:t>
                  </w:r>
                  <w:r w:rsidR="00114210" w:rsidRPr="00095582">
                    <w:rPr>
                      <w:b/>
                      <w:bCs/>
                      <w:color w:val="000000"/>
                      <w:sz w:val="22"/>
                      <w:szCs w:val="22"/>
                      <w:lang w:eastAsia="lt-LT"/>
                    </w:rPr>
                    <w:t>audoji</w:t>
                  </w:r>
                  <w:r w:rsidRPr="00095582">
                    <w:rPr>
                      <w:b/>
                      <w:bCs/>
                      <w:color w:val="000000"/>
                      <w:sz w:val="22"/>
                      <w:szCs w:val="22"/>
                      <w:lang w:eastAsia="lt-LT"/>
                    </w:rPr>
                    <w:t>-</w:t>
                  </w:r>
                  <w:proofErr w:type="spellStart"/>
                  <w:r w:rsidR="00114210" w:rsidRPr="00095582">
                    <w:rPr>
                      <w:b/>
                      <w:bCs/>
                      <w:color w:val="000000"/>
                      <w:sz w:val="22"/>
                      <w:szCs w:val="22"/>
                      <w:lang w:eastAsia="lt-LT"/>
                    </w:rPr>
                    <w:t>mas</w:t>
                  </w:r>
                  <w:proofErr w:type="spellEnd"/>
                </w:p>
              </w:tc>
            </w:tr>
            <w:tr w:rsidR="00114210" w:rsidRPr="00095582" w14:paraId="7061BE79" w14:textId="77777777" w:rsidTr="008F6575">
              <w:trPr>
                <w:trHeight w:val="151"/>
              </w:trPr>
              <w:tc>
                <w:tcPr>
                  <w:tcW w:w="1299" w:type="dxa"/>
                  <w:vMerge/>
                  <w:shd w:val="clear" w:color="auto" w:fill="FFFFFF" w:themeFill="background1"/>
                  <w:noWrap/>
                  <w:vAlign w:val="center"/>
                </w:tcPr>
                <w:p w14:paraId="482D3BEA" w14:textId="77777777" w:rsidR="00114210" w:rsidRPr="00095582" w:rsidRDefault="00114210" w:rsidP="00114210">
                  <w:pPr>
                    <w:jc w:val="center"/>
                    <w:rPr>
                      <w:b/>
                      <w:bCs/>
                      <w:sz w:val="22"/>
                      <w:szCs w:val="22"/>
                      <w:lang w:eastAsia="lt-LT"/>
                    </w:rPr>
                  </w:pPr>
                </w:p>
              </w:tc>
              <w:tc>
                <w:tcPr>
                  <w:tcW w:w="4792" w:type="dxa"/>
                  <w:vMerge/>
                  <w:shd w:val="clear" w:color="auto" w:fill="FFFFFF" w:themeFill="background1"/>
                  <w:vAlign w:val="center"/>
                </w:tcPr>
                <w:p w14:paraId="0A606218" w14:textId="77777777" w:rsidR="00114210" w:rsidRPr="00095582" w:rsidRDefault="00114210" w:rsidP="00114210">
                  <w:pPr>
                    <w:jc w:val="center"/>
                    <w:rPr>
                      <w:b/>
                      <w:bCs/>
                      <w:sz w:val="22"/>
                      <w:szCs w:val="22"/>
                      <w:lang w:eastAsia="lt-LT"/>
                    </w:rPr>
                  </w:pPr>
                </w:p>
              </w:tc>
              <w:tc>
                <w:tcPr>
                  <w:tcW w:w="1046" w:type="dxa"/>
                  <w:shd w:val="clear" w:color="auto" w:fill="FFFFFF" w:themeFill="background1"/>
                  <w:noWrap/>
                  <w:vAlign w:val="center"/>
                </w:tcPr>
                <w:p w14:paraId="2E9FDD48" w14:textId="77777777" w:rsidR="00114210" w:rsidRPr="00095582" w:rsidRDefault="00114210" w:rsidP="00114210">
                  <w:pPr>
                    <w:jc w:val="center"/>
                    <w:rPr>
                      <w:b/>
                      <w:bCs/>
                      <w:sz w:val="22"/>
                      <w:szCs w:val="22"/>
                      <w:lang w:eastAsia="lt-LT"/>
                    </w:rPr>
                  </w:pPr>
                  <w:r w:rsidRPr="00095582">
                    <w:rPr>
                      <w:b/>
                      <w:bCs/>
                      <w:sz w:val="22"/>
                      <w:szCs w:val="22"/>
                      <w:lang w:eastAsia="lt-LT"/>
                    </w:rPr>
                    <w:t>Stadija</w:t>
                  </w:r>
                </w:p>
                <w:p w14:paraId="45F8CD3A" w14:textId="77777777" w:rsidR="00114210" w:rsidRPr="00095582" w:rsidRDefault="00114210" w:rsidP="00114210">
                  <w:pPr>
                    <w:ind w:firstLine="57"/>
                    <w:jc w:val="center"/>
                    <w:rPr>
                      <w:b/>
                      <w:bCs/>
                      <w:sz w:val="22"/>
                      <w:szCs w:val="22"/>
                      <w:lang w:eastAsia="lt-LT"/>
                    </w:rPr>
                  </w:pPr>
                  <w:r w:rsidRPr="00095582">
                    <w:rPr>
                      <w:b/>
                      <w:bCs/>
                      <w:sz w:val="22"/>
                      <w:szCs w:val="22"/>
                      <w:lang w:eastAsia="lt-LT"/>
                    </w:rPr>
                    <w:t>S0</w:t>
                  </w:r>
                </w:p>
              </w:tc>
              <w:tc>
                <w:tcPr>
                  <w:tcW w:w="1046" w:type="dxa"/>
                  <w:shd w:val="clear" w:color="auto" w:fill="FFFFFF" w:themeFill="background1"/>
                  <w:vAlign w:val="center"/>
                </w:tcPr>
                <w:p w14:paraId="74E5FB24" w14:textId="77777777" w:rsidR="00114210" w:rsidRPr="00095582" w:rsidRDefault="00114210" w:rsidP="00114210">
                  <w:pPr>
                    <w:jc w:val="center"/>
                    <w:rPr>
                      <w:b/>
                      <w:bCs/>
                      <w:sz w:val="22"/>
                      <w:szCs w:val="22"/>
                      <w:lang w:eastAsia="lt-LT"/>
                    </w:rPr>
                  </w:pPr>
                  <w:r w:rsidRPr="00095582">
                    <w:rPr>
                      <w:b/>
                      <w:bCs/>
                      <w:sz w:val="22"/>
                      <w:szCs w:val="22"/>
                      <w:lang w:eastAsia="lt-LT"/>
                    </w:rPr>
                    <w:t>Stadija S1</w:t>
                  </w:r>
                </w:p>
              </w:tc>
              <w:tc>
                <w:tcPr>
                  <w:tcW w:w="1046" w:type="dxa"/>
                  <w:shd w:val="clear" w:color="auto" w:fill="FFFFFF" w:themeFill="background1"/>
                  <w:noWrap/>
                  <w:vAlign w:val="center"/>
                </w:tcPr>
                <w:p w14:paraId="35E08273" w14:textId="77777777" w:rsidR="00114210" w:rsidRPr="00095582" w:rsidRDefault="00114210" w:rsidP="00114210">
                  <w:pPr>
                    <w:jc w:val="center"/>
                    <w:rPr>
                      <w:b/>
                      <w:bCs/>
                      <w:sz w:val="22"/>
                      <w:szCs w:val="22"/>
                      <w:lang w:eastAsia="lt-LT"/>
                    </w:rPr>
                  </w:pPr>
                  <w:r w:rsidRPr="00095582">
                    <w:rPr>
                      <w:b/>
                      <w:bCs/>
                      <w:sz w:val="22"/>
                      <w:szCs w:val="22"/>
                      <w:lang w:eastAsia="lt-LT"/>
                    </w:rPr>
                    <w:t>Stadija S2</w:t>
                  </w:r>
                </w:p>
              </w:tc>
              <w:tc>
                <w:tcPr>
                  <w:tcW w:w="1046" w:type="dxa"/>
                  <w:shd w:val="clear" w:color="auto" w:fill="FFFFFF" w:themeFill="background1"/>
                  <w:vAlign w:val="center"/>
                </w:tcPr>
                <w:p w14:paraId="00F93EB0" w14:textId="77777777" w:rsidR="00114210" w:rsidRPr="00095582" w:rsidRDefault="00114210" w:rsidP="00114210">
                  <w:pPr>
                    <w:jc w:val="center"/>
                    <w:rPr>
                      <w:b/>
                      <w:bCs/>
                      <w:sz w:val="22"/>
                      <w:szCs w:val="22"/>
                      <w:lang w:eastAsia="lt-LT"/>
                    </w:rPr>
                  </w:pPr>
                  <w:r w:rsidRPr="00095582">
                    <w:rPr>
                      <w:b/>
                      <w:bCs/>
                      <w:sz w:val="22"/>
                      <w:szCs w:val="22"/>
                      <w:lang w:eastAsia="lt-LT"/>
                    </w:rPr>
                    <w:t>Stadija S3</w:t>
                  </w:r>
                </w:p>
              </w:tc>
              <w:tc>
                <w:tcPr>
                  <w:tcW w:w="1046" w:type="dxa"/>
                  <w:shd w:val="clear" w:color="auto" w:fill="FFFFFF" w:themeFill="background1"/>
                  <w:vAlign w:val="center"/>
                </w:tcPr>
                <w:p w14:paraId="74E68F4C" w14:textId="77777777" w:rsidR="00114210" w:rsidRPr="00095582" w:rsidRDefault="00114210" w:rsidP="00114210">
                  <w:pPr>
                    <w:jc w:val="center"/>
                    <w:rPr>
                      <w:b/>
                      <w:bCs/>
                      <w:sz w:val="22"/>
                      <w:szCs w:val="22"/>
                      <w:lang w:eastAsia="lt-LT"/>
                    </w:rPr>
                  </w:pPr>
                  <w:r w:rsidRPr="00095582">
                    <w:rPr>
                      <w:b/>
                      <w:bCs/>
                      <w:sz w:val="22"/>
                      <w:szCs w:val="22"/>
                      <w:lang w:eastAsia="lt-LT"/>
                    </w:rPr>
                    <w:t>Stadija S4</w:t>
                  </w:r>
                </w:p>
              </w:tc>
              <w:tc>
                <w:tcPr>
                  <w:tcW w:w="1046" w:type="dxa"/>
                  <w:shd w:val="clear" w:color="auto" w:fill="FFFFFF" w:themeFill="background1"/>
                  <w:vAlign w:val="center"/>
                </w:tcPr>
                <w:p w14:paraId="4C143AA4" w14:textId="77777777" w:rsidR="00114210" w:rsidRPr="00095582" w:rsidRDefault="00114210" w:rsidP="00114210">
                  <w:pPr>
                    <w:jc w:val="center"/>
                    <w:rPr>
                      <w:b/>
                      <w:bCs/>
                      <w:sz w:val="22"/>
                      <w:szCs w:val="22"/>
                      <w:lang w:eastAsia="lt-LT"/>
                    </w:rPr>
                  </w:pPr>
                  <w:r w:rsidRPr="00095582">
                    <w:rPr>
                      <w:b/>
                      <w:bCs/>
                      <w:sz w:val="22"/>
                      <w:szCs w:val="22"/>
                      <w:lang w:eastAsia="lt-LT"/>
                    </w:rPr>
                    <w:t>Stadija S5</w:t>
                  </w:r>
                </w:p>
              </w:tc>
              <w:tc>
                <w:tcPr>
                  <w:tcW w:w="1046" w:type="dxa"/>
                  <w:shd w:val="clear" w:color="auto" w:fill="FFFFFF" w:themeFill="background1"/>
                  <w:noWrap/>
                  <w:vAlign w:val="center"/>
                </w:tcPr>
                <w:p w14:paraId="3F1A777A" w14:textId="77777777" w:rsidR="00114210" w:rsidRPr="00095582" w:rsidRDefault="00114210" w:rsidP="00114210">
                  <w:pPr>
                    <w:jc w:val="center"/>
                    <w:rPr>
                      <w:b/>
                      <w:bCs/>
                      <w:sz w:val="22"/>
                      <w:szCs w:val="22"/>
                      <w:lang w:eastAsia="lt-LT"/>
                    </w:rPr>
                  </w:pPr>
                  <w:r w:rsidRPr="00095582">
                    <w:rPr>
                      <w:b/>
                      <w:bCs/>
                      <w:sz w:val="22"/>
                      <w:szCs w:val="22"/>
                      <w:lang w:eastAsia="lt-LT"/>
                    </w:rPr>
                    <w:t>Stadija S6</w:t>
                  </w:r>
                </w:p>
              </w:tc>
              <w:tc>
                <w:tcPr>
                  <w:tcW w:w="1046" w:type="dxa"/>
                  <w:shd w:val="clear" w:color="auto" w:fill="FFFFFF" w:themeFill="background1"/>
                  <w:vAlign w:val="center"/>
                </w:tcPr>
                <w:p w14:paraId="75664B40" w14:textId="77777777" w:rsidR="00114210" w:rsidRPr="00095582" w:rsidRDefault="00114210" w:rsidP="00114210">
                  <w:pPr>
                    <w:jc w:val="center"/>
                    <w:rPr>
                      <w:b/>
                      <w:bCs/>
                      <w:sz w:val="22"/>
                      <w:szCs w:val="22"/>
                      <w:lang w:eastAsia="lt-LT"/>
                    </w:rPr>
                  </w:pPr>
                  <w:r w:rsidRPr="00095582">
                    <w:rPr>
                      <w:b/>
                      <w:bCs/>
                      <w:sz w:val="22"/>
                      <w:szCs w:val="22"/>
                      <w:lang w:eastAsia="lt-LT"/>
                    </w:rPr>
                    <w:t>Stadija S7</w:t>
                  </w:r>
                </w:p>
              </w:tc>
            </w:tr>
            <w:tr w:rsidR="00114210" w:rsidRPr="00095582" w14:paraId="0CF81333" w14:textId="77777777" w:rsidTr="008F6575">
              <w:trPr>
                <w:trHeight w:val="216"/>
              </w:trPr>
              <w:tc>
                <w:tcPr>
                  <w:tcW w:w="1299" w:type="dxa"/>
                  <w:shd w:val="clear" w:color="auto" w:fill="FFFFFF" w:themeFill="background1"/>
                  <w:noWrap/>
                  <w:vAlign w:val="center"/>
                </w:tcPr>
                <w:p w14:paraId="70D51B45" w14:textId="77777777" w:rsidR="00114210" w:rsidRPr="00095582" w:rsidRDefault="00114210" w:rsidP="00114210">
                  <w:pPr>
                    <w:jc w:val="center"/>
                    <w:rPr>
                      <w:b/>
                      <w:bCs/>
                      <w:sz w:val="22"/>
                      <w:szCs w:val="22"/>
                      <w:lang w:eastAsia="lt-LT"/>
                    </w:rPr>
                  </w:pPr>
                  <w:r w:rsidRPr="00095582">
                    <w:rPr>
                      <w:b/>
                      <w:bCs/>
                      <w:sz w:val="22"/>
                      <w:szCs w:val="22"/>
                      <w:lang w:eastAsia="lt-LT"/>
                    </w:rPr>
                    <w:t>1</w:t>
                  </w:r>
                </w:p>
              </w:tc>
              <w:tc>
                <w:tcPr>
                  <w:tcW w:w="4792" w:type="dxa"/>
                  <w:shd w:val="clear" w:color="auto" w:fill="FFFFFF" w:themeFill="background1"/>
                  <w:vAlign w:val="center"/>
                </w:tcPr>
                <w:p w14:paraId="3A8414E3" w14:textId="77777777" w:rsidR="00114210" w:rsidRPr="00095582" w:rsidRDefault="00114210" w:rsidP="00114210">
                  <w:pPr>
                    <w:jc w:val="center"/>
                    <w:rPr>
                      <w:b/>
                      <w:bCs/>
                      <w:sz w:val="22"/>
                      <w:szCs w:val="22"/>
                    </w:rPr>
                  </w:pPr>
                  <w:r w:rsidRPr="00095582">
                    <w:rPr>
                      <w:b/>
                      <w:bCs/>
                      <w:sz w:val="22"/>
                      <w:szCs w:val="22"/>
                    </w:rPr>
                    <w:t>2</w:t>
                  </w:r>
                </w:p>
              </w:tc>
              <w:tc>
                <w:tcPr>
                  <w:tcW w:w="1046" w:type="dxa"/>
                  <w:shd w:val="clear" w:color="auto" w:fill="FFFFFF" w:themeFill="background1"/>
                  <w:noWrap/>
                  <w:vAlign w:val="center"/>
                </w:tcPr>
                <w:p w14:paraId="782214D0" w14:textId="77777777" w:rsidR="00114210" w:rsidRPr="00095582" w:rsidRDefault="00114210" w:rsidP="00114210">
                  <w:pPr>
                    <w:jc w:val="center"/>
                    <w:rPr>
                      <w:b/>
                      <w:bCs/>
                      <w:sz w:val="22"/>
                      <w:szCs w:val="22"/>
                      <w:lang w:eastAsia="lt-LT"/>
                    </w:rPr>
                  </w:pPr>
                  <w:r w:rsidRPr="00095582">
                    <w:rPr>
                      <w:b/>
                      <w:bCs/>
                      <w:sz w:val="22"/>
                      <w:szCs w:val="22"/>
                      <w:lang w:eastAsia="lt-LT"/>
                    </w:rPr>
                    <w:t>3</w:t>
                  </w:r>
                </w:p>
              </w:tc>
              <w:tc>
                <w:tcPr>
                  <w:tcW w:w="1046" w:type="dxa"/>
                  <w:shd w:val="clear" w:color="auto" w:fill="FFFFFF" w:themeFill="background1"/>
                  <w:noWrap/>
                  <w:vAlign w:val="center"/>
                </w:tcPr>
                <w:p w14:paraId="4E857349" w14:textId="77777777" w:rsidR="00114210" w:rsidRPr="00095582" w:rsidRDefault="00114210" w:rsidP="00114210">
                  <w:pPr>
                    <w:jc w:val="center"/>
                    <w:rPr>
                      <w:b/>
                      <w:bCs/>
                      <w:sz w:val="22"/>
                      <w:szCs w:val="22"/>
                      <w:lang w:eastAsia="lt-LT"/>
                    </w:rPr>
                  </w:pPr>
                  <w:r w:rsidRPr="00095582">
                    <w:rPr>
                      <w:b/>
                      <w:bCs/>
                      <w:sz w:val="22"/>
                      <w:szCs w:val="22"/>
                      <w:lang w:eastAsia="lt-LT"/>
                    </w:rPr>
                    <w:t>4</w:t>
                  </w:r>
                </w:p>
              </w:tc>
              <w:tc>
                <w:tcPr>
                  <w:tcW w:w="1046" w:type="dxa"/>
                  <w:shd w:val="clear" w:color="auto" w:fill="FFFFFF" w:themeFill="background1"/>
                  <w:noWrap/>
                  <w:vAlign w:val="center"/>
                </w:tcPr>
                <w:p w14:paraId="70A49DF2" w14:textId="77777777" w:rsidR="00114210" w:rsidRPr="00095582" w:rsidRDefault="00114210" w:rsidP="00114210">
                  <w:pPr>
                    <w:jc w:val="center"/>
                    <w:rPr>
                      <w:b/>
                      <w:bCs/>
                      <w:sz w:val="22"/>
                      <w:szCs w:val="22"/>
                      <w:lang w:eastAsia="lt-LT"/>
                    </w:rPr>
                  </w:pPr>
                  <w:r w:rsidRPr="00095582">
                    <w:rPr>
                      <w:b/>
                      <w:bCs/>
                      <w:sz w:val="22"/>
                      <w:szCs w:val="22"/>
                      <w:lang w:eastAsia="lt-LT"/>
                    </w:rPr>
                    <w:t>5</w:t>
                  </w:r>
                </w:p>
              </w:tc>
              <w:tc>
                <w:tcPr>
                  <w:tcW w:w="1046" w:type="dxa"/>
                  <w:shd w:val="clear" w:color="auto" w:fill="FFFFFF" w:themeFill="background1"/>
                  <w:noWrap/>
                  <w:vAlign w:val="center"/>
                </w:tcPr>
                <w:p w14:paraId="764C325D" w14:textId="77777777" w:rsidR="00114210" w:rsidRPr="00095582" w:rsidRDefault="00114210" w:rsidP="00114210">
                  <w:pPr>
                    <w:jc w:val="center"/>
                    <w:rPr>
                      <w:b/>
                      <w:bCs/>
                      <w:sz w:val="22"/>
                      <w:szCs w:val="22"/>
                      <w:lang w:eastAsia="lt-LT"/>
                    </w:rPr>
                  </w:pPr>
                  <w:r w:rsidRPr="00095582">
                    <w:rPr>
                      <w:b/>
                      <w:bCs/>
                      <w:sz w:val="22"/>
                      <w:szCs w:val="22"/>
                      <w:lang w:eastAsia="lt-LT"/>
                    </w:rPr>
                    <w:t>6</w:t>
                  </w:r>
                </w:p>
              </w:tc>
              <w:tc>
                <w:tcPr>
                  <w:tcW w:w="1046" w:type="dxa"/>
                  <w:shd w:val="clear" w:color="auto" w:fill="FFFFFF" w:themeFill="background1"/>
                  <w:noWrap/>
                  <w:vAlign w:val="center"/>
                </w:tcPr>
                <w:p w14:paraId="643517E3" w14:textId="77777777" w:rsidR="00114210" w:rsidRPr="00095582" w:rsidRDefault="00114210" w:rsidP="00114210">
                  <w:pPr>
                    <w:jc w:val="center"/>
                    <w:rPr>
                      <w:b/>
                      <w:bCs/>
                      <w:sz w:val="22"/>
                      <w:szCs w:val="22"/>
                      <w:lang w:eastAsia="lt-LT"/>
                    </w:rPr>
                  </w:pPr>
                  <w:r w:rsidRPr="00095582">
                    <w:rPr>
                      <w:b/>
                      <w:bCs/>
                      <w:sz w:val="22"/>
                      <w:szCs w:val="22"/>
                      <w:lang w:eastAsia="lt-LT"/>
                    </w:rPr>
                    <w:t>7</w:t>
                  </w:r>
                </w:p>
              </w:tc>
              <w:tc>
                <w:tcPr>
                  <w:tcW w:w="1046" w:type="dxa"/>
                  <w:shd w:val="clear" w:color="auto" w:fill="FFFFFF" w:themeFill="background1"/>
                  <w:noWrap/>
                  <w:vAlign w:val="center"/>
                </w:tcPr>
                <w:p w14:paraId="63E25447" w14:textId="77777777" w:rsidR="00114210" w:rsidRPr="00095582" w:rsidRDefault="00114210" w:rsidP="00114210">
                  <w:pPr>
                    <w:jc w:val="center"/>
                    <w:rPr>
                      <w:b/>
                      <w:bCs/>
                      <w:sz w:val="22"/>
                      <w:szCs w:val="22"/>
                      <w:lang w:eastAsia="lt-LT"/>
                    </w:rPr>
                  </w:pPr>
                  <w:r w:rsidRPr="00095582">
                    <w:rPr>
                      <w:b/>
                      <w:bCs/>
                      <w:sz w:val="22"/>
                      <w:szCs w:val="22"/>
                      <w:lang w:eastAsia="lt-LT"/>
                    </w:rPr>
                    <w:t>8</w:t>
                  </w:r>
                </w:p>
              </w:tc>
              <w:tc>
                <w:tcPr>
                  <w:tcW w:w="1046" w:type="dxa"/>
                  <w:shd w:val="clear" w:color="auto" w:fill="FFFFFF" w:themeFill="background1"/>
                  <w:noWrap/>
                  <w:vAlign w:val="center"/>
                </w:tcPr>
                <w:p w14:paraId="7CC80872" w14:textId="77777777" w:rsidR="00114210" w:rsidRPr="00095582" w:rsidRDefault="00114210" w:rsidP="00114210">
                  <w:pPr>
                    <w:jc w:val="center"/>
                    <w:rPr>
                      <w:b/>
                      <w:bCs/>
                      <w:sz w:val="22"/>
                      <w:szCs w:val="22"/>
                      <w:lang w:eastAsia="lt-LT"/>
                    </w:rPr>
                  </w:pPr>
                  <w:r w:rsidRPr="00095582">
                    <w:rPr>
                      <w:b/>
                      <w:bCs/>
                      <w:sz w:val="22"/>
                      <w:szCs w:val="22"/>
                      <w:lang w:eastAsia="lt-LT"/>
                    </w:rPr>
                    <w:t>9</w:t>
                  </w:r>
                </w:p>
              </w:tc>
              <w:tc>
                <w:tcPr>
                  <w:tcW w:w="1046" w:type="dxa"/>
                  <w:shd w:val="clear" w:color="auto" w:fill="FFFFFF" w:themeFill="background1"/>
                  <w:noWrap/>
                  <w:vAlign w:val="center"/>
                </w:tcPr>
                <w:p w14:paraId="20F909C2" w14:textId="77777777" w:rsidR="00114210" w:rsidRPr="00095582" w:rsidRDefault="00114210" w:rsidP="00114210">
                  <w:pPr>
                    <w:jc w:val="center"/>
                    <w:rPr>
                      <w:b/>
                      <w:bCs/>
                      <w:sz w:val="22"/>
                      <w:szCs w:val="22"/>
                      <w:lang w:eastAsia="lt-LT"/>
                    </w:rPr>
                  </w:pPr>
                  <w:r w:rsidRPr="00095582">
                    <w:rPr>
                      <w:b/>
                      <w:bCs/>
                      <w:sz w:val="22"/>
                      <w:szCs w:val="22"/>
                      <w:lang w:eastAsia="lt-LT"/>
                    </w:rPr>
                    <w:t>10</w:t>
                  </w:r>
                </w:p>
              </w:tc>
            </w:tr>
            <w:tr w:rsidR="008F6575" w:rsidRPr="00095582" w14:paraId="7E673055" w14:textId="77777777" w:rsidTr="008F6575">
              <w:trPr>
                <w:trHeight w:val="216"/>
              </w:trPr>
              <w:tc>
                <w:tcPr>
                  <w:tcW w:w="1299" w:type="dxa"/>
                  <w:shd w:val="clear" w:color="auto" w:fill="FFFFFF" w:themeFill="background1"/>
                  <w:noWrap/>
                  <w:vAlign w:val="center"/>
                  <w:hideMark/>
                </w:tcPr>
                <w:p w14:paraId="24053617" w14:textId="77777777" w:rsidR="008F6575" w:rsidRPr="00095582" w:rsidRDefault="008F6575" w:rsidP="008F6575">
                  <w:pPr>
                    <w:jc w:val="center"/>
                    <w:rPr>
                      <w:sz w:val="22"/>
                      <w:szCs w:val="22"/>
                      <w:lang w:eastAsia="lt-LT"/>
                    </w:rPr>
                  </w:pPr>
                  <w:r w:rsidRPr="00095582">
                    <w:rPr>
                      <w:sz w:val="22"/>
                      <w:szCs w:val="22"/>
                      <w:lang w:eastAsia="lt-LT"/>
                    </w:rPr>
                    <w:t>1</w:t>
                  </w:r>
                </w:p>
              </w:tc>
              <w:tc>
                <w:tcPr>
                  <w:tcW w:w="4792" w:type="dxa"/>
                  <w:shd w:val="clear" w:color="auto" w:fill="FFFFFF" w:themeFill="background1"/>
                  <w:vAlign w:val="center"/>
                </w:tcPr>
                <w:p w14:paraId="76F8CA6C" w14:textId="76926DC2" w:rsidR="008F6575" w:rsidRPr="00095582" w:rsidRDefault="008F6575" w:rsidP="008F6575">
                  <w:pPr>
                    <w:jc w:val="both"/>
                    <w:rPr>
                      <w:sz w:val="22"/>
                      <w:szCs w:val="22"/>
                      <w:lang w:eastAsia="lt-LT"/>
                    </w:rPr>
                  </w:pPr>
                  <w:r w:rsidRPr="00095582">
                    <w:rPr>
                      <w:sz w:val="22"/>
                      <w:szCs w:val="22"/>
                    </w:rPr>
                    <w:t>Esamų sąlygų modeliavimas</w:t>
                  </w:r>
                  <w:r>
                    <w:rPr>
                      <w:sz w:val="22"/>
                      <w:szCs w:val="22"/>
                    </w:rPr>
                    <w:t xml:space="preserve">. </w:t>
                  </w:r>
                </w:p>
              </w:tc>
              <w:tc>
                <w:tcPr>
                  <w:tcW w:w="1046" w:type="dxa"/>
                  <w:shd w:val="clear" w:color="auto" w:fill="FFFFFF" w:themeFill="background1"/>
                  <w:noWrap/>
                  <w:vAlign w:val="center"/>
                  <w:hideMark/>
                </w:tcPr>
                <w:p w14:paraId="14D9F6A5" w14:textId="55CAB519" w:rsidR="008F6575" w:rsidRPr="00095582" w:rsidRDefault="008F6575" w:rsidP="008F6575">
                  <w:pPr>
                    <w:jc w:val="both"/>
                    <w:rPr>
                      <w:sz w:val="20"/>
                      <w:lang w:eastAsia="lt-LT"/>
                    </w:rPr>
                  </w:pPr>
                </w:p>
              </w:tc>
              <w:tc>
                <w:tcPr>
                  <w:tcW w:w="1046" w:type="dxa"/>
                  <w:shd w:val="clear" w:color="auto" w:fill="FFFFFF" w:themeFill="background1"/>
                  <w:noWrap/>
                  <w:vAlign w:val="center"/>
                  <w:hideMark/>
                </w:tcPr>
                <w:p w14:paraId="08D7C8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92DBED8" w14:textId="6BF9150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AFF4D5E" w14:textId="3F2623F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F47F460" w14:textId="78048BDB"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76EFE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BDF23E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710F5D" w14:textId="77777777" w:rsidR="008F6575" w:rsidRPr="00095582" w:rsidRDefault="008F6575" w:rsidP="008F6575">
                  <w:pPr>
                    <w:jc w:val="both"/>
                    <w:rPr>
                      <w:sz w:val="22"/>
                      <w:szCs w:val="22"/>
                      <w:lang w:eastAsia="lt-LT"/>
                    </w:rPr>
                  </w:pPr>
                </w:p>
              </w:tc>
            </w:tr>
            <w:tr w:rsidR="008F6575" w:rsidRPr="00095582" w14:paraId="450566F6" w14:textId="77777777" w:rsidTr="008F6575">
              <w:trPr>
                <w:trHeight w:val="216"/>
              </w:trPr>
              <w:tc>
                <w:tcPr>
                  <w:tcW w:w="1299" w:type="dxa"/>
                  <w:shd w:val="clear" w:color="auto" w:fill="FFFFFF" w:themeFill="background1"/>
                  <w:noWrap/>
                  <w:vAlign w:val="center"/>
                </w:tcPr>
                <w:p w14:paraId="57B62D01" w14:textId="77777777" w:rsidR="008F6575" w:rsidRPr="00095582" w:rsidRDefault="008F6575" w:rsidP="008F6575">
                  <w:pPr>
                    <w:jc w:val="center"/>
                    <w:rPr>
                      <w:sz w:val="22"/>
                      <w:szCs w:val="22"/>
                      <w:lang w:eastAsia="lt-LT"/>
                    </w:rPr>
                  </w:pPr>
                  <w:r w:rsidRPr="00095582">
                    <w:rPr>
                      <w:sz w:val="22"/>
                      <w:szCs w:val="22"/>
                      <w:lang w:eastAsia="lt-LT"/>
                    </w:rPr>
                    <w:t>2</w:t>
                  </w:r>
                </w:p>
              </w:tc>
              <w:tc>
                <w:tcPr>
                  <w:tcW w:w="4792" w:type="dxa"/>
                  <w:shd w:val="clear" w:color="auto" w:fill="FFFFFF" w:themeFill="background1"/>
                  <w:vAlign w:val="center"/>
                </w:tcPr>
                <w:p w14:paraId="02E97095" w14:textId="77777777" w:rsidR="008F6575" w:rsidRPr="00095582" w:rsidRDefault="008F6575" w:rsidP="008F6575">
                  <w:pPr>
                    <w:jc w:val="both"/>
                    <w:rPr>
                      <w:sz w:val="22"/>
                      <w:szCs w:val="22"/>
                      <w:lang w:eastAsia="lt-LT"/>
                    </w:rPr>
                  </w:pPr>
                  <w:r w:rsidRPr="00095582">
                    <w:rPr>
                      <w:sz w:val="22"/>
                      <w:szCs w:val="22"/>
                    </w:rPr>
                    <w:t xml:space="preserve">Ekonominiai kiekių ir kainos skaičiavimai </w:t>
                  </w:r>
                </w:p>
              </w:tc>
              <w:tc>
                <w:tcPr>
                  <w:tcW w:w="1046" w:type="dxa"/>
                  <w:shd w:val="clear" w:color="auto" w:fill="FFFFFF" w:themeFill="background1"/>
                  <w:noWrap/>
                  <w:vAlign w:val="center"/>
                </w:tcPr>
                <w:p w14:paraId="5090C93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84089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D4A6FE2" w14:textId="7EA7B1EF"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BB30194" w14:textId="6176479E"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3D504164" w14:textId="11A66A5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E95CC3" w14:textId="2F1C936F"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59890F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8FE0B53" w14:textId="77777777" w:rsidR="008F6575" w:rsidRPr="00095582" w:rsidRDefault="008F6575" w:rsidP="008F6575">
                  <w:pPr>
                    <w:jc w:val="both"/>
                    <w:rPr>
                      <w:sz w:val="22"/>
                      <w:szCs w:val="22"/>
                      <w:lang w:eastAsia="lt-LT"/>
                    </w:rPr>
                  </w:pPr>
                </w:p>
              </w:tc>
            </w:tr>
            <w:tr w:rsidR="008F6575" w:rsidRPr="00095582" w14:paraId="65FF0DE1" w14:textId="77777777" w:rsidTr="008F6575">
              <w:trPr>
                <w:trHeight w:val="216"/>
              </w:trPr>
              <w:tc>
                <w:tcPr>
                  <w:tcW w:w="1299" w:type="dxa"/>
                  <w:shd w:val="clear" w:color="auto" w:fill="FFFFFF" w:themeFill="background1"/>
                  <w:noWrap/>
                  <w:vAlign w:val="center"/>
                </w:tcPr>
                <w:p w14:paraId="7B4BD649" w14:textId="77777777" w:rsidR="008F6575" w:rsidRPr="00095582" w:rsidRDefault="008F6575" w:rsidP="008F6575">
                  <w:pPr>
                    <w:jc w:val="center"/>
                    <w:rPr>
                      <w:sz w:val="22"/>
                      <w:szCs w:val="22"/>
                      <w:lang w:eastAsia="lt-LT"/>
                    </w:rPr>
                  </w:pPr>
                  <w:r w:rsidRPr="00095582">
                    <w:rPr>
                      <w:sz w:val="22"/>
                      <w:szCs w:val="22"/>
                      <w:lang w:eastAsia="lt-LT"/>
                    </w:rPr>
                    <w:t>3</w:t>
                  </w:r>
                </w:p>
              </w:tc>
              <w:tc>
                <w:tcPr>
                  <w:tcW w:w="4792" w:type="dxa"/>
                  <w:shd w:val="clear" w:color="auto" w:fill="FFFFFF" w:themeFill="background1"/>
                  <w:vAlign w:val="center"/>
                </w:tcPr>
                <w:p w14:paraId="2768B671" w14:textId="77777777" w:rsidR="008F6575" w:rsidRPr="00095582" w:rsidRDefault="008F6575" w:rsidP="008F6575">
                  <w:pPr>
                    <w:jc w:val="both"/>
                    <w:rPr>
                      <w:sz w:val="22"/>
                      <w:szCs w:val="22"/>
                      <w:lang w:eastAsia="lt-LT"/>
                    </w:rPr>
                  </w:pPr>
                  <w:r w:rsidRPr="00095582">
                    <w:rPr>
                      <w:sz w:val="22"/>
                      <w:szCs w:val="22"/>
                    </w:rPr>
                    <w:t xml:space="preserve">Statinio informacinio modeliavimo projekto etapų planavimas </w:t>
                  </w:r>
                </w:p>
              </w:tc>
              <w:tc>
                <w:tcPr>
                  <w:tcW w:w="1046" w:type="dxa"/>
                  <w:shd w:val="clear" w:color="auto" w:fill="FFFFFF" w:themeFill="background1"/>
                  <w:noWrap/>
                  <w:vAlign w:val="center"/>
                  <w:hideMark/>
                </w:tcPr>
                <w:p w14:paraId="772BD3B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6765AB9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754608" w14:textId="0FDEA8A9"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80C69E3" w14:textId="7C15FFAF"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7F470027" w14:textId="4564826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1DDDE70" w14:textId="53FDA9B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AB5BB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EA139C" w14:textId="77777777" w:rsidR="008F6575" w:rsidRPr="00095582" w:rsidRDefault="008F6575" w:rsidP="008F6575">
                  <w:pPr>
                    <w:jc w:val="both"/>
                    <w:rPr>
                      <w:sz w:val="22"/>
                      <w:szCs w:val="22"/>
                      <w:lang w:eastAsia="lt-LT"/>
                    </w:rPr>
                  </w:pPr>
                </w:p>
              </w:tc>
            </w:tr>
            <w:tr w:rsidR="008F6575" w:rsidRPr="00095582" w14:paraId="55FE5AD1" w14:textId="77777777" w:rsidTr="008F6575">
              <w:trPr>
                <w:trHeight w:val="216"/>
              </w:trPr>
              <w:tc>
                <w:tcPr>
                  <w:tcW w:w="1299" w:type="dxa"/>
                  <w:shd w:val="clear" w:color="auto" w:fill="FFFFFF" w:themeFill="background1"/>
                  <w:noWrap/>
                  <w:vAlign w:val="center"/>
                </w:tcPr>
                <w:p w14:paraId="04C45226" w14:textId="77777777" w:rsidR="008F6575" w:rsidRPr="00095582" w:rsidRDefault="008F6575" w:rsidP="008F6575">
                  <w:pPr>
                    <w:jc w:val="center"/>
                    <w:rPr>
                      <w:sz w:val="22"/>
                      <w:szCs w:val="22"/>
                      <w:lang w:eastAsia="lt-LT"/>
                    </w:rPr>
                  </w:pPr>
                  <w:r w:rsidRPr="00095582">
                    <w:rPr>
                      <w:sz w:val="22"/>
                      <w:szCs w:val="22"/>
                    </w:rPr>
                    <w:t>4</w:t>
                  </w:r>
                </w:p>
              </w:tc>
              <w:tc>
                <w:tcPr>
                  <w:tcW w:w="4792" w:type="dxa"/>
                  <w:shd w:val="clear" w:color="auto" w:fill="FFFFFF" w:themeFill="background1"/>
                  <w:vAlign w:val="center"/>
                </w:tcPr>
                <w:p w14:paraId="7A90345F" w14:textId="77777777" w:rsidR="008F6575" w:rsidRPr="00095582" w:rsidRDefault="008F6575" w:rsidP="008F6575">
                  <w:pPr>
                    <w:jc w:val="both"/>
                    <w:rPr>
                      <w:sz w:val="22"/>
                      <w:szCs w:val="22"/>
                      <w:lang w:eastAsia="lt-LT"/>
                    </w:rPr>
                  </w:pPr>
                  <w:r w:rsidRPr="00095582">
                    <w:rPr>
                      <w:sz w:val="22"/>
                      <w:szCs w:val="22"/>
                    </w:rPr>
                    <w:t>Žemės sklypo analizė</w:t>
                  </w:r>
                </w:p>
              </w:tc>
              <w:tc>
                <w:tcPr>
                  <w:tcW w:w="1046" w:type="dxa"/>
                  <w:shd w:val="clear" w:color="auto" w:fill="FFFFFF" w:themeFill="background1"/>
                  <w:noWrap/>
                  <w:vAlign w:val="center"/>
                  <w:hideMark/>
                </w:tcPr>
                <w:p w14:paraId="0936260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7D5DF51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891758A" w14:textId="3986AF0F"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F56E981" w14:textId="00FF8CF3"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6448C072" w14:textId="41D4639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60BB34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EA5B4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EBD7A01" w14:textId="77777777" w:rsidR="008F6575" w:rsidRPr="00095582" w:rsidRDefault="008F6575" w:rsidP="008F6575">
                  <w:pPr>
                    <w:jc w:val="both"/>
                    <w:rPr>
                      <w:sz w:val="22"/>
                      <w:szCs w:val="22"/>
                      <w:lang w:eastAsia="lt-LT"/>
                    </w:rPr>
                  </w:pPr>
                </w:p>
              </w:tc>
            </w:tr>
            <w:tr w:rsidR="008F6575" w:rsidRPr="00095582" w14:paraId="4AF90504" w14:textId="77777777" w:rsidTr="008F6575">
              <w:trPr>
                <w:trHeight w:val="216"/>
              </w:trPr>
              <w:tc>
                <w:tcPr>
                  <w:tcW w:w="1299" w:type="dxa"/>
                  <w:shd w:val="clear" w:color="auto" w:fill="FFFFFF" w:themeFill="background1"/>
                  <w:noWrap/>
                  <w:vAlign w:val="center"/>
                  <w:hideMark/>
                </w:tcPr>
                <w:p w14:paraId="19EEF7B1" w14:textId="77777777" w:rsidR="008F6575" w:rsidRPr="00095582" w:rsidRDefault="008F6575" w:rsidP="008F6575">
                  <w:pPr>
                    <w:jc w:val="center"/>
                    <w:rPr>
                      <w:sz w:val="22"/>
                      <w:szCs w:val="22"/>
                      <w:lang w:eastAsia="lt-LT"/>
                    </w:rPr>
                  </w:pPr>
                  <w:r w:rsidRPr="00095582">
                    <w:rPr>
                      <w:sz w:val="22"/>
                      <w:szCs w:val="22"/>
                    </w:rPr>
                    <w:t>5</w:t>
                  </w:r>
                </w:p>
              </w:tc>
              <w:tc>
                <w:tcPr>
                  <w:tcW w:w="4792" w:type="dxa"/>
                  <w:shd w:val="clear" w:color="auto" w:fill="FFFFFF" w:themeFill="background1"/>
                  <w:vAlign w:val="center"/>
                </w:tcPr>
                <w:p w14:paraId="7FA10D20" w14:textId="77777777" w:rsidR="008F6575" w:rsidRPr="00095582" w:rsidRDefault="008F6575" w:rsidP="008F6575">
                  <w:pPr>
                    <w:jc w:val="both"/>
                    <w:rPr>
                      <w:sz w:val="22"/>
                      <w:szCs w:val="22"/>
                      <w:lang w:eastAsia="lt-LT"/>
                    </w:rPr>
                  </w:pPr>
                  <w:r w:rsidRPr="00095582">
                    <w:rPr>
                      <w:sz w:val="22"/>
                      <w:szCs w:val="22"/>
                    </w:rPr>
                    <w:t>Funkcinis, tūrinis, planinis vertinimas</w:t>
                  </w:r>
                </w:p>
              </w:tc>
              <w:tc>
                <w:tcPr>
                  <w:tcW w:w="1046" w:type="dxa"/>
                  <w:shd w:val="clear" w:color="auto" w:fill="FFFFFF" w:themeFill="background1"/>
                  <w:noWrap/>
                  <w:vAlign w:val="center"/>
                  <w:hideMark/>
                </w:tcPr>
                <w:p w14:paraId="60817DEF"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hideMark/>
                </w:tcPr>
                <w:p w14:paraId="62C916A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7772D4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2100AFB" w14:textId="377329A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C81F609" w14:textId="08DAE8B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C8693E" w14:textId="223C92D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7A75A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C001A2E" w14:textId="77777777" w:rsidR="008F6575" w:rsidRPr="00095582" w:rsidRDefault="008F6575" w:rsidP="008F6575">
                  <w:pPr>
                    <w:jc w:val="both"/>
                    <w:rPr>
                      <w:sz w:val="22"/>
                      <w:szCs w:val="22"/>
                      <w:lang w:eastAsia="lt-LT"/>
                    </w:rPr>
                  </w:pPr>
                </w:p>
              </w:tc>
            </w:tr>
            <w:tr w:rsidR="008F6575" w:rsidRPr="00095582" w14:paraId="6E429144" w14:textId="77777777" w:rsidTr="008F6575">
              <w:trPr>
                <w:trHeight w:val="216"/>
              </w:trPr>
              <w:tc>
                <w:tcPr>
                  <w:tcW w:w="1299" w:type="dxa"/>
                  <w:shd w:val="clear" w:color="auto" w:fill="FFFFFF" w:themeFill="background1"/>
                  <w:noWrap/>
                  <w:vAlign w:val="center"/>
                </w:tcPr>
                <w:p w14:paraId="4E424E08" w14:textId="77777777" w:rsidR="008F6575" w:rsidRPr="00095582" w:rsidRDefault="008F6575" w:rsidP="008F6575">
                  <w:pPr>
                    <w:jc w:val="center"/>
                    <w:rPr>
                      <w:sz w:val="22"/>
                      <w:szCs w:val="22"/>
                      <w:lang w:eastAsia="lt-LT"/>
                    </w:rPr>
                  </w:pPr>
                  <w:r w:rsidRPr="00095582">
                    <w:rPr>
                      <w:sz w:val="22"/>
                      <w:szCs w:val="22"/>
                    </w:rPr>
                    <w:t>6</w:t>
                  </w:r>
                </w:p>
              </w:tc>
              <w:tc>
                <w:tcPr>
                  <w:tcW w:w="4792" w:type="dxa"/>
                  <w:shd w:val="clear" w:color="auto" w:fill="FFFFFF" w:themeFill="background1"/>
                  <w:vAlign w:val="center"/>
                </w:tcPr>
                <w:p w14:paraId="60B8721B" w14:textId="77777777" w:rsidR="008F6575" w:rsidRPr="00095582" w:rsidRDefault="008F6575" w:rsidP="008F6575">
                  <w:pPr>
                    <w:jc w:val="both"/>
                    <w:rPr>
                      <w:sz w:val="22"/>
                      <w:szCs w:val="22"/>
                      <w:lang w:eastAsia="lt-LT"/>
                    </w:rPr>
                  </w:pPr>
                  <w:r w:rsidRPr="00095582">
                    <w:rPr>
                      <w:sz w:val="22"/>
                      <w:szCs w:val="22"/>
                    </w:rPr>
                    <w:t>Statinio informacinio modeliavimo projekto vizualizavimas ir peržiūros</w:t>
                  </w:r>
                </w:p>
              </w:tc>
              <w:tc>
                <w:tcPr>
                  <w:tcW w:w="1046" w:type="dxa"/>
                  <w:shd w:val="clear" w:color="auto" w:fill="FFFFFF" w:themeFill="background1"/>
                  <w:noWrap/>
                  <w:vAlign w:val="center"/>
                </w:tcPr>
                <w:p w14:paraId="1EFE508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64E36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759AE6" w14:textId="31511D52"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4C43C47" w14:textId="72FEE59E"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674937A6" w14:textId="000733F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EE8BC8F" w14:textId="2F61BF8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96B14F" w14:textId="28FC9F11"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1D0B2D" w14:textId="77777777" w:rsidR="008F6575" w:rsidRPr="00095582" w:rsidRDefault="008F6575" w:rsidP="008F6575">
                  <w:pPr>
                    <w:jc w:val="both"/>
                    <w:rPr>
                      <w:sz w:val="22"/>
                      <w:szCs w:val="22"/>
                      <w:lang w:eastAsia="lt-LT"/>
                    </w:rPr>
                  </w:pPr>
                </w:p>
              </w:tc>
            </w:tr>
            <w:tr w:rsidR="008F6575" w:rsidRPr="00095582" w14:paraId="785D0911" w14:textId="77777777" w:rsidTr="008F6575">
              <w:trPr>
                <w:trHeight w:val="216"/>
              </w:trPr>
              <w:tc>
                <w:tcPr>
                  <w:tcW w:w="1299" w:type="dxa"/>
                  <w:shd w:val="clear" w:color="auto" w:fill="FFFFFF" w:themeFill="background1"/>
                  <w:noWrap/>
                  <w:vAlign w:val="center"/>
                </w:tcPr>
                <w:p w14:paraId="0ACBC854" w14:textId="77777777" w:rsidR="008F6575" w:rsidRPr="00095582" w:rsidRDefault="008F6575" w:rsidP="008F6575">
                  <w:pPr>
                    <w:jc w:val="center"/>
                    <w:rPr>
                      <w:sz w:val="22"/>
                      <w:szCs w:val="22"/>
                      <w:lang w:eastAsia="lt-LT"/>
                    </w:rPr>
                  </w:pPr>
                  <w:r w:rsidRPr="00095582">
                    <w:rPr>
                      <w:sz w:val="22"/>
                      <w:szCs w:val="22"/>
                      <w:lang w:eastAsia="lt-LT"/>
                    </w:rPr>
                    <w:t>7</w:t>
                  </w:r>
                </w:p>
              </w:tc>
              <w:tc>
                <w:tcPr>
                  <w:tcW w:w="4792" w:type="dxa"/>
                  <w:shd w:val="clear" w:color="auto" w:fill="FFFFFF" w:themeFill="background1"/>
                  <w:vAlign w:val="center"/>
                </w:tcPr>
                <w:p w14:paraId="46D10446" w14:textId="77777777" w:rsidR="008F6575" w:rsidRPr="00095582" w:rsidRDefault="008F6575" w:rsidP="008F6575">
                  <w:pPr>
                    <w:jc w:val="both"/>
                    <w:rPr>
                      <w:sz w:val="22"/>
                      <w:szCs w:val="22"/>
                      <w:lang w:eastAsia="lt-LT"/>
                    </w:rPr>
                  </w:pPr>
                  <w:r w:rsidRPr="00095582">
                    <w:rPr>
                      <w:sz w:val="22"/>
                      <w:szCs w:val="22"/>
                    </w:rPr>
                    <w:t>Projektavimas / modeliavimas</w:t>
                  </w:r>
                </w:p>
              </w:tc>
              <w:tc>
                <w:tcPr>
                  <w:tcW w:w="1046" w:type="dxa"/>
                  <w:shd w:val="clear" w:color="auto" w:fill="FFFFFF" w:themeFill="background1"/>
                  <w:noWrap/>
                  <w:vAlign w:val="center"/>
                </w:tcPr>
                <w:p w14:paraId="5B9DCF6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2A00A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666D70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2545719" w14:textId="37BBC0C8"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589E4A66" w14:textId="701C12B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B990F9C" w14:textId="1915C90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F8A45F" w14:textId="1CCAA37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2C69C0A" w14:textId="77777777" w:rsidR="008F6575" w:rsidRPr="00095582" w:rsidRDefault="008F6575" w:rsidP="008F6575">
                  <w:pPr>
                    <w:jc w:val="both"/>
                    <w:rPr>
                      <w:sz w:val="22"/>
                      <w:szCs w:val="22"/>
                      <w:lang w:eastAsia="lt-LT"/>
                    </w:rPr>
                  </w:pPr>
                </w:p>
              </w:tc>
            </w:tr>
            <w:tr w:rsidR="008F6575" w:rsidRPr="00095582" w14:paraId="3161E105" w14:textId="77777777" w:rsidTr="008F6575">
              <w:trPr>
                <w:trHeight w:val="216"/>
              </w:trPr>
              <w:tc>
                <w:tcPr>
                  <w:tcW w:w="1299" w:type="dxa"/>
                  <w:shd w:val="clear" w:color="auto" w:fill="FFFFFF" w:themeFill="background1"/>
                  <w:noWrap/>
                  <w:vAlign w:val="center"/>
                </w:tcPr>
                <w:p w14:paraId="2431BE6C" w14:textId="77777777" w:rsidR="008F6575" w:rsidRPr="00095582" w:rsidRDefault="008F6575" w:rsidP="008F6575">
                  <w:pPr>
                    <w:jc w:val="center"/>
                    <w:rPr>
                      <w:sz w:val="22"/>
                      <w:szCs w:val="22"/>
                      <w:lang w:eastAsia="lt-LT"/>
                    </w:rPr>
                  </w:pPr>
                  <w:r w:rsidRPr="00095582">
                    <w:rPr>
                      <w:sz w:val="22"/>
                      <w:szCs w:val="22"/>
                      <w:lang w:eastAsia="lt-LT"/>
                    </w:rPr>
                    <w:t>8</w:t>
                  </w:r>
                </w:p>
              </w:tc>
              <w:tc>
                <w:tcPr>
                  <w:tcW w:w="4792" w:type="dxa"/>
                  <w:shd w:val="clear" w:color="auto" w:fill="FFFFFF" w:themeFill="background1"/>
                  <w:vAlign w:val="center"/>
                </w:tcPr>
                <w:p w14:paraId="236308C8" w14:textId="77777777" w:rsidR="008F6575" w:rsidRPr="00095582" w:rsidRDefault="008F6575" w:rsidP="008F6575">
                  <w:pPr>
                    <w:jc w:val="both"/>
                    <w:rPr>
                      <w:sz w:val="22"/>
                      <w:szCs w:val="22"/>
                    </w:rPr>
                  </w:pPr>
                  <w:r w:rsidRPr="00095582">
                    <w:rPr>
                      <w:sz w:val="22"/>
                      <w:szCs w:val="22"/>
                    </w:rPr>
                    <w:t>Inžineriniai skaičiavimai ir analizė</w:t>
                  </w:r>
                </w:p>
              </w:tc>
              <w:tc>
                <w:tcPr>
                  <w:tcW w:w="1046" w:type="dxa"/>
                  <w:shd w:val="clear" w:color="auto" w:fill="FFFFFF" w:themeFill="background1"/>
                  <w:noWrap/>
                  <w:vAlign w:val="center"/>
                </w:tcPr>
                <w:p w14:paraId="2954A87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FCEAAF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6820DF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65D9736" w14:textId="5812CA8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F7EE974" w14:textId="5DA1992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2CEE421" w14:textId="74DB1843"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12896C" w14:textId="2BE5751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2EE05B" w14:textId="77777777" w:rsidR="008F6575" w:rsidRPr="00095582" w:rsidRDefault="008F6575" w:rsidP="008F6575">
                  <w:pPr>
                    <w:jc w:val="both"/>
                    <w:rPr>
                      <w:sz w:val="22"/>
                      <w:szCs w:val="22"/>
                      <w:lang w:eastAsia="lt-LT"/>
                    </w:rPr>
                  </w:pPr>
                </w:p>
              </w:tc>
            </w:tr>
            <w:tr w:rsidR="008F6575" w:rsidRPr="00095582" w14:paraId="7B0EBB0F" w14:textId="77777777" w:rsidTr="008F6575">
              <w:trPr>
                <w:trHeight w:val="216"/>
              </w:trPr>
              <w:tc>
                <w:tcPr>
                  <w:tcW w:w="1299" w:type="dxa"/>
                  <w:shd w:val="clear" w:color="auto" w:fill="FFFFFF" w:themeFill="background1"/>
                  <w:noWrap/>
                  <w:vAlign w:val="center"/>
                </w:tcPr>
                <w:p w14:paraId="13024E1E" w14:textId="77777777" w:rsidR="008F6575" w:rsidRPr="00095582" w:rsidRDefault="008F6575" w:rsidP="008F6575">
                  <w:pPr>
                    <w:jc w:val="center"/>
                    <w:rPr>
                      <w:sz w:val="22"/>
                      <w:szCs w:val="22"/>
                      <w:lang w:eastAsia="lt-LT"/>
                    </w:rPr>
                  </w:pPr>
                  <w:r w:rsidRPr="00095582">
                    <w:rPr>
                      <w:sz w:val="22"/>
                      <w:szCs w:val="22"/>
                    </w:rPr>
                    <w:t>9</w:t>
                  </w:r>
                </w:p>
              </w:tc>
              <w:tc>
                <w:tcPr>
                  <w:tcW w:w="4792" w:type="dxa"/>
                  <w:shd w:val="clear" w:color="auto" w:fill="FFFFFF" w:themeFill="background1"/>
                  <w:vAlign w:val="center"/>
                </w:tcPr>
                <w:p w14:paraId="5A7B8B72" w14:textId="77777777" w:rsidR="008F6575" w:rsidRPr="00095582" w:rsidRDefault="008F6575" w:rsidP="008F6575">
                  <w:pPr>
                    <w:jc w:val="both"/>
                    <w:rPr>
                      <w:sz w:val="22"/>
                      <w:szCs w:val="22"/>
                      <w:lang w:eastAsia="lt-LT"/>
                    </w:rPr>
                  </w:pPr>
                  <w:r w:rsidRPr="00095582">
                    <w:rPr>
                      <w:sz w:val="22"/>
                      <w:szCs w:val="22"/>
                    </w:rPr>
                    <w:t>Energinė analizė</w:t>
                  </w:r>
                </w:p>
              </w:tc>
              <w:tc>
                <w:tcPr>
                  <w:tcW w:w="1046" w:type="dxa"/>
                  <w:shd w:val="clear" w:color="auto" w:fill="FFFFFF" w:themeFill="background1"/>
                  <w:noWrap/>
                  <w:vAlign w:val="center"/>
                </w:tcPr>
                <w:p w14:paraId="50A1773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6875C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B7ABDCB"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ECFC333" w14:textId="63F19B5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3806D0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E420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AD8EFF" w14:textId="5F33517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F53C08C" w14:textId="77777777" w:rsidR="008F6575" w:rsidRPr="00095582" w:rsidRDefault="008F6575" w:rsidP="008F6575">
                  <w:pPr>
                    <w:jc w:val="both"/>
                    <w:rPr>
                      <w:sz w:val="22"/>
                      <w:szCs w:val="22"/>
                      <w:lang w:eastAsia="lt-LT"/>
                    </w:rPr>
                  </w:pPr>
                </w:p>
              </w:tc>
            </w:tr>
            <w:tr w:rsidR="008F6575" w:rsidRPr="00095582" w14:paraId="495917F1" w14:textId="77777777" w:rsidTr="008F6575">
              <w:trPr>
                <w:trHeight w:val="216"/>
              </w:trPr>
              <w:tc>
                <w:tcPr>
                  <w:tcW w:w="1299" w:type="dxa"/>
                  <w:shd w:val="clear" w:color="auto" w:fill="FFFFFF" w:themeFill="background1"/>
                  <w:vAlign w:val="center"/>
                </w:tcPr>
                <w:p w14:paraId="7F2B268E" w14:textId="77777777" w:rsidR="008F6575" w:rsidRPr="00095582" w:rsidRDefault="008F6575" w:rsidP="008F6575">
                  <w:pPr>
                    <w:jc w:val="center"/>
                    <w:rPr>
                      <w:sz w:val="22"/>
                      <w:szCs w:val="22"/>
                      <w:lang w:eastAsia="lt-LT"/>
                    </w:rPr>
                  </w:pPr>
                  <w:r w:rsidRPr="00095582">
                    <w:rPr>
                      <w:sz w:val="22"/>
                      <w:szCs w:val="22"/>
                      <w:lang w:eastAsia="lt-LT"/>
                    </w:rPr>
                    <w:t>10</w:t>
                  </w:r>
                </w:p>
              </w:tc>
              <w:tc>
                <w:tcPr>
                  <w:tcW w:w="4792" w:type="dxa"/>
                  <w:shd w:val="clear" w:color="auto" w:fill="FFFFFF" w:themeFill="background1"/>
                  <w:vAlign w:val="center"/>
                </w:tcPr>
                <w:p w14:paraId="35731C62" w14:textId="77777777" w:rsidR="008F6575" w:rsidRPr="00095582" w:rsidRDefault="008F6575" w:rsidP="008F6575">
                  <w:pPr>
                    <w:jc w:val="both"/>
                    <w:rPr>
                      <w:sz w:val="22"/>
                      <w:szCs w:val="22"/>
                      <w:lang w:eastAsia="lt-LT"/>
                    </w:rPr>
                  </w:pPr>
                  <w:r w:rsidRPr="00095582">
                    <w:rPr>
                      <w:sz w:val="22"/>
                      <w:szCs w:val="22"/>
                    </w:rPr>
                    <w:t>Tvarumo vertinimas</w:t>
                  </w:r>
                </w:p>
              </w:tc>
              <w:tc>
                <w:tcPr>
                  <w:tcW w:w="1046" w:type="dxa"/>
                  <w:shd w:val="clear" w:color="auto" w:fill="FFFFFF" w:themeFill="background1"/>
                  <w:noWrap/>
                  <w:vAlign w:val="center"/>
                </w:tcPr>
                <w:p w14:paraId="1C14ACC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3410B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72744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9E3B749"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FFB502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3E99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927E5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069398" w14:textId="77777777" w:rsidR="008F6575" w:rsidRPr="00095582" w:rsidRDefault="008F6575" w:rsidP="008F6575">
                  <w:pPr>
                    <w:jc w:val="both"/>
                    <w:rPr>
                      <w:sz w:val="22"/>
                      <w:szCs w:val="22"/>
                      <w:lang w:eastAsia="lt-LT"/>
                    </w:rPr>
                  </w:pPr>
                </w:p>
              </w:tc>
            </w:tr>
            <w:tr w:rsidR="008F6575" w:rsidRPr="00095582" w14:paraId="38B86794" w14:textId="77777777" w:rsidTr="008F6575">
              <w:trPr>
                <w:trHeight w:val="216"/>
              </w:trPr>
              <w:tc>
                <w:tcPr>
                  <w:tcW w:w="1299" w:type="dxa"/>
                  <w:shd w:val="clear" w:color="auto" w:fill="FFFFFF" w:themeFill="background1"/>
                  <w:vAlign w:val="center"/>
                </w:tcPr>
                <w:p w14:paraId="79F85DB3" w14:textId="77777777" w:rsidR="008F6575" w:rsidRPr="00095582" w:rsidRDefault="008F6575" w:rsidP="008F6575">
                  <w:pPr>
                    <w:jc w:val="center"/>
                    <w:rPr>
                      <w:sz w:val="22"/>
                      <w:szCs w:val="22"/>
                      <w:lang w:eastAsia="lt-LT"/>
                    </w:rPr>
                  </w:pPr>
                  <w:r w:rsidRPr="00095582">
                    <w:rPr>
                      <w:sz w:val="22"/>
                      <w:szCs w:val="22"/>
                      <w:lang w:eastAsia="lt-LT"/>
                    </w:rPr>
                    <w:t>11</w:t>
                  </w:r>
                </w:p>
              </w:tc>
              <w:tc>
                <w:tcPr>
                  <w:tcW w:w="4792" w:type="dxa"/>
                  <w:shd w:val="clear" w:color="auto" w:fill="FFFFFF" w:themeFill="background1"/>
                  <w:vAlign w:val="center"/>
                </w:tcPr>
                <w:p w14:paraId="482FA479" w14:textId="77777777" w:rsidR="008F6575" w:rsidRPr="00095582" w:rsidRDefault="008F6575" w:rsidP="008F6575">
                  <w:pPr>
                    <w:jc w:val="both"/>
                    <w:rPr>
                      <w:sz w:val="22"/>
                      <w:szCs w:val="22"/>
                      <w:lang w:eastAsia="lt-LT"/>
                    </w:rPr>
                  </w:pPr>
                  <w:r w:rsidRPr="00095582">
                    <w:rPr>
                      <w:sz w:val="22"/>
                      <w:szCs w:val="22"/>
                    </w:rPr>
                    <w:t>Konstrukcijų analizė ir projektavimas</w:t>
                  </w:r>
                </w:p>
              </w:tc>
              <w:tc>
                <w:tcPr>
                  <w:tcW w:w="1046" w:type="dxa"/>
                  <w:shd w:val="clear" w:color="auto" w:fill="FFFFFF" w:themeFill="background1"/>
                  <w:noWrap/>
                  <w:vAlign w:val="center"/>
                </w:tcPr>
                <w:p w14:paraId="66C586F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D7260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DB40F2"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05772A9" w14:textId="711E452C"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75D682B3" w14:textId="514C1DB2"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610DE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35F40F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84B3837" w14:textId="77777777" w:rsidR="008F6575" w:rsidRPr="00095582" w:rsidRDefault="008F6575" w:rsidP="008F6575">
                  <w:pPr>
                    <w:jc w:val="both"/>
                    <w:rPr>
                      <w:sz w:val="22"/>
                      <w:szCs w:val="22"/>
                      <w:lang w:eastAsia="lt-LT"/>
                    </w:rPr>
                  </w:pPr>
                </w:p>
              </w:tc>
            </w:tr>
            <w:tr w:rsidR="008F6575" w:rsidRPr="00095582" w14:paraId="604201CD" w14:textId="77777777" w:rsidTr="008F6575">
              <w:trPr>
                <w:trHeight w:val="216"/>
              </w:trPr>
              <w:tc>
                <w:tcPr>
                  <w:tcW w:w="1299" w:type="dxa"/>
                  <w:shd w:val="clear" w:color="auto" w:fill="FFFFFF" w:themeFill="background1"/>
                  <w:vAlign w:val="center"/>
                </w:tcPr>
                <w:p w14:paraId="156A6B31" w14:textId="77777777" w:rsidR="008F6575" w:rsidRPr="00095582" w:rsidRDefault="008F6575" w:rsidP="008F6575">
                  <w:pPr>
                    <w:jc w:val="center"/>
                    <w:rPr>
                      <w:sz w:val="22"/>
                      <w:szCs w:val="22"/>
                      <w:lang w:eastAsia="lt-LT"/>
                    </w:rPr>
                  </w:pPr>
                  <w:r w:rsidRPr="00095582">
                    <w:rPr>
                      <w:sz w:val="22"/>
                      <w:szCs w:val="22"/>
                      <w:lang w:eastAsia="lt-LT"/>
                    </w:rPr>
                    <w:t>12</w:t>
                  </w:r>
                </w:p>
              </w:tc>
              <w:tc>
                <w:tcPr>
                  <w:tcW w:w="4792" w:type="dxa"/>
                  <w:shd w:val="clear" w:color="auto" w:fill="FFFFFF" w:themeFill="background1"/>
                  <w:vAlign w:val="center"/>
                </w:tcPr>
                <w:p w14:paraId="2E9EE2C9" w14:textId="77777777" w:rsidR="008F6575" w:rsidRPr="00095582" w:rsidRDefault="008F6575" w:rsidP="008F6575">
                  <w:pPr>
                    <w:jc w:val="both"/>
                    <w:rPr>
                      <w:sz w:val="22"/>
                      <w:szCs w:val="22"/>
                      <w:lang w:eastAsia="lt-LT"/>
                    </w:rPr>
                  </w:pPr>
                  <w:r w:rsidRPr="00095582">
                    <w:rPr>
                      <w:sz w:val="22"/>
                      <w:szCs w:val="22"/>
                    </w:rPr>
                    <w:t>Apšvietimo analizė</w:t>
                  </w:r>
                </w:p>
              </w:tc>
              <w:tc>
                <w:tcPr>
                  <w:tcW w:w="1046" w:type="dxa"/>
                  <w:shd w:val="clear" w:color="auto" w:fill="FFFFFF" w:themeFill="background1"/>
                  <w:noWrap/>
                  <w:vAlign w:val="center"/>
                </w:tcPr>
                <w:p w14:paraId="206F046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E088C8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904F2B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DE002C4" w14:textId="46E0B504"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5D6DA1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E7989B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A5C1E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D0D3F4B" w14:textId="77777777" w:rsidR="008F6575" w:rsidRPr="00095582" w:rsidRDefault="008F6575" w:rsidP="008F6575">
                  <w:pPr>
                    <w:jc w:val="both"/>
                    <w:rPr>
                      <w:sz w:val="22"/>
                      <w:szCs w:val="22"/>
                      <w:lang w:eastAsia="lt-LT"/>
                    </w:rPr>
                  </w:pPr>
                </w:p>
              </w:tc>
            </w:tr>
            <w:tr w:rsidR="008F6575" w:rsidRPr="00095582" w14:paraId="4D462F57" w14:textId="77777777" w:rsidTr="008F6575">
              <w:trPr>
                <w:trHeight w:val="216"/>
              </w:trPr>
              <w:tc>
                <w:tcPr>
                  <w:tcW w:w="1299" w:type="dxa"/>
                  <w:shd w:val="clear" w:color="auto" w:fill="FFFFFF" w:themeFill="background1"/>
                  <w:vAlign w:val="center"/>
                </w:tcPr>
                <w:p w14:paraId="5F4C0258" w14:textId="77777777" w:rsidR="008F6575" w:rsidRPr="00095582" w:rsidRDefault="008F6575" w:rsidP="008F6575">
                  <w:pPr>
                    <w:jc w:val="center"/>
                    <w:rPr>
                      <w:sz w:val="22"/>
                      <w:szCs w:val="22"/>
                      <w:lang w:eastAsia="lt-LT"/>
                    </w:rPr>
                  </w:pPr>
                  <w:r w:rsidRPr="00095582">
                    <w:rPr>
                      <w:sz w:val="22"/>
                      <w:szCs w:val="22"/>
                      <w:lang w:eastAsia="lt-LT"/>
                    </w:rPr>
                    <w:t>13</w:t>
                  </w:r>
                </w:p>
              </w:tc>
              <w:tc>
                <w:tcPr>
                  <w:tcW w:w="4792" w:type="dxa"/>
                  <w:shd w:val="clear" w:color="auto" w:fill="FFFFFF" w:themeFill="background1"/>
                  <w:vAlign w:val="center"/>
                </w:tcPr>
                <w:p w14:paraId="0202C0E4" w14:textId="77777777" w:rsidR="008F6575" w:rsidRPr="00095582" w:rsidRDefault="008F6575" w:rsidP="008F6575">
                  <w:pPr>
                    <w:jc w:val="both"/>
                    <w:rPr>
                      <w:sz w:val="22"/>
                      <w:szCs w:val="22"/>
                      <w:lang w:eastAsia="lt-LT"/>
                    </w:rPr>
                  </w:pPr>
                  <w:r w:rsidRPr="00095582">
                    <w:rPr>
                      <w:sz w:val="22"/>
                      <w:szCs w:val="22"/>
                    </w:rPr>
                    <w:t>Inžinerinių sistemų analizė</w:t>
                  </w:r>
                </w:p>
              </w:tc>
              <w:tc>
                <w:tcPr>
                  <w:tcW w:w="1046" w:type="dxa"/>
                  <w:shd w:val="clear" w:color="auto" w:fill="FFFFFF" w:themeFill="background1"/>
                  <w:noWrap/>
                  <w:vAlign w:val="center"/>
                </w:tcPr>
                <w:p w14:paraId="3EAE92E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46FBA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031A5BE"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BB01C9A" w14:textId="0380E56A"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1E460ABA" w14:textId="480A8F4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0163FB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960CA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70CBC5" w14:textId="77777777" w:rsidR="008F6575" w:rsidRPr="00095582" w:rsidRDefault="008F6575" w:rsidP="008F6575">
                  <w:pPr>
                    <w:jc w:val="both"/>
                    <w:rPr>
                      <w:sz w:val="22"/>
                      <w:szCs w:val="22"/>
                      <w:lang w:eastAsia="lt-LT"/>
                    </w:rPr>
                  </w:pPr>
                </w:p>
              </w:tc>
            </w:tr>
            <w:tr w:rsidR="008F6575" w:rsidRPr="00095582" w14:paraId="07F77A3E" w14:textId="77777777" w:rsidTr="008F6575">
              <w:trPr>
                <w:trHeight w:val="216"/>
              </w:trPr>
              <w:tc>
                <w:tcPr>
                  <w:tcW w:w="1299" w:type="dxa"/>
                  <w:shd w:val="clear" w:color="auto" w:fill="FFFFFF" w:themeFill="background1"/>
                  <w:noWrap/>
                  <w:vAlign w:val="center"/>
                </w:tcPr>
                <w:p w14:paraId="1892F03A" w14:textId="77777777" w:rsidR="008F6575" w:rsidRPr="00095582" w:rsidRDefault="008F6575" w:rsidP="008F6575">
                  <w:pPr>
                    <w:jc w:val="center"/>
                    <w:rPr>
                      <w:sz w:val="22"/>
                      <w:szCs w:val="22"/>
                      <w:lang w:eastAsia="lt-LT"/>
                    </w:rPr>
                  </w:pPr>
                  <w:r w:rsidRPr="00095582">
                    <w:rPr>
                      <w:sz w:val="22"/>
                      <w:szCs w:val="22"/>
                      <w:lang w:eastAsia="lt-LT"/>
                    </w:rPr>
                    <w:t>14</w:t>
                  </w:r>
                </w:p>
              </w:tc>
              <w:tc>
                <w:tcPr>
                  <w:tcW w:w="4792" w:type="dxa"/>
                  <w:shd w:val="clear" w:color="auto" w:fill="FFFFFF" w:themeFill="background1"/>
                  <w:vAlign w:val="center"/>
                </w:tcPr>
                <w:p w14:paraId="5816AFD2" w14:textId="77777777" w:rsidR="008F6575" w:rsidRPr="00095582" w:rsidRDefault="008F6575" w:rsidP="008F6575">
                  <w:pPr>
                    <w:jc w:val="both"/>
                    <w:rPr>
                      <w:sz w:val="22"/>
                      <w:szCs w:val="22"/>
                      <w:lang w:eastAsia="lt-LT"/>
                    </w:rPr>
                  </w:pPr>
                  <w:r w:rsidRPr="00095582">
                    <w:rPr>
                      <w:sz w:val="22"/>
                      <w:szCs w:val="22"/>
                    </w:rPr>
                    <w:t>Kiti analizės atvejai</w:t>
                  </w:r>
                </w:p>
              </w:tc>
              <w:tc>
                <w:tcPr>
                  <w:tcW w:w="1046" w:type="dxa"/>
                  <w:shd w:val="clear" w:color="auto" w:fill="FFFFFF" w:themeFill="background1"/>
                  <w:noWrap/>
                  <w:vAlign w:val="center"/>
                </w:tcPr>
                <w:p w14:paraId="7963E17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7CD1B00"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2918C3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04BD032F" w14:textId="762C27BE"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22FD673" w14:textId="270E99B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42D25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E8C484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6BD51C9" w14:textId="77777777" w:rsidR="008F6575" w:rsidRPr="00095582" w:rsidRDefault="008F6575" w:rsidP="008F6575">
                  <w:pPr>
                    <w:jc w:val="both"/>
                    <w:rPr>
                      <w:sz w:val="22"/>
                      <w:szCs w:val="22"/>
                      <w:lang w:eastAsia="lt-LT"/>
                    </w:rPr>
                  </w:pPr>
                </w:p>
              </w:tc>
            </w:tr>
            <w:tr w:rsidR="008F6575" w:rsidRPr="00095582" w14:paraId="4D8FF392" w14:textId="77777777" w:rsidTr="008F6575">
              <w:trPr>
                <w:trHeight w:val="216"/>
              </w:trPr>
              <w:tc>
                <w:tcPr>
                  <w:tcW w:w="1299" w:type="dxa"/>
                  <w:shd w:val="clear" w:color="auto" w:fill="FFFFFF" w:themeFill="background1"/>
                  <w:noWrap/>
                  <w:vAlign w:val="center"/>
                </w:tcPr>
                <w:p w14:paraId="3C19576B" w14:textId="77777777" w:rsidR="008F6575" w:rsidRPr="00095582" w:rsidRDefault="008F6575" w:rsidP="008F6575">
                  <w:pPr>
                    <w:jc w:val="center"/>
                    <w:rPr>
                      <w:sz w:val="22"/>
                      <w:szCs w:val="22"/>
                      <w:lang w:eastAsia="lt-LT"/>
                    </w:rPr>
                  </w:pPr>
                  <w:r w:rsidRPr="00095582">
                    <w:rPr>
                      <w:sz w:val="22"/>
                      <w:szCs w:val="22"/>
                      <w:lang w:eastAsia="lt-LT"/>
                    </w:rPr>
                    <w:t>15</w:t>
                  </w:r>
                </w:p>
              </w:tc>
              <w:tc>
                <w:tcPr>
                  <w:tcW w:w="4792" w:type="dxa"/>
                  <w:shd w:val="clear" w:color="auto" w:fill="FFFFFF" w:themeFill="background1"/>
                  <w:vAlign w:val="center"/>
                </w:tcPr>
                <w:p w14:paraId="333B74DF" w14:textId="77777777" w:rsidR="008F6575" w:rsidRPr="00095582" w:rsidRDefault="008F6575" w:rsidP="008F6575">
                  <w:pPr>
                    <w:jc w:val="both"/>
                    <w:rPr>
                      <w:sz w:val="22"/>
                      <w:szCs w:val="22"/>
                      <w:lang w:eastAsia="lt-LT"/>
                    </w:rPr>
                  </w:pPr>
                  <w:r w:rsidRPr="00095582">
                    <w:rPr>
                      <w:sz w:val="22"/>
                      <w:szCs w:val="22"/>
                    </w:rPr>
                    <w:t>Atitikties vertinimas / statinio informacinio modeliavimo projekto ekspertizė</w:t>
                  </w:r>
                </w:p>
              </w:tc>
              <w:tc>
                <w:tcPr>
                  <w:tcW w:w="1046" w:type="dxa"/>
                  <w:shd w:val="clear" w:color="auto" w:fill="FFFFFF" w:themeFill="background1"/>
                  <w:noWrap/>
                  <w:vAlign w:val="center"/>
                </w:tcPr>
                <w:p w14:paraId="0AFF50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FAECFA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061E83A"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716E4E4" w14:textId="31509DCC"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4457E75A" w14:textId="565DC7F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B535084" w14:textId="66CD1982"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644DC9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CEE0B9" w14:textId="77777777" w:rsidR="008F6575" w:rsidRPr="00095582" w:rsidRDefault="008F6575" w:rsidP="008F6575">
                  <w:pPr>
                    <w:jc w:val="both"/>
                    <w:rPr>
                      <w:sz w:val="22"/>
                      <w:szCs w:val="22"/>
                      <w:lang w:eastAsia="lt-LT"/>
                    </w:rPr>
                  </w:pPr>
                </w:p>
              </w:tc>
            </w:tr>
            <w:tr w:rsidR="008F6575" w:rsidRPr="00095582" w14:paraId="3589114F" w14:textId="77777777" w:rsidTr="008F6575">
              <w:trPr>
                <w:trHeight w:val="216"/>
              </w:trPr>
              <w:tc>
                <w:tcPr>
                  <w:tcW w:w="1299" w:type="dxa"/>
                  <w:shd w:val="clear" w:color="auto" w:fill="FFFFFF" w:themeFill="background1"/>
                  <w:noWrap/>
                  <w:vAlign w:val="center"/>
                </w:tcPr>
                <w:p w14:paraId="26800421" w14:textId="77777777" w:rsidR="008F6575" w:rsidRPr="00095582" w:rsidRDefault="008F6575" w:rsidP="008F6575">
                  <w:pPr>
                    <w:jc w:val="center"/>
                    <w:rPr>
                      <w:sz w:val="22"/>
                      <w:szCs w:val="22"/>
                      <w:lang w:eastAsia="lt-LT"/>
                    </w:rPr>
                  </w:pPr>
                  <w:r w:rsidRPr="00095582">
                    <w:rPr>
                      <w:sz w:val="22"/>
                      <w:szCs w:val="22"/>
                      <w:lang w:eastAsia="lt-LT"/>
                    </w:rPr>
                    <w:t>16</w:t>
                  </w:r>
                </w:p>
              </w:tc>
              <w:tc>
                <w:tcPr>
                  <w:tcW w:w="4792" w:type="dxa"/>
                  <w:shd w:val="clear" w:color="auto" w:fill="FFFFFF" w:themeFill="background1"/>
                  <w:vAlign w:val="center"/>
                </w:tcPr>
                <w:p w14:paraId="182B2288" w14:textId="77777777" w:rsidR="008F6575" w:rsidRPr="00095582" w:rsidRDefault="008F6575" w:rsidP="008F6575">
                  <w:pPr>
                    <w:jc w:val="both"/>
                    <w:rPr>
                      <w:sz w:val="22"/>
                      <w:szCs w:val="22"/>
                      <w:lang w:eastAsia="lt-LT"/>
                    </w:rPr>
                  </w:pPr>
                  <w:r w:rsidRPr="00095582">
                    <w:rPr>
                      <w:sz w:val="22"/>
                      <w:szCs w:val="22"/>
                    </w:rPr>
                    <w:t>3D koordinavimas / susikirtimų patikra</w:t>
                  </w:r>
                </w:p>
              </w:tc>
              <w:tc>
                <w:tcPr>
                  <w:tcW w:w="1046" w:type="dxa"/>
                  <w:shd w:val="clear" w:color="auto" w:fill="FFFFFF" w:themeFill="background1"/>
                  <w:noWrap/>
                  <w:vAlign w:val="center"/>
                </w:tcPr>
                <w:p w14:paraId="49D88C4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89731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109B76" w14:textId="73D44D83"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728C57F" w14:textId="7CC27BD7" w:rsidR="008F6575" w:rsidRPr="00095582" w:rsidRDefault="008F6575" w:rsidP="008F6575">
                  <w:pPr>
                    <w:jc w:val="center"/>
                    <w:rPr>
                      <w:sz w:val="22"/>
                      <w:szCs w:val="22"/>
                      <w:lang w:eastAsia="lt-LT"/>
                    </w:rPr>
                  </w:pPr>
                  <w:r>
                    <w:rPr>
                      <w:sz w:val="22"/>
                      <w:szCs w:val="22"/>
                      <w:lang w:eastAsia="lt-LT"/>
                    </w:rPr>
                    <w:t>X</w:t>
                  </w:r>
                </w:p>
              </w:tc>
              <w:tc>
                <w:tcPr>
                  <w:tcW w:w="1046" w:type="dxa"/>
                  <w:shd w:val="clear" w:color="auto" w:fill="FFFFFF" w:themeFill="background1"/>
                  <w:noWrap/>
                  <w:vAlign w:val="center"/>
                </w:tcPr>
                <w:p w14:paraId="222D8BDB" w14:textId="2912EEBE"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5B078E" w14:textId="655874B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3DB8D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5E9CDCD" w14:textId="77777777" w:rsidR="008F6575" w:rsidRPr="00095582" w:rsidRDefault="008F6575" w:rsidP="008F6575">
                  <w:pPr>
                    <w:jc w:val="both"/>
                    <w:rPr>
                      <w:sz w:val="22"/>
                      <w:szCs w:val="22"/>
                      <w:lang w:eastAsia="lt-LT"/>
                    </w:rPr>
                  </w:pPr>
                </w:p>
              </w:tc>
            </w:tr>
            <w:tr w:rsidR="008F6575" w:rsidRPr="00095582" w14:paraId="342E1E96" w14:textId="77777777" w:rsidTr="008F6575">
              <w:trPr>
                <w:trHeight w:val="216"/>
              </w:trPr>
              <w:tc>
                <w:tcPr>
                  <w:tcW w:w="1299" w:type="dxa"/>
                  <w:shd w:val="clear" w:color="auto" w:fill="FFFFFF" w:themeFill="background1"/>
                  <w:noWrap/>
                  <w:vAlign w:val="center"/>
                </w:tcPr>
                <w:p w14:paraId="6669C363" w14:textId="77777777" w:rsidR="008F6575" w:rsidRPr="00095582" w:rsidRDefault="008F6575" w:rsidP="008F6575">
                  <w:pPr>
                    <w:jc w:val="center"/>
                    <w:rPr>
                      <w:sz w:val="22"/>
                      <w:szCs w:val="22"/>
                      <w:lang w:eastAsia="lt-LT"/>
                    </w:rPr>
                  </w:pPr>
                  <w:r w:rsidRPr="00095582">
                    <w:rPr>
                      <w:sz w:val="22"/>
                      <w:szCs w:val="22"/>
                      <w:lang w:eastAsia="lt-LT"/>
                    </w:rPr>
                    <w:t>17</w:t>
                  </w:r>
                </w:p>
              </w:tc>
              <w:tc>
                <w:tcPr>
                  <w:tcW w:w="4792" w:type="dxa"/>
                  <w:shd w:val="clear" w:color="auto" w:fill="FFFFFF" w:themeFill="background1"/>
                  <w:vAlign w:val="center"/>
                </w:tcPr>
                <w:p w14:paraId="027995F2" w14:textId="77777777" w:rsidR="008F6575" w:rsidRPr="00095582" w:rsidRDefault="008F6575" w:rsidP="008F6575">
                  <w:pPr>
                    <w:jc w:val="both"/>
                    <w:rPr>
                      <w:sz w:val="22"/>
                      <w:szCs w:val="22"/>
                      <w:lang w:eastAsia="lt-LT"/>
                    </w:rPr>
                  </w:pPr>
                  <w:r w:rsidRPr="00095582">
                    <w:rPr>
                      <w:sz w:val="22"/>
                      <w:szCs w:val="22"/>
                    </w:rPr>
                    <w:t>Statybvietės planavimas (statybvietės planas)</w:t>
                  </w:r>
                </w:p>
              </w:tc>
              <w:tc>
                <w:tcPr>
                  <w:tcW w:w="1046" w:type="dxa"/>
                  <w:shd w:val="clear" w:color="auto" w:fill="FFFFFF" w:themeFill="background1"/>
                  <w:noWrap/>
                  <w:vAlign w:val="center"/>
                </w:tcPr>
                <w:p w14:paraId="0D7A046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07088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1DF2D96"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9E4A7B6" w14:textId="20C85BE9"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402D140" w14:textId="7C74D4C1"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B225FCF" w14:textId="0D820D7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0C287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1C3EB7E" w14:textId="77777777" w:rsidR="008F6575" w:rsidRPr="00095582" w:rsidRDefault="008F6575" w:rsidP="008F6575">
                  <w:pPr>
                    <w:jc w:val="both"/>
                    <w:rPr>
                      <w:sz w:val="22"/>
                      <w:szCs w:val="22"/>
                      <w:lang w:eastAsia="lt-LT"/>
                    </w:rPr>
                  </w:pPr>
                </w:p>
              </w:tc>
            </w:tr>
            <w:tr w:rsidR="008F6575" w:rsidRPr="00095582" w14:paraId="211B44A0" w14:textId="77777777" w:rsidTr="008F6575">
              <w:trPr>
                <w:trHeight w:val="216"/>
              </w:trPr>
              <w:tc>
                <w:tcPr>
                  <w:tcW w:w="1299" w:type="dxa"/>
                  <w:shd w:val="clear" w:color="auto" w:fill="FFFFFF" w:themeFill="background1"/>
                  <w:noWrap/>
                  <w:vAlign w:val="center"/>
                </w:tcPr>
                <w:p w14:paraId="685823DA" w14:textId="77777777" w:rsidR="008F6575" w:rsidRPr="00095582" w:rsidRDefault="008F6575" w:rsidP="008F6575">
                  <w:pPr>
                    <w:jc w:val="center"/>
                    <w:rPr>
                      <w:sz w:val="22"/>
                      <w:szCs w:val="22"/>
                      <w:lang w:eastAsia="lt-LT"/>
                    </w:rPr>
                  </w:pPr>
                  <w:r w:rsidRPr="00095582">
                    <w:rPr>
                      <w:sz w:val="22"/>
                      <w:szCs w:val="22"/>
                      <w:lang w:eastAsia="lt-LT"/>
                    </w:rPr>
                    <w:t>18</w:t>
                  </w:r>
                </w:p>
              </w:tc>
              <w:tc>
                <w:tcPr>
                  <w:tcW w:w="4792" w:type="dxa"/>
                  <w:shd w:val="clear" w:color="auto" w:fill="FFFFFF" w:themeFill="background1"/>
                  <w:vAlign w:val="center"/>
                </w:tcPr>
                <w:p w14:paraId="1864475A" w14:textId="77777777" w:rsidR="008F6575" w:rsidRPr="00095582" w:rsidRDefault="008F6575" w:rsidP="008F6575">
                  <w:pPr>
                    <w:jc w:val="both"/>
                    <w:rPr>
                      <w:sz w:val="22"/>
                      <w:szCs w:val="22"/>
                      <w:lang w:eastAsia="lt-LT"/>
                    </w:rPr>
                  </w:pPr>
                  <w:r w:rsidRPr="00095582">
                    <w:rPr>
                      <w:sz w:val="22"/>
                      <w:szCs w:val="22"/>
                    </w:rPr>
                    <w:t>Sveikatos ir saugos priemonių planavimas</w:t>
                  </w:r>
                </w:p>
              </w:tc>
              <w:tc>
                <w:tcPr>
                  <w:tcW w:w="1046" w:type="dxa"/>
                  <w:shd w:val="clear" w:color="auto" w:fill="FFFFFF" w:themeFill="background1"/>
                  <w:noWrap/>
                  <w:vAlign w:val="center"/>
                </w:tcPr>
                <w:p w14:paraId="5A12036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019CA6F"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877BE64"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4CFF9C4"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9ADA9FF" w14:textId="4C15D40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65F74A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70AFC6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B824EF2" w14:textId="77777777" w:rsidR="008F6575" w:rsidRPr="00095582" w:rsidRDefault="008F6575" w:rsidP="008F6575">
                  <w:pPr>
                    <w:jc w:val="both"/>
                    <w:rPr>
                      <w:sz w:val="22"/>
                      <w:szCs w:val="22"/>
                      <w:lang w:eastAsia="lt-LT"/>
                    </w:rPr>
                  </w:pPr>
                </w:p>
              </w:tc>
            </w:tr>
            <w:tr w:rsidR="008F6575" w:rsidRPr="00095582" w14:paraId="5099C4AF" w14:textId="77777777" w:rsidTr="008F6575">
              <w:trPr>
                <w:trHeight w:val="216"/>
              </w:trPr>
              <w:tc>
                <w:tcPr>
                  <w:tcW w:w="1299" w:type="dxa"/>
                  <w:shd w:val="clear" w:color="auto" w:fill="FFFFFF" w:themeFill="background1"/>
                  <w:noWrap/>
                  <w:vAlign w:val="center"/>
                </w:tcPr>
                <w:p w14:paraId="2E247622" w14:textId="77777777" w:rsidR="008F6575" w:rsidRPr="00095582" w:rsidRDefault="008F6575" w:rsidP="008F6575">
                  <w:pPr>
                    <w:jc w:val="center"/>
                    <w:rPr>
                      <w:sz w:val="22"/>
                      <w:szCs w:val="22"/>
                      <w:lang w:eastAsia="lt-LT"/>
                    </w:rPr>
                  </w:pPr>
                  <w:r w:rsidRPr="00095582">
                    <w:rPr>
                      <w:sz w:val="22"/>
                      <w:szCs w:val="22"/>
                      <w:lang w:eastAsia="lt-LT"/>
                    </w:rPr>
                    <w:t>19</w:t>
                  </w:r>
                </w:p>
              </w:tc>
              <w:tc>
                <w:tcPr>
                  <w:tcW w:w="4792" w:type="dxa"/>
                  <w:shd w:val="clear" w:color="auto" w:fill="FFFFFF" w:themeFill="background1"/>
                  <w:vAlign w:val="center"/>
                </w:tcPr>
                <w:p w14:paraId="47D4BF2F" w14:textId="77777777" w:rsidR="008F6575" w:rsidRPr="00095582" w:rsidRDefault="008F6575" w:rsidP="008F6575">
                  <w:pPr>
                    <w:jc w:val="both"/>
                    <w:rPr>
                      <w:sz w:val="22"/>
                      <w:szCs w:val="22"/>
                      <w:lang w:eastAsia="lt-LT"/>
                    </w:rPr>
                  </w:pPr>
                  <w:r w:rsidRPr="00095582">
                    <w:rPr>
                      <w:sz w:val="22"/>
                      <w:szCs w:val="22"/>
                    </w:rPr>
                    <w:t>Konstrukcinė-technologinė analizė</w:t>
                  </w:r>
                </w:p>
              </w:tc>
              <w:tc>
                <w:tcPr>
                  <w:tcW w:w="1046" w:type="dxa"/>
                  <w:shd w:val="clear" w:color="auto" w:fill="FFFFFF" w:themeFill="background1"/>
                  <w:noWrap/>
                  <w:vAlign w:val="center"/>
                </w:tcPr>
                <w:p w14:paraId="47B736D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ABF4B2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B3768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3AD704F1"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65E55A9B" w14:textId="5ACD6CE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AD1C9F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3E0AE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344722" w14:textId="77777777" w:rsidR="008F6575" w:rsidRPr="00095582" w:rsidRDefault="008F6575" w:rsidP="008F6575">
                  <w:pPr>
                    <w:jc w:val="both"/>
                    <w:rPr>
                      <w:sz w:val="22"/>
                      <w:szCs w:val="22"/>
                      <w:lang w:eastAsia="lt-LT"/>
                    </w:rPr>
                  </w:pPr>
                </w:p>
              </w:tc>
            </w:tr>
            <w:tr w:rsidR="008F6575" w:rsidRPr="00095582" w14:paraId="4B898229" w14:textId="77777777" w:rsidTr="008F6575">
              <w:trPr>
                <w:trHeight w:val="216"/>
              </w:trPr>
              <w:tc>
                <w:tcPr>
                  <w:tcW w:w="1299" w:type="dxa"/>
                  <w:shd w:val="clear" w:color="auto" w:fill="FFFFFF" w:themeFill="background1"/>
                  <w:noWrap/>
                  <w:vAlign w:val="center"/>
                </w:tcPr>
                <w:p w14:paraId="361B458A" w14:textId="77777777" w:rsidR="008F6575" w:rsidRPr="00095582" w:rsidRDefault="008F6575" w:rsidP="008F6575">
                  <w:pPr>
                    <w:jc w:val="center"/>
                    <w:rPr>
                      <w:sz w:val="22"/>
                      <w:szCs w:val="22"/>
                      <w:lang w:eastAsia="lt-LT"/>
                    </w:rPr>
                  </w:pPr>
                  <w:r w:rsidRPr="00095582">
                    <w:rPr>
                      <w:sz w:val="22"/>
                      <w:szCs w:val="22"/>
                      <w:lang w:eastAsia="lt-LT"/>
                    </w:rPr>
                    <w:t>20</w:t>
                  </w:r>
                </w:p>
              </w:tc>
              <w:tc>
                <w:tcPr>
                  <w:tcW w:w="4792" w:type="dxa"/>
                  <w:shd w:val="clear" w:color="auto" w:fill="FFFFFF" w:themeFill="background1"/>
                  <w:vAlign w:val="center"/>
                </w:tcPr>
                <w:p w14:paraId="4F47A26A" w14:textId="77777777" w:rsidR="008F6575" w:rsidRPr="00095582" w:rsidRDefault="008F6575" w:rsidP="008F6575">
                  <w:pPr>
                    <w:rPr>
                      <w:sz w:val="22"/>
                      <w:szCs w:val="22"/>
                      <w:lang w:eastAsia="lt-LT"/>
                    </w:rPr>
                  </w:pPr>
                  <w:r w:rsidRPr="00095582">
                    <w:rPr>
                      <w:sz w:val="22"/>
                      <w:szCs w:val="22"/>
                    </w:rPr>
                    <w:t>Statybos technologijos (technologinės schemos) ir montavimo eigos simuliavimas</w:t>
                  </w:r>
                </w:p>
              </w:tc>
              <w:tc>
                <w:tcPr>
                  <w:tcW w:w="1046" w:type="dxa"/>
                  <w:shd w:val="clear" w:color="auto" w:fill="FFFFFF" w:themeFill="background1"/>
                  <w:noWrap/>
                  <w:vAlign w:val="center"/>
                </w:tcPr>
                <w:p w14:paraId="0A2E89D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66A9B9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2E03A03"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5F1E617A"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B8E5DB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FAEDC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23BAD2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66E2B8D" w14:textId="77777777" w:rsidR="008F6575" w:rsidRPr="00095582" w:rsidRDefault="008F6575" w:rsidP="008F6575">
                  <w:pPr>
                    <w:jc w:val="both"/>
                    <w:rPr>
                      <w:sz w:val="22"/>
                      <w:szCs w:val="22"/>
                      <w:lang w:eastAsia="lt-LT"/>
                    </w:rPr>
                  </w:pPr>
                </w:p>
              </w:tc>
            </w:tr>
            <w:tr w:rsidR="008F6575" w:rsidRPr="00095582" w14:paraId="75177F5B" w14:textId="77777777" w:rsidTr="008F6575">
              <w:trPr>
                <w:trHeight w:val="216"/>
              </w:trPr>
              <w:tc>
                <w:tcPr>
                  <w:tcW w:w="1299" w:type="dxa"/>
                  <w:shd w:val="clear" w:color="auto" w:fill="FFFFFF" w:themeFill="background1"/>
                  <w:noWrap/>
                  <w:vAlign w:val="center"/>
                </w:tcPr>
                <w:p w14:paraId="755332BD" w14:textId="77777777" w:rsidR="008F6575" w:rsidRPr="00095582" w:rsidRDefault="008F6575" w:rsidP="008F6575">
                  <w:pPr>
                    <w:jc w:val="center"/>
                    <w:rPr>
                      <w:sz w:val="22"/>
                      <w:szCs w:val="22"/>
                      <w:lang w:eastAsia="lt-LT"/>
                    </w:rPr>
                  </w:pPr>
                  <w:r w:rsidRPr="00095582">
                    <w:rPr>
                      <w:sz w:val="22"/>
                      <w:szCs w:val="22"/>
                      <w:lang w:eastAsia="lt-LT"/>
                    </w:rPr>
                    <w:t>21</w:t>
                  </w:r>
                </w:p>
              </w:tc>
              <w:tc>
                <w:tcPr>
                  <w:tcW w:w="4792" w:type="dxa"/>
                  <w:shd w:val="clear" w:color="auto" w:fill="FFFFFF" w:themeFill="background1"/>
                  <w:vAlign w:val="center"/>
                </w:tcPr>
                <w:p w14:paraId="13CE6051" w14:textId="77777777" w:rsidR="008F6575" w:rsidRPr="00095582" w:rsidRDefault="008F6575" w:rsidP="008F6575">
                  <w:pPr>
                    <w:jc w:val="both"/>
                    <w:rPr>
                      <w:sz w:val="22"/>
                      <w:szCs w:val="22"/>
                      <w:lang w:eastAsia="lt-LT"/>
                    </w:rPr>
                  </w:pPr>
                  <w:r w:rsidRPr="00095582">
                    <w:rPr>
                      <w:sz w:val="22"/>
                      <w:szCs w:val="22"/>
                    </w:rPr>
                    <w:t>Statybos logistikos planavimas</w:t>
                  </w:r>
                </w:p>
              </w:tc>
              <w:tc>
                <w:tcPr>
                  <w:tcW w:w="1046" w:type="dxa"/>
                  <w:shd w:val="clear" w:color="auto" w:fill="FFFFFF" w:themeFill="background1"/>
                  <w:noWrap/>
                  <w:vAlign w:val="center"/>
                </w:tcPr>
                <w:p w14:paraId="6F51CD6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040E6C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4E2CA98"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4B8302AF"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7C0AC8C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4C4F53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FF71E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CC0A21A" w14:textId="77777777" w:rsidR="008F6575" w:rsidRPr="00095582" w:rsidRDefault="008F6575" w:rsidP="008F6575">
                  <w:pPr>
                    <w:jc w:val="both"/>
                    <w:rPr>
                      <w:sz w:val="22"/>
                      <w:szCs w:val="22"/>
                      <w:lang w:eastAsia="lt-LT"/>
                    </w:rPr>
                  </w:pPr>
                </w:p>
              </w:tc>
            </w:tr>
            <w:tr w:rsidR="008F6575" w:rsidRPr="00095582" w14:paraId="76BB9F57" w14:textId="77777777" w:rsidTr="008F6575">
              <w:trPr>
                <w:trHeight w:val="216"/>
              </w:trPr>
              <w:tc>
                <w:tcPr>
                  <w:tcW w:w="1299" w:type="dxa"/>
                  <w:shd w:val="clear" w:color="auto" w:fill="FFFFFF" w:themeFill="background1"/>
                  <w:noWrap/>
                  <w:vAlign w:val="center"/>
                </w:tcPr>
                <w:p w14:paraId="217DC3F1" w14:textId="77777777" w:rsidR="008F6575" w:rsidRPr="00095582" w:rsidRDefault="008F6575" w:rsidP="008F6575">
                  <w:pPr>
                    <w:jc w:val="center"/>
                    <w:rPr>
                      <w:sz w:val="22"/>
                      <w:szCs w:val="22"/>
                      <w:lang w:eastAsia="lt-LT"/>
                    </w:rPr>
                  </w:pPr>
                  <w:r w:rsidRPr="00095582">
                    <w:rPr>
                      <w:sz w:val="22"/>
                      <w:szCs w:val="22"/>
                      <w:lang w:eastAsia="lt-LT"/>
                    </w:rPr>
                    <w:t>22</w:t>
                  </w:r>
                </w:p>
              </w:tc>
              <w:tc>
                <w:tcPr>
                  <w:tcW w:w="4792" w:type="dxa"/>
                  <w:shd w:val="clear" w:color="auto" w:fill="FFFFFF" w:themeFill="background1"/>
                  <w:vAlign w:val="center"/>
                </w:tcPr>
                <w:p w14:paraId="70D2AE05" w14:textId="77777777" w:rsidR="008F6575" w:rsidRPr="00095582" w:rsidRDefault="008F6575" w:rsidP="008F6575">
                  <w:pPr>
                    <w:jc w:val="both"/>
                    <w:rPr>
                      <w:sz w:val="22"/>
                      <w:szCs w:val="22"/>
                      <w:lang w:eastAsia="lt-LT"/>
                    </w:rPr>
                  </w:pPr>
                  <w:r w:rsidRPr="00095582">
                    <w:rPr>
                      <w:sz w:val="22"/>
                      <w:szCs w:val="22"/>
                    </w:rPr>
                    <w:t xml:space="preserve">Statybos procesų modeliavimas ir valdymas </w:t>
                  </w:r>
                </w:p>
              </w:tc>
              <w:tc>
                <w:tcPr>
                  <w:tcW w:w="1046" w:type="dxa"/>
                  <w:shd w:val="clear" w:color="auto" w:fill="FFFFFF" w:themeFill="background1"/>
                  <w:noWrap/>
                  <w:vAlign w:val="center"/>
                </w:tcPr>
                <w:p w14:paraId="5D6ADBD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781BCC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33CBB2"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191A6EB7" w14:textId="77777777" w:rsidR="008F6575" w:rsidRPr="00095582" w:rsidRDefault="008F6575" w:rsidP="008F6575">
                  <w:pPr>
                    <w:jc w:val="center"/>
                    <w:rPr>
                      <w:sz w:val="22"/>
                      <w:szCs w:val="22"/>
                      <w:lang w:eastAsia="lt-LT"/>
                    </w:rPr>
                  </w:pPr>
                </w:p>
              </w:tc>
              <w:tc>
                <w:tcPr>
                  <w:tcW w:w="1046" w:type="dxa"/>
                  <w:shd w:val="clear" w:color="auto" w:fill="FFFFFF" w:themeFill="background1"/>
                  <w:noWrap/>
                  <w:vAlign w:val="center"/>
                </w:tcPr>
                <w:p w14:paraId="2616307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C4EBBE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8B188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38F929" w14:textId="77777777" w:rsidR="008F6575" w:rsidRPr="00095582" w:rsidRDefault="008F6575" w:rsidP="008F6575">
                  <w:pPr>
                    <w:jc w:val="both"/>
                    <w:rPr>
                      <w:sz w:val="22"/>
                      <w:szCs w:val="22"/>
                      <w:lang w:eastAsia="lt-LT"/>
                    </w:rPr>
                  </w:pPr>
                </w:p>
              </w:tc>
            </w:tr>
            <w:tr w:rsidR="008F6575" w:rsidRPr="00095582" w14:paraId="3DDAA2D6" w14:textId="77777777" w:rsidTr="008F6575">
              <w:trPr>
                <w:trHeight w:val="216"/>
              </w:trPr>
              <w:tc>
                <w:tcPr>
                  <w:tcW w:w="1299" w:type="dxa"/>
                  <w:shd w:val="clear" w:color="auto" w:fill="FFFFFF" w:themeFill="background1"/>
                  <w:noWrap/>
                  <w:vAlign w:val="center"/>
                </w:tcPr>
                <w:p w14:paraId="16DCB9C7" w14:textId="77777777" w:rsidR="008F6575" w:rsidRPr="00095582" w:rsidRDefault="008F6575" w:rsidP="008F6575">
                  <w:pPr>
                    <w:jc w:val="center"/>
                    <w:rPr>
                      <w:sz w:val="22"/>
                      <w:szCs w:val="22"/>
                      <w:lang w:eastAsia="lt-LT"/>
                    </w:rPr>
                  </w:pPr>
                  <w:r w:rsidRPr="00095582">
                    <w:rPr>
                      <w:sz w:val="22"/>
                      <w:szCs w:val="22"/>
                      <w:lang w:eastAsia="lt-LT"/>
                    </w:rPr>
                    <w:t>23</w:t>
                  </w:r>
                </w:p>
              </w:tc>
              <w:tc>
                <w:tcPr>
                  <w:tcW w:w="4792" w:type="dxa"/>
                  <w:shd w:val="clear" w:color="auto" w:fill="FFFFFF" w:themeFill="background1"/>
                  <w:vAlign w:val="center"/>
                </w:tcPr>
                <w:p w14:paraId="2CCFD3CC" w14:textId="77777777" w:rsidR="008F6575" w:rsidRPr="00095582" w:rsidRDefault="008F6575" w:rsidP="008F6575">
                  <w:pPr>
                    <w:jc w:val="both"/>
                    <w:rPr>
                      <w:sz w:val="22"/>
                      <w:szCs w:val="22"/>
                      <w:lang w:eastAsia="lt-LT"/>
                    </w:rPr>
                  </w:pPr>
                  <w:r w:rsidRPr="00095582">
                    <w:rPr>
                      <w:sz w:val="22"/>
                      <w:szCs w:val="22"/>
                    </w:rPr>
                    <w:t>Skaitmeninė gamyba</w:t>
                  </w:r>
                </w:p>
              </w:tc>
              <w:tc>
                <w:tcPr>
                  <w:tcW w:w="1046" w:type="dxa"/>
                  <w:shd w:val="clear" w:color="auto" w:fill="FFFFFF" w:themeFill="background1"/>
                  <w:noWrap/>
                  <w:vAlign w:val="center"/>
                </w:tcPr>
                <w:p w14:paraId="3BFCFE0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3AACA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A156D2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0A09E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2B93F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D7BCB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46FF12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58441BD" w14:textId="77777777" w:rsidR="008F6575" w:rsidRPr="00095582" w:rsidRDefault="008F6575" w:rsidP="008F6575">
                  <w:pPr>
                    <w:jc w:val="both"/>
                    <w:rPr>
                      <w:sz w:val="22"/>
                      <w:szCs w:val="22"/>
                      <w:lang w:eastAsia="lt-LT"/>
                    </w:rPr>
                  </w:pPr>
                </w:p>
              </w:tc>
            </w:tr>
            <w:tr w:rsidR="008F6575" w:rsidRPr="00095582" w14:paraId="6CDD8B23" w14:textId="77777777" w:rsidTr="008F6575">
              <w:trPr>
                <w:trHeight w:val="216"/>
              </w:trPr>
              <w:tc>
                <w:tcPr>
                  <w:tcW w:w="1299" w:type="dxa"/>
                  <w:shd w:val="clear" w:color="auto" w:fill="FFFFFF" w:themeFill="background1"/>
                  <w:noWrap/>
                  <w:vAlign w:val="center"/>
                </w:tcPr>
                <w:p w14:paraId="07A5C7E8" w14:textId="77777777" w:rsidR="008F6575" w:rsidRPr="00095582" w:rsidRDefault="008F6575" w:rsidP="008F6575">
                  <w:pPr>
                    <w:jc w:val="center"/>
                    <w:rPr>
                      <w:sz w:val="22"/>
                      <w:szCs w:val="22"/>
                      <w:lang w:eastAsia="lt-LT"/>
                    </w:rPr>
                  </w:pPr>
                  <w:r w:rsidRPr="00095582">
                    <w:rPr>
                      <w:sz w:val="22"/>
                      <w:szCs w:val="22"/>
                      <w:lang w:eastAsia="lt-LT"/>
                    </w:rPr>
                    <w:t>24</w:t>
                  </w:r>
                </w:p>
              </w:tc>
              <w:tc>
                <w:tcPr>
                  <w:tcW w:w="4792" w:type="dxa"/>
                  <w:shd w:val="clear" w:color="auto" w:fill="FFFFFF" w:themeFill="background1"/>
                  <w:vAlign w:val="center"/>
                </w:tcPr>
                <w:p w14:paraId="7DF2D2CA" w14:textId="77777777" w:rsidR="008F6575" w:rsidRPr="00095582" w:rsidRDefault="008F6575" w:rsidP="008F6575">
                  <w:pPr>
                    <w:jc w:val="both"/>
                    <w:rPr>
                      <w:sz w:val="22"/>
                      <w:szCs w:val="22"/>
                      <w:lang w:eastAsia="lt-LT"/>
                    </w:rPr>
                  </w:pPr>
                  <w:r w:rsidRPr="00095582">
                    <w:rPr>
                      <w:sz w:val="22"/>
                      <w:szCs w:val="22"/>
                    </w:rPr>
                    <w:t>Statybos darbų techninė priežiūra</w:t>
                  </w:r>
                </w:p>
              </w:tc>
              <w:tc>
                <w:tcPr>
                  <w:tcW w:w="1046" w:type="dxa"/>
                  <w:shd w:val="clear" w:color="auto" w:fill="FFFFFF" w:themeFill="background1"/>
                  <w:noWrap/>
                  <w:vAlign w:val="center"/>
                </w:tcPr>
                <w:p w14:paraId="678D82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D335C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3C3A4C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95660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578A89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E84E3E" w14:textId="6225CC1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B0E92DD" w14:textId="5F13830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925092C" w14:textId="77777777" w:rsidR="008F6575" w:rsidRPr="00095582" w:rsidRDefault="008F6575" w:rsidP="008F6575">
                  <w:pPr>
                    <w:jc w:val="both"/>
                    <w:rPr>
                      <w:sz w:val="22"/>
                      <w:szCs w:val="22"/>
                      <w:lang w:eastAsia="lt-LT"/>
                    </w:rPr>
                  </w:pPr>
                </w:p>
              </w:tc>
            </w:tr>
            <w:tr w:rsidR="008F6575" w:rsidRPr="00095582" w14:paraId="33476CBA" w14:textId="77777777" w:rsidTr="008F6575">
              <w:trPr>
                <w:trHeight w:val="216"/>
              </w:trPr>
              <w:tc>
                <w:tcPr>
                  <w:tcW w:w="1299" w:type="dxa"/>
                  <w:shd w:val="clear" w:color="auto" w:fill="FFFFFF" w:themeFill="background1"/>
                  <w:noWrap/>
                  <w:vAlign w:val="center"/>
                </w:tcPr>
                <w:p w14:paraId="0A2FB9BA" w14:textId="77777777" w:rsidR="008F6575" w:rsidRPr="00095582" w:rsidRDefault="008F6575" w:rsidP="008F6575">
                  <w:pPr>
                    <w:jc w:val="center"/>
                    <w:rPr>
                      <w:sz w:val="22"/>
                      <w:szCs w:val="22"/>
                      <w:lang w:eastAsia="lt-LT"/>
                    </w:rPr>
                  </w:pPr>
                  <w:r w:rsidRPr="00095582">
                    <w:rPr>
                      <w:sz w:val="22"/>
                      <w:szCs w:val="22"/>
                      <w:lang w:eastAsia="lt-LT"/>
                    </w:rPr>
                    <w:t>25</w:t>
                  </w:r>
                </w:p>
              </w:tc>
              <w:tc>
                <w:tcPr>
                  <w:tcW w:w="4792" w:type="dxa"/>
                  <w:shd w:val="clear" w:color="auto" w:fill="FFFFFF" w:themeFill="background1"/>
                  <w:vAlign w:val="center"/>
                </w:tcPr>
                <w:p w14:paraId="63F4B95C" w14:textId="77777777" w:rsidR="008F6575" w:rsidRPr="00095582" w:rsidRDefault="008F6575" w:rsidP="008F6575">
                  <w:pPr>
                    <w:jc w:val="both"/>
                    <w:rPr>
                      <w:sz w:val="22"/>
                      <w:szCs w:val="22"/>
                      <w:lang w:eastAsia="lt-LT"/>
                    </w:rPr>
                  </w:pPr>
                  <w:r w:rsidRPr="00095582">
                    <w:rPr>
                      <w:sz w:val="22"/>
                      <w:szCs w:val="22"/>
                    </w:rPr>
                    <w:t>Išpildomasis modeliavimas</w:t>
                  </w:r>
                </w:p>
              </w:tc>
              <w:tc>
                <w:tcPr>
                  <w:tcW w:w="1046" w:type="dxa"/>
                  <w:shd w:val="clear" w:color="auto" w:fill="FFFFFF" w:themeFill="background1"/>
                  <w:noWrap/>
                  <w:vAlign w:val="center"/>
                </w:tcPr>
                <w:p w14:paraId="3E77DF61"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C167B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1B51C1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C03902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FBEBE8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A0130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F064F59" w14:textId="0A96298A"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01F13CD" w14:textId="77777777" w:rsidR="008F6575" w:rsidRPr="00095582" w:rsidRDefault="008F6575" w:rsidP="008F6575">
                  <w:pPr>
                    <w:jc w:val="both"/>
                    <w:rPr>
                      <w:sz w:val="22"/>
                      <w:szCs w:val="22"/>
                      <w:lang w:eastAsia="lt-LT"/>
                    </w:rPr>
                  </w:pPr>
                </w:p>
              </w:tc>
            </w:tr>
            <w:tr w:rsidR="008F6575" w:rsidRPr="00095582" w14:paraId="0773EE9E" w14:textId="77777777" w:rsidTr="008F6575">
              <w:trPr>
                <w:trHeight w:val="216"/>
              </w:trPr>
              <w:tc>
                <w:tcPr>
                  <w:tcW w:w="1299" w:type="dxa"/>
                  <w:shd w:val="clear" w:color="auto" w:fill="FFFFFF" w:themeFill="background1"/>
                  <w:noWrap/>
                  <w:vAlign w:val="center"/>
                </w:tcPr>
                <w:p w14:paraId="5622D976" w14:textId="77777777" w:rsidR="008F6575" w:rsidRPr="00095582" w:rsidRDefault="008F6575" w:rsidP="008F6575">
                  <w:pPr>
                    <w:jc w:val="center"/>
                    <w:rPr>
                      <w:sz w:val="22"/>
                      <w:szCs w:val="22"/>
                      <w:lang w:eastAsia="lt-LT"/>
                    </w:rPr>
                  </w:pPr>
                  <w:r w:rsidRPr="00095582">
                    <w:rPr>
                      <w:sz w:val="22"/>
                      <w:szCs w:val="22"/>
                      <w:lang w:eastAsia="lt-LT"/>
                    </w:rPr>
                    <w:t>26</w:t>
                  </w:r>
                </w:p>
              </w:tc>
              <w:tc>
                <w:tcPr>
                  <w:tcW w:w="4792" w:type="dxa"/>
                  <w:shd w:val="clear" w:color="auto" w:fill="FFFFFF" w:themeFill="background1"/>
                  <w:vAlign w:val="center"/>
                </w:tcPr>
                <w:p w14:paraId="11FD5F0F" w14:textId="77777777" w:rsidR="008F6575" w:rsidRPr="00095582" w:rsidRDefault="008F6575" w:rsidP="008F6575">
                  <w:pPr>
                    <w:jc w:val="both"/>
                    <w:rPr>
                      <w:sz w:val="22"/>
                      <w:szCs w:val="22"/>
                      <w:lang w:eastAsia="lt-LT"/>
                    </w:rPr>
                  </w:pPr>
                  <w:r w:rsidRPr="00095582">
                    <w:rPr>
                      <w:sz w:val="22"/>
                      <w:szCs w:val="22"/>
                    </w:rPr>
                    <w:t>Duomenų modeliavimas</w:t>
                  </w:r>
                </w:p>
              </w:tc>
              <w:tc>
                <w:tcPr>
                  <w:tcW w:w="1046" w:type="dxa"/>
                  <w:shd w:val="clear" w:color="auto" w:fill="FFFFFF" w:themeFill="background1"/>
                  <w:noWrap/>
                  <w:vAlign w:val="center"/>
                </w:tcPr>
                <w:p w14:paraId="4034781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7F0330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4E21BC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50C71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2F355E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C32C1B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23DE0DF" w14:textId="3DC45AFD"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E8939E" w14:textId="77777777" w:rsidR="008F6575" w:rsidRPr="00095582" w:rsidRDefault="008F6575" w:rsidP="008F6575">
                  <w:pPr>
                    <w:jc w:val="both"/>
                    <w:rPr>
                      <w:sz w:val="22"/>
                      <w:szCs w:val="22"/>
                      <w:lang w:eastAsia="lt-LT"/>
                    </w:rPr>
                  </w:pPr>
                </w:p>
              </w:tc>
            </w:tr>
            <w:tr w:rsidR="008F6575" w:rsidRPr="00095582" w14:paraId="33C4CFC1" w14:textId="77777777" w:rsidTr="008F6575">
              <w:trPr>
                <w:trHeight w:val="216"/>
              </w:trPr>
              <w:tc>
                <w:tcPr>
                  <w:tcW w:w="1299" w:type="dxa"/>
                  <w:shd w:val="clear" w:color="auto" w:fill="FFFFFF" w:themeFill="background1"/>
                  <w:noWrap/>
                  <w:vAlign w:val="center"/>
                </w:tcPr>
                <w:p w14:paraId="0595CB30" w14:textId="77777777" w:rsidR="008F6575" w:rsidRPr="00095582" w:rsidRDefault="008F6575" w:rsidP="008F6575">
                  <w:pPr>
                    <w:jc w:val="center"/>
                    <w:rPr>
                      <w:sz w:val="22"/>
                      <w:szCs w:val="22"/>
                      <w:lang w:eastAsia="lt-LT"/>
                    </w:rPr>
                  </w:pPr>
                  <w:r w:rsidRPr="00095582">
                    <w:rPr>
                      <w:sz w:val="22"/>
                      <w:szCs w:val="22"/>
                      <w:lang w:eastAsia="lt-LT"/>
                    </w:rPr>
                    <w:t>27</w:t>
                  </w:r>
                </w:p>
              </w:tc>
              <w:tc>
                <w:tcPr>
                  <w:tcW w:w="4792" w:type="dxa"/>
                  <w:shd w:val="clear" w:color="auto" w:fill="FFFFFF" w:themeFill="background1"/>
                  <w:vAlign w:val="center"/>
                </w:tcPr>
                <w:p w14:paraId="5EA0B538" w14:textId="77777777" w:rsidR="008F6575" w:rsidRPr="00095582" w:rsidRDefault="008F6575" w:rsidP="008F6575">
                  <w:pPr>
                    <w:jc w:val="both"/>
                    <w:rPr>
                      <w:sz w:val="22"/>
                      <w:szCs w:val="22"/>
                    </w:rPr>
                  </w:pPr>
                  <w:r w:rsidRPr="00095582">
                    <w:rPr>
                      <w:sz w:val="22"/>
                      <w:szCs w:val="22"/>
                    </w:rPr>
                    <w:t>Statinio priežiūros planavimas</w:t>
                  </w:r>
                </w:p>
              </w:tc>
              <w:tc>
                <w:tcPr>
                  <w:tcW w:w="1046" w:type="dxa"/>
                  <w:shd w:val="clear" w:color="auto" w:fill="FFFFFF" w:themeFill="background1"/>
                  <w:noWrap/>
                  <w:vAlign w:val="center"/>
                </w:tcPr>
                <w:p w14:paraId="56551BC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188E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B199E0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CF9CF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7C5EC0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EFC8DC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9D7DED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98CA5E3" w14:textId="77777777" w:rsidR="008F6575" w:rsidRPr="00095582" w:rsidRDefault="008F6575" w:rsidP="008F6575">
                  <w:pPr>
                    <w:jc w:val="both"/>
                    <w:rPr>
                      <w:sz w:val="22"/>
                      <w:szCs w:val="22"/>
                      <w:lang w:eastAsia="lt-LT"/>
                    </w:rPr>
                  </w:pPr>
                </w:p>
              </w:tc>
            </w:tr>
            <w:tr w:rsidR="008F6575" w:rsidRPr="00095582" w14:paraId="2EC81B87" w14:textId="77777777" w:rsidTr="008F6575">
              <w:trPr>
                <w:trHeight w:val="216"/>
              </w:trPr>
              <w:tc>
                <w:tcPr>
                  <w:tcW w:w="1299" w:type="dxa"/>
                  <w:shd w:val="clear" w:color="auto" w:fill="FFFFFF" w:themeFill="background1"/>
                  <w:noWrap/>
                  <w:vAlign w:val="center"/>
                </w:tcPr>
                <w:p w14:paraId="2062F43C" w14:textId="77777777" w:rsidR="008F6575" w:rsidRPr="00095582" w:rsidRDefault="008F6575" w:rsidP="008F6575">
                  <w:pPr>
                    <w:jc w:val="center"/>
                    <w:rPr>
                      <w:sz w:val="22"/>
                      <w:szCs w:val="22"/>
                      <w:lang w:eastAsia="lt-LT"/>
                    </w:rPr>
                  </w:pPr>
                  <w:r w:rsidRPr="00095582">
                    <w:rPr>
                      <w:sz w:val="22"/>
                      <w:szCs w:val="22"/>
                      <w:lang w:eastAsia="lt-LT"/>
                    </w:rPr>
                    <w:t>28</w:t>
                  </w:r>
                </w:p>
              </w:tc>
              <w:tc>
                <w:tcPr>
                  <w:tcW w:w="4792" w:type="dxa"/>
                  <w:shd w:val="clear" w:color="auto" w:fill="FFFFFF" w:themeFill="background1"/>
                  <w:vAlign w:val="center"/>
                </w:tcPr>
                <w:p w14:paraId="0F406277" w14:textId="77777777" w:rsidR="008F6575" w:rsidRPr="00095582" w:rsidRDefault="008F6575" w:rsidP="008F6575">
                  <w:pPr>
                    <w:jc w:val="both"/>
                    <w:rPr>
                      <w:sz w:val="22"/>
                      <w:szCs w:val="22"/>
                    </w:rPr>
                  </w:pPr>
                  <w:r w:rsidRPr="00095582">
                    <w:rPr>
                      <w:sz w:val="22"/>
                      <w:szCs w:val="22"/>
                    </w:rPr>
                    <w:t>Statinio inžinerinių sistemų analizė</w:t>
                  </w:r>
                </w:p>
              </w:tc>
              <w:tc>
                <w:tcPr>
                  <w:tcW w:w="1046" w:type="dxa"/>
                  <w:shd w:val="clear" w:color="auto" w:fill="FFFFFF" w:themeFill="background1"/>
                  <w:noWrap/>
                  <w:vAlign w:val="center"/>
                </w:tcPr>
                <w:p w14:paraId="340E195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EEFB9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A36B9A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07D27CA" w14:textId="0DA92A7C"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C6C4E58" w14:textId="767BFD16"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2065745" w14:textId="0278FC84"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84EA89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CA771DE" w14:textId="77777777" w:rsidR="008F6575" w:rsidRPr="00095582" w:rsidRDefault="008F6575" w:rsidP="008F6575">
                  <w:pPr>
                    <w:jc w:val="both"/>
                    <w:rPr>
                      <w:sz w:val="22"/>
                      <w:szCs w:val="22"/>
                      <w:lang w:eastAsia="lt-LT"/>
                    </w:rPr>
                  </w:pPr>
                </w:p>
              </w:tc>
            </w:tr>
            <w:tr w:rsidR="008F6575" w:rsidRPr="00095582" w14:paraId="2C8B57C3" w14:textId="77777777" w:rsidTr="008F6575">
              <w:trPr>
                <w:trHeight w:val="216"/>
              </w:trPr>
              <w:tc>
                <w:tcPr>
                  <w:tcW w:w="1299" w:type="dxa"/>
                  <w:shd w:val="clear" w:color="auto" w:fill="FFFFFF" w:themeFill="background1"/>
                  <w:noWrap/>
                  <w:vAlign w:val="center"/>
                </w:tcPr>
                <w:p w14:paraId="4DD4E7A1" w14:textId="77777777" w:rsidR="008F6575" w:rsidRPr="00095582" w:rsidRDefault="008F6575" w:rsidP="008F6575">
                  <w:pPr>
                    <w:jc w:val="center"/>
                    <w:rPr>
                      <w:sz w:val="22"/>
                      <w:szCs w:val="22"/>
                      <w:lang w:eastAsia="lt-LT"/>
                    </w:rPr>
                  </w:pPr>
                  <w:r w:rsidRPr="00095582">
                    <w:rPr>
                      <w:sz w:val="22"/>
                      <w:szCs w:val="22"/>
                      <w:lang w:eastAsia="lt-LT"/>
                    </w:rPr>
                    <w:t>29</w:t>
                  </w:r>
                </w:p>
              </w:tc>
              <w:tc>
                <w:tcPr>
                  <w:tcW w:w="4792" w:type="dxa"/>
                  <w:shd w:val="clear" w:color="auto" w:fill="FFFFFF" w:themeFill="background1"/>
                  <w:vAlign w:val="center"/>
                </w:tcPr>
                <w:p w14:paraId="7BC6E04E" w14:textId="77777777" w:rsidR="008F6575" w:rsidRPr="00095582" w:rsidRDefault="008F6575" w:rsidP="008F6575">
                  <w:pPr>
                    <w:jc w:val="both"/>
                    <w:rPr>
                      <w:sz w:val="22"/>
                      <w:szCs w:val="22"/>
                    </w:rPr>
                  </w:pPr>
                  <w:r w:rsidRPr="00095582">
                    <w:rPr>
                      <w:sz w:val="22"/>
                      <w:szCs w:val="22"/>
                    </w:rPr>
                    <w:t>Energijos sąnaudų analizė</w:t>
                  </w:r>
                </w:p>
              </w:tc>
              <w:tc>
                <w:tcPr>
                  <w:tcW w:w="1046" w:type="dxa"/>
                  <w:shd w:val="clear" w:color="auto" w:fill="FFFFFF" w:themeFill="background1"/>
                  <w:noWrap/>
                  <w:vAlign w:val="center"/>
                </w:tcPr>
                <w:p w14:paraId="179801D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D8BE93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B7F388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AA86072"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888C13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16A3A7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351EA5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89879F5" w14:textId="77777777" w:rsidR="008F6575" w:rsidRPr="00095582" w:rsidRDefault="008F6575" w:rsidP="008F6575">
                  <w:pPr>
                    <w:jc w:val="both"/>
                    <w:rPr>
                      <w:sz w:val="22"/>
                      <w:szCs w:val="22"/>
                      <w:lang w:eastAsia="lt-LT"/>
                    </w:rPr>
                  </w:pPr>
                </w:p>
              </w:tc>
            </w:tr>
            <w:tr w:rsidR="008F6575" w:rsidRPr="00095582" w14:paraId="15EDD1B6" w14:textId="77777777" w:rsidTr="008F6575">
              <w:trPr>
                <w:trHeight w:val="216"/>
              </w:trPr>
              <w:tc>
                <w:tcPr>
                  <w:tcW w:w="1299" w:type="dxa"/>
                  <w:shd w:val="clear" w:color="auto" w:fill="FFFFFF" w:themeFill="background1"/>
                  <w:noWrap/>
                  <w:vAlign w:val="center"/>
                </w:tcPr>
                <w:p w14:paraId="78B2B0AC" w14:textId="77777777" w:rsidR="008F6575" w:rsidRPr="00095582" w:rsidRDefault="008F6575" w:rsidP="008F6575">
                  <w:pPr>
                    <w:jc w:val="center"/>
                    <w:rPr>
                      <w:sz w:val="22"/>
                      <w:szCs w:val="22"/>
                      <w:lang w:eastAsia="lt-LT"/>
                    </w:rPr>
                  </w:pPr>
                  <w:r w:rsidRPr="00095582">
                    <w:rPr>
                      <w:sz w:val="22"/>
                      <w:szCs w:val="22"/>
                      <w:lang w:eastAsia="lt-LT"/>
                    </w:rPr>
                    <w:t>30</w:t>
                  </w:r>
                </w:p>
              </w:tc>
              <w:tc>
                <w:tcPr>
                  <w:tcW w:w="4792" w:type="dxa"/>
                  <w:shd w:val="clear" w:color="auto" w:fill="FFFFFF" w:themeFill="background1"/>
                  <w:vAlign w:val="center"/>
                </w:tcPr>
                <w:p w14:paraId="7A30B8B5" w14:textId="77777777" w:rsidR="008F6575" w:rsidRPr="00095582" w:rsidRDefault="008F6575" w:rsidP="008F6575">
                  <w:pPr>
                    <w:jc w:val="both"/>
                    <w:rPr>
                      <w:sz w:val="22"/>
                      <w:szCs w:val="22"/>
                    </w:rPr>
                  </w:pPr>
                  <w:r w:rsidRPr="00095582">
                    <w:rPr>
                      <w:sz w:val="22"/>
                      <w:szCs w:val="22"/>
                    </w:rPr>
                    <w:t>Turto valdymas</w:t>
                  </w:r>
                </w:p>
              </w:tc>
              <w:tc>
                <w:tcPr>
                  <w:tcW w:w="1046" w:type="dxa"/>
                  <w:shd w:val="clear" w:color="auto" w:fill="FFFFFF" w:themeFill="background1"/>
                  <w:noWrap/>
                  <w:vAlign w:val="center"/>
                </w:tcPr>
                <w:p w14:paraId="3A2AEC4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BB6D7E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86762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17005A5"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195635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6B1180C8" w14:textId="10636CF0"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8679FC" w14:textId="2DCF9A69"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7027FCD" w14:textId="77777777" w:rsidR="008F6575" w:rsidRPr="00095582" w:rsidRDefault="008F6575" w:rsidP="008F6575">
                  <w:pPr>
                    <w:jc w:val="both"/>
                    <w:rPr>
                      <w:sz w:val="22"/>
                      <w:szCs w:val="22"/>
                      <w:lang w:eastAsia="lt-LT"/>
                    </w:rPr>
                  </w:pPr>
                </w:p>
              </w:tc>
            </w:tr>
            <w:tr w:rsidR="008F6575" w:rsidRPr="00095582" w14:paraId="619C1B28" w14:textId="77777777" w:rsidTr="008F6575">
              <w:trPr>
                <w:trHeight w:val="216"/>
              </w:trPr>
              <w:tc>
                <w:tcPr>
                  <w:tcW w:w="1299" w:type="dxa"/>
                  <w:shd w:val="clear" w:color="auto" w:fill="FFFFFF" w:themeFill="background1"/>
                  <w:noWrap/>
                  <w:vAlign w:val="center"/>
                </w:tcPr>
                <w:p w14:paraId="5F92FEB8" w14:textId="77777777" w:rsidR="008F6575" w:rsidRPr="00095582" w:rsidRDefault="008F6575" w:rsidP="008F6575">
                  <w:pPr>
                    <w:jc w:val="center"/>
                    <w:rPr>
                      <w:sz w:val="22"/>
                      <w:szCs w:val="22"/>
                      <w:lang w:eastAsia="lt-LT"/>
                    </w:rPr>
                  </w:pPr>
                  <w:r w:rsidRPr="00095582">
                    <w:rPr>
                      <w:sz w:val="22"/>
                      <w:szCs w:val="22"/>
                      <w:lang w:eastAsia="lt-LT"/>
                    </w:rPr>
                    <w:t>31</w:t>
                  </w:r>
                </w:p>
              </w:tc>
              <w:tc>
                <w:tcPr>
                  <w:tcW w:w="4792" w:type="dxa"/>
                  <w:shd w:val="clear" w:color="auto" w:fill="FFFFFF" w:themeFill="background1"/>
                  <w:vAlign w:val="center"/>
                </w:tcPr>
                <w:p w14:paraId="2542BD40" w14:textId="77777777" w:rsidR="008F6575" w:rsidRPr="00095582" w:rsidRDefault="008F6575" w:rsidP="008F6575">
                  <w:pPr>
                    <w:jc w:val="both"/>
                    <w:rPr>
                      <w:sz w:val="22"/>
                      <w:szCs w:val="22"/>
                    </w:rPr>
                  </w:pPr>
                  <w:r w:rsidRPr="00095582">
                    <w:rPr>
                      <w:sz w:val="22"/>
                      <w:szCs w:val="22"/>
                    </w:rPr>
                    <w:t>Erdvės valdymas ir stebėsena</w:t>
                  </w:r>
                </w:p>
              </w:tc>
              <w:tc>
                <w:tcPr>
                  <w:tcW w:w="1046" w:type="dxa"/>
                  <w:shd w:val="clear" w:color="auto" w:fill="FFFFFF" w:themeFill="background1"/>
                  <w:noWrap/>
                  <w:vAlign w:val="center"/>
                </w:tcPr>
                <w:p w14:paraId="0C63030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775DD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589D9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DA3379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998BED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13DD811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AF14EC"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EC25DFA" w14:textId="77777777" w:rsidR="008F6575" w:rsidRPr="00095582" w:rsidRDefault="008F6575" w:rsidP="008F6575">
                  <w:pPr>
                    <w:jc w:val="both"/>
                    <w:rPr>
                      <w:sz w:val="22"/>
                      <w:szCs w:val="22"/>
                      <w:lang w:eastAsia="lt-LT"/>
                    </w:rPr>
                  </w:pPr>
                </w:p>
              </w:tc>
            </w:tr>
            <w:tr w:rsidR="008F6575" w:rsidRPr="00095582" w14:paraId="5E28DE1F" w14:textId="77777777" w:rsidTr="008F6575">
              <w:trPr>
                <w:trHeight w:val="216"/>
              </w:trPr>
              <w:tc>
                <w:tcPr>
                  <w:tcW w:w="1299" w:type="dxa"/>
                  <w:shd w:val="clear" w:color="auto" w:fill="FFFFFF" w:themeFill="background1"/>
                  <w:noWrap/>
                  <w:vAlign w:val="center"/>
                </w:tcPr>
                <w:p w14:paraId="3CCAB77B" w14:textId="77777777" w:rsidR="008F6575" w:rsidRPr="00095582" w:rsidRDefault="008F6575" w:rsidP="008F6575">
                  <w:pPr>
                    <w:jc w:val="center"/>
                    <w:rPr>
                      <w:sz w:val="22"/>
                      <w:szCs w:val="22"/>
                      <w:lang w:eastAsia="lt-LT"/>
                    </w:rPr>
                  </w:pPr>
                  <w:r w:rsidRPr="00095582">
                    <w:rPr>
                      <w:sz w:val="22"/>
                      <w:szCs w:val="22"/>
                      <w:lang w:eastAsia="lt-LT"/>
                    </w:rPr>
                    <w:t>32</w:t>
                  </w:r>
                </w:p>
              </w:tc>
              <w:tc>
                <w:tcPr>
                  <w:tcW w:w="4792" w:type="dxa"/>
                  <w:shd w:val="clear" w:color="auto" w:fill="FFFFFF" w:themeFill="background1"/>
                  <w:vAlign w:val="center"/>
                </w:tcPr>
                <w:p w14:paraId="47EDBD61" w14:textId="77777777" w:rsidR="008F6575" w:rsidRPr="00095582" w:rsidRDefault="008F6575" w:rsidP="008F6575">
                  <w:pPr>
                    <w:jc w:val="both"/>
                    <w:rPr>
                      <w:sz w:val="22"/>
                      <w:szCs w:val="22"/>
                    </w:rPr>
                  </w:pPr>
                  <w:r w:rsidRPr="00095582">
                    <w:rPr>
                      <w:sz w:val="22"/>
                      <w:szCs w:val="22"/>
                    </w:rPr>
                    <w:t>Tvarumo stebėsena ir analizė</w:t>
                  </w:r>
                </w:p>
              </w:tc>
              <w:tc>
                <w:tcPr>
                  <w:tcW w:w="1046" w:type="dxa"/>
                  <w:shd w:val="clear" w:color="auto" w:fill="FFFFFF" w:themeFill="background1"/>
                  <w:noWrap/>
                  <w:vAlign w:val="center"/>
                </w:tcPr>
                <w:p w14:paraId="068707F6"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549140E"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F930C9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756DCD7"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A62F1BB"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E073A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DC22DB4"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D603047" w14:textId="77777777" w:rsidR="008F6575" w:rsidRPr="00095582" w:rsidRDefault="008F6575" w:rsidP="008F6575">
                  <w:pPr>
                    <w:jc w:val="both"/>
                    <w:rPr>
                      <w:sz w:val="22"/>
                      <w:szCs w:val="22"/>
                      <w:lang w:eastAsia="lt-LT"/>
                    </w:rPr>
                  </w:pPr>
                </w:p>
              </w:tc>
            </w:tr>
            <w:tr w:rsidR="008F6575" w:rsidRPr="00250F30" w14:paraId="45A9913D" w14:textId="77777777" w:rsidTr="008F6575">
              <w:trPr>
                <w:trHeight w:val="216"/>
              </w:trPr>
              <w:tc>
                <w:tcPr>
                  <w:tcW w:w="1299" w:type="dxa"/>
                  <w:shd w:val="clear" w:color="auto" w:fill="FFFFFF" w:themeFill="background1"/>
                  <w:noWrap/>
                  <w:vAlign w:val="center"/>
                </w:tcPr>
                <w:p w14:paraId="60DE2C4B" w14:textId="77777777" w:rsidR="008F6575" w:rsidRPr="00095582" w:rsidRDefault="008F6575" w:rsidP="008F6575">
                  <w:pPr>
                    <w:jc w:val="center"/>
                    <w:rPr>
                      <w:sz w:val="22"/>
                      <w:szCs w:val="22"/>
                      <w:lang w:eastAsia="lt-LT"/>
                    </w:rPr>
                  </w:pPr>
                  <w:r w:rsidRPr="00095582">
                    <w:rPr>
                      <w:sz w:val="22"/>
                      <w:szCs w:val="22"/>
                      <w:lang w:eastAsia="lt-LT"/>
                    </w:rPr>
                    <w:t>33</w:t>
                  </w:r>
                </w:p>
              </w:tc>
              <w:tc>
                <w:tcPr>
                  <w:tcW w:w="4792" w:type="dxa"/>
                  <w:shd w:val="clear" w:color="auto" w:fill="FFFFFF" w:themeFill="background1"/>
                  <w:vAlign w:val="center"/>
                </w:tcPr>
                <w:p w14:paraId="46561BB4" w14:textId="77777777" w:rsidR="008F6575" w:rsidRPr="00095582" w:rsidRDefault="008F6575" w:rsidP="008F6575">
                  <w:pPr>
                    <w:jc w:val="both"/>
                    <w:rPr>
                      <w:sz w:val="22"/>
                      <w:szCs w:val="22"/>
                    </w:rPr>
                  </w:pPr>
                  <w:r w:rsidRPr="00095582">
                    <w:rPr>
                      <w:sz w:val="22"/>
                      <w:szCs w:val="22"/>
                    </w:rPr>
                    <w:t>Avarijų prevencija</w:t>
                  </w:r>
                </w:p>
              </w:tc>
              <w:tc>
                <w:tcPr>
                  <w:tcW w:w="1046" w:type="dxa"/>
                  <w:shd w:val="clear" w:color="auto" w:fill="FFFFFF" w:themeFill="background1"/>
                  <w:noWrap/>
                  <w:vAlign w:val="center"/>
                </w:tcPr>
                <w:p w14:paraId="707195CA"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508C5893"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32ED259"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26487D1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45F3D69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367D1728"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77EE365D" w14:textId="77777777" w:rsidR="008F6575" w:rsidRPr="00095582" w:rsidRDefault="008F6575" w:rsidP="008F6575">
                  <w:pPr>
                    <w:jc w:val="both"/>
                    <w:rPr>
                      <w:sz w:val="22"/>
                      <w:szCs w:val="22"/>
                      <w:lang w:eastAsia="lt-LT"/>
                    </w:rPr>
                  </w:pPr>
                </w:p>
              </w:tc>
              <w:tc>
                <w:tcPr>
                  <w:tcW w:w="1046" w:type="dxa"/>
                  <w:shd w:val="clear" w:color="auto" w:fill="FFFFFF" w:themeFill="background1"/>
                  <w:noWrap/>
                  <w:vAlign w:val="center"/>
                </w:tcPr>
                <w:p w14:paraId="08A89004" w14:textId="77777777" w:rsidR="008F6575" w:rsidRPr="00095582" w:rsidRDefault="008F6575" w:rsidP="008F6575">
                  <w:pPr>
                    <w:jc w:val="both"/>
                    <w:rPr>
                      <w:sz w:val="22"/>
                      <w:szCs w:val="22"/>
                      <w:lang w:eastAsia="lt-LT"/>
                    </w:rPr>
                  </w:pPr>
                </w:p>
              </w:tc>
            </w:tr>
          </w:tbl>
          <w:bookmarkEnd w:id="2"/>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7E6ECAC1"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w:t>
            </w:r>
            <w:r w:rsidR="00390180">
              <w:rPr>
                <w:sz w:val="20"/>
              </w:rPr>
              <w:t xml:space="preserve"> naudojamoje </w:t>
            </w:r>
            <w:proofErr w:type="spellStart"/>
            <w:r w:rsidR="00390180">
              <w:rPr>
                <w:sz w:val="20"/>
              </w:rPr>
              <w:t>Dalux</w:t>
            </w:r>
            <w:proofErr w:type="spellEnd"/>
            <w:r w:rsidR="006D3CFF">
              <w:rPr>
                <w:sz w:val="20"/>
              </w:rPr>
              <w:t xml:space="preserve">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21B6B643" w:rsidR="00114210" w:rsidRPr="00250F30" w:rsidRDefault="00390180" w:rsidP="00114210">
            <w:pPr>
              <w:jc w:val="both"/>
              <w:rPr>
                <w:sz w:val="20"/>
              </w:rPr>
            </w:pPr>
            <w:r>
              <w:rPr>
                <w:sz w:val="20"/>
              </w:rPr>
              <w:t>Pristatymas</w:t>
            </w:r>
            <w:r w:rsidRPr="00250F30">
              <w:rPr>
                <w:sz w:val="20"/>
              </w:rPr>
              <w:t xml:space="preserve"> vykdom</w:t>
            </w:r>
            <w:r>
              <w:rPr>
                <w:sz w:val="20"/>
              </w:rPr>
              <w:t>as</w:t>
            </w:r>
            <w:r w:rsidRPr="00250F30">
              <w:rPr>
                <w:sz w:val="20"/>
              </w:rPr>
              <w:t xml:space="preserve"> nuotoliniu būdu Teams platformoje.</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3"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15B025FD" w:rsidR="005D78EC" w:rsidRPr="00250F30" w:rsidRDefault="005D78EC" w:rsidP="005D78EC">
            <w:pPr>
              <w:rPr>
                <w:sz w:val="20"/>
              </w:rPr>
            </w:pPr>
            <w:r>
              <w:rPr>
                <w:sz w:val="20"/>
              </w:rPr>
              <w:t xml:space="preserve">Sklandžiam ir savalaikiam projekto dalių ir bylų </w:t>
            </w:r>
            <w:r w:rsidR="00AE7172">
              <w:rPr>
                <w:sz w:val="20"/>
              </w:rPr>
              <w:t>su</w:t>
            </w:r>
            <w:r>
              <w:rPr>
                <w:sz w:val="20"/>
              </w:rPr>
              <w:t>derinimui</w:t>
            </w:r>
          </w:p>
        </w:tc>
        <w:tc>
          <w:tcPr>
            <w:tcW w:w="3349" w:type="dxa"/>
            <w:gridSpan w:val="4"/>
            <w:tcBorders>
              <w:bottom w:val="single" w:sz="4" w:space="0" w:color="auto"/>
            </w:tcBorders>
          </w:tcPr>
          <w:p w14:paraId="6931372B" w14:textId="0B54C561" w:rsidR="005D78EC" w:rsidRPr="00250F30" w:rsidRDefault="00AE7172" w:rsidP="005D78EC">
            <w:pPr>
              <w:jc w:val="both"/>
              <w:rPr>
                <w:color w:val="FF0000"/>
                <w:sz w:val="20"/>
              </w:rPr>
            </w:pPr>
            <w:r>
              <w:rPr>
                <w:sz w:val="20"/>
              </w:rPr>
              <w:t>Iš anksto susid</w:t>
            </w:r>
            <w:r w:rsidR="005D78EC" w:rsidRPr="00F66D0E">
              <w:rPr>
                <w:sz w:val="20"/>
              </w:rPr>
              <w:t>erinti atskirų modelių failų</w:t>
            </w:r>
            <w:r>
              <w:rPr>
                <w:sz w:val="20"/>
              </w:rPr>
              <w:t xml:space="preserve"> ribinius</w:t>
            </w:r>
            <w:r w:rsidR="005D78EC" w:rsidRPr="00F66D0E">
              <w:rPr>
                <w:sz w:val="20"/>
              </w:rPr>
              <w:t xml:space="preserve"> dydžius ir kaip bus daromi jungtiniai/</w:t>
            </w:r>
            <w:proofErr w:type="spellStart"/>
            <w:r w:rsidR="005D78EC" w:rsidRPr="00F66D0E">
              <w:rPr>
                <w:sz w:val="20"/>
              </w:rPr>
              <w:t>federuoti</w:t>
            </w:r>
            <w:proofErr w:type="spellEnd"/>
            <w:r w:rsidR="005D78EC" w:rsidRPr="00F66D0E">
              <w:rPr>
                <w:sz w:val="20"/>
              </w:rPr>
              <w:t xml:space="preserve"> modeliai</w:t>
            </w:r>
            <w:r w:rsidR="00271D84" w:rsidRPr="00F66D0E">
              <w:rPr>
                <w:sz w:val="20"/>
              </w:rPr>
              <w:t xml:space="preserve"> (projek</w:t>
            </w:r>
            <w:r>
              <w:rPr>
                <w:sz w:val="20"/>
              </w:rPr>
              <w:t>t</w:t>
            </w:r>
            <w:r w:rsidR="00271D84" w:rsidRPr="00F66D0E">
              <w:rPr>
                <w:sz w:val="20"/>
              </w:rPr>
              <w:t>o dalių modeliai ir jų skaidymas viduje)</w:t>
            </w:r>
          </w:p>
        </w:tc>
      </w:tr>
      <w:bookmarkEnd w:id="3"/>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D07DBBA" w14:textId="26A94A6E" w:rsidR="005D78EC" w:rsidRPr="00FB26BE" w:rsidRDefault="005D78EC" w:rsidP="00FB26BE">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t.y.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t.y.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41E807F1" w14:textId="41FDB326" w:rsidR="006D33A6" w:rsidRPr="00B1781D" w:rsidRDefault="00B1781D" w:rsidP="005D78EC">
            <w:pPr>
              <w:jc w:val="both"/>
              <w:rPr>
                <w:sz w:val="20"/>
              </w:rPr>
            </w:pPr>
            <w:r w:rsidRPr="008C1418">
              <w:rPr>
                <w:sz w:val="20"/>
              </w:rPr>
              <w:t>Tiekėjas gali pasirinkti bet kurią klasifikavimą sistemą, jeigu nėra patvirtintas nacionalinis statybos informacijos  klasifikatorius. Pasirinkta klasifikavimo sistema su visų projekte naudojamų klasių kodais turi būti detalizuojama statinio informacinio modeliavimo projekto vykdymo plane</w:t>
            </w:r>
            <w:r w:rsidR="00AE7172">
              <w:rPr>
                <w:sz w:val="20"/>
              </w:rPr>
              <w:t xml:space="preserve"> BEP</w:t>
            </w:r>
            <w:r w:rsidRPr="008C1418">
              <w:rPr>
                <w:sz w:val="20"/>
              </w:rPr>
              <w:t xml:space="preserve"> ir išlaikomi </w:t>
            </w:r>
            <w:r w:rsidR="001213BD">
              <w:rPr>
                <w:sz w:val="20"/>
              </w:rPr>
              <w:t>techninių</w:t>
            </w:r>
            <w:r>
              <w:rPr>
                <w:sz w:val="20"/>
              </w:rPr>
              <w:t xml:space="preserve"> užduo</w:t>
            </w:r>
            <w:r w:rsidR="001213BD">
              <w:rPr>
                <w:sz w:val="20"/>
              </w:rPr>
              <w:t>čių</w:t>
            </w:r>
            <w:r>
              <w:rPr>
                <w:sz w:val="20"/>
              </w:rPr>
              <w:t xml:space="preserve"> prieduose</w:t>
            </w:r>
            <w:r w:rsidRPr="008C1418">
              <w:rPr>
                <w:sz w:val="20"/>
              </w:rPr>
              <w:t xml:space="preserve"> nurodyti įrenginių ar elem</w:t>
            </w:r>
            <w:r w:rsidR="00AE7172">
              <w:rPr>
                <w:sz w:val="20"/>
              </w:rPr>
              <w:t>en</w:t>
            </w:r>
            <w:r w:rsidRPr="008C1418">
              <w:rPr>
                <w:sz w:val="20"/>
              </w:rPr>
              <w:t>tų pavadinimai.</w:t>
            </w:r>
          </w:p>
        </w:tc>
        <w:tc>
          <w:tcPr>
            <w:tcW w:w="3349" w:type="dxa"/>
            <w:gridSpan w:val="4"/>
            <w:tcBorders>
              <w:bottom w:val="single" w:sz="4" w:space="0" w:color="auto"/>
            </w:tcBorders>
          </w:tcPr>
          <w:p w14:paraId="7D858ED3" w14:textId="7F01430F" w:rsidR="005D78EC" w:rsidRPr="00250F30" w:rsidRDefault="005D78EC" w:rsidP="005D78EC">
            <w:pPr>
              <w:jc w:val="both"/>
              <w:rPr>
                <w:b/>
                <w:sz w:val="20"/>
              </w:rPr>
            </w:pP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FC65759" w:rsidR="00831B19" w:rsidRPr="00831B19" w:rsidRDefault="00831B19" w:rsidP="00831B19">
            <w:pPr>
              <w:jc w:val="both"/>
              <w:rPr>
                <w:sz w:val="20"/>
              </w:rPr>
            </w:pPr>
            <w:r w:rsidRPr="00831B19">
              <w:rPr>
                <w:sz w:val="20"/>
              </w:rPr>
              <w:t>.</w:t>
            </w:r>
            <w:proofErr w:type="spellStart"/>
            <w:r w:rsidRPr="00831B19">
              <w:rPr>
                <w:sz w:val="20"/>
              </w:rPr>
              <w:t>xlsx</w:t>
            </w:r>
            <w:proofErr w:type="spellEnd"/>
            <w:r w:rsidR="00255568">
              <w:rPr>
                <w:sz w:val="20"/>
              </w:rPr>
              <w:t xml:space="preserve"> ir .</w:t>
            </w:r>
            <w:proofErr w:type="spellStart"/>
            <w:r w:rsidR="00255568">
              <w:rPr>
                <w:sz w:val="20"/>
              </w:rPr>
              <w:t>pdf</w:t>
            </w:r>
            <w:proofErr w:type="spellEnd"/>
            <w:r w:rsidR="00255568">
              <w:rPr>
                <w:sz w:val="20"/>
              </w:rPr>
              <w:t xml:space="preserve"> formatu</w:t>
            </w:r>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43C0A909"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r w:rsidR="00255568">
              <w:rPr>
                <w:sz w:val="20"/>
              </w:rPr>
              <w:t>. Ataskaita turi būti susisteminta ir aiškiai pateikta.</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41B33E40" w:rsidR="00786FBB" w:rsidRPr="00146A27" w:rsidRDefault="00AE7172" w:rsidP="005D78EC">
            <w:pPr>
              <w:jc w:val="both"/>
              <w:rPr>
                <w:sz w:val="20"/>
                <w:lang w:val="en-US"/>
              </w:rPr>
            </w:pPr>
            <w:r>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Teams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0B2A728" w:rsidR="005D78EC" w:rsidRPr="008A5B9A" w:rsidRDefault="00AE7172" w:rsidP="005D78EC">
            <w:pPr>
              <w:jc w:val="both"/>
              <w:rPr>
                <w:sz w:val="20"/>
                <w:lang w:val="en-US"/>
              </w:rPr>
            </w:pPr>
            <w:r>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Teams platforma)</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0140A257" w14:textId="370F09D8" w:rsidR="0086465C" w:rsidRPr="004A6F4B" w:rsidRDefault="005D78EC" w:rsidP="0086465C">
            <w:pPr>
              <w:jc w:val="both"/>
              <w:rPr>
                <w:sz w:val="20"/>
              </w:rPr>
            </w:pPr>
            <w:r w:rsidRPr="004A6F4B">
              <w:rPr>
                <w:sz w:val="20"/>
              </w:rPr>
              <w:t>Duomenų rinkmenos privalo turėti vieną nekeičiamą pavadinimą, siekiant užtikrinti sklandžią sąsają. Pvz.</w:t>
            </w:r>
            <w:r w:rsidR="0086465C">
              <w:rPr>
                <w:sz w:val="20"/>
              </w:rPr>
              <w:t xml:space="preserve"> Objekto</w:t>
            </w:r>
            <w:r w:rsidRPr="004A6F4B">
              <w:rPr>
                <w:sz w:val="20"/>
              </w:rPr>
              <w:t xml:space="preserve">,  </w:t>
            </w:r>
            <w:r w:rsidR="0086465C">
              <w:rPr>
                <w:sz w:val="20"/>
              </w:rPr>
              <w:t>konstrukcijų</w:t>
            </w:r>
            <w:r w:rsidRPr="004A6F4B">
              <w:rPr>
                <w:sz w:val="20"/>
              </w:rPr>
              <w:t xml:space="preserve"> dalies </w:t>
            </w:r>
            <w:r w:rsidR="00300242">
              <w:rPr>
                <w:sz w:val="20"/>
              </w:rPr>
              <w:t>projektinių pasiūlymų</w:t>
            </w:r>
            <w:r w:rsidRPr="004A6F4B">
              <w:rPr>
                <w:sz w:val="20"/>
              </w:rPr>
              <w:t xml:space="preserve"> IFC modelis vadintųsi 123</w:t>
            </w:r>
            <w:r w:rsidR="0086465C">
              <w:rPr>
                <w:sz w:val="20"/>
              </w:rPr>
              <w:t>-1</w:t>
            </w:r>
            <w:r w:rsidRPr="004A6F4B">
              <w:rPr>
                <w:sz w:val="20"/>
              </w:rPr>
              <w:t>-</w:t>
            </w:r>
            <w:r w:rsidR="00300242">
              <w:rPr>
                <w:sz w:val="20"/>
              </w:rPr>
              <w:t>P</w:t>
            </w:r>
            <w:r w:rsidR="004A6F4B" w:rsidRPr="004A6F4B">
              <w:rPr>
                <w:sz w:val="20"/>
              </w:rPr>
              <w:t>P</w:t>
            </w:r>
            <w:r w:rsidRPr="004A6F4B">
              <w:rPr>
                <w:sz w:val="20"/>
              </w:rPr>
              <w:t>-</w:t>
            </w:r>
            <w:r w:rsidR="0015100F">
              <w:rPr>
                <w:sz w:val="20"/>
              </w:rPr>
              <w:t>S</w:t>
            </w:r>
            <w:r w:rsidR="0086465C">
              <w:rPr>
                <w:sz w:val="20"/>
              </w:rPr>
              <w:t>K</w:t>
            </w:r>
            <w:r w:rsidRPr="004A6F4B">
              <w:rPr>
                <w:sz w:val="20"/>
              </w:rPr>
              <w:t>-A.ifc, kur:</w:t>
            </w:r>
          </w:p>
          <w:p w14:paraId="2ACA5169" w14:textId="4019A309" w:rsidR="0086465C" w:rsidRDefault="0086465C" w:rsidP="005D78EC">
            <w:pPr>
              <w:jc w:val="both"/>
              <w:rPr>
                <w:sz w:val="20"/>
              </w:rPr>
            </w:pPr>
            <w:r w:rsidRPr="004A6F4B">
              <w:rPr>
                <w:sz w:val="20"/>
              </w:rPr>
              <w:t>•</w:t>
            </w:r>
            <w:r w:rsidRPr="004A6F4B">
              <w:rPr>
                <w:sz w:val="20"/>
              </w:rPr>
              <w:tab/>
              <w:t>123 - Projekto numeris.</w:t>
            </w:r>
          </w:p>
          <w:p w14:paraId="54F72C84" w14:textId="00D80102" w:rsidR="0086465C" w:rsidRPr="0086465C" w:rsidRDefault="0086465C" w:rsidP="005D78EC">
            <w:pPr>
              <w:jc w:val="both"/>
              <w:rPr>
                <w:sz w:val="20"/>
                <w:lang w:val="en-US"/>
              </w:rPr>
            </w:pPr>
            <w:r w:rsidRPr="004A6F4B">
              <w:rPr>
                <w:sz w:val="20"/>
              </w:rPr>
              <w:t>•</w:t>
            </w:r>
            <w:r w:rsidRPr="004A6F4B">
              <w:rPr>
                <w:sz w:val="20"/>
              </w:rPr>
              <w:tab/>
            </w:r>
            <w:r>
              <w:rPr>
                <w:sz w:val="20"/>
              </w:rPr>
              <w:t>1</w:t>
            </w:r>
            <w:r w:rsidRPr="004A6F4B">
              <w:rPr>
                <w:sz w:val="20"/>
              </w:rPr>
              <w:t xml:space="preserve"> </w:t>
            </w:r>
            <w:r>
              <w:rPr>
                <w:sz w:val="20"/>
              </w:rPr>
              <w:t>–</w:t>
            </w:r>
            <w:r w:rsidRPr="004A6F4B">
              <w:rPr>
                <w:sz w:val="20"/>
              </w:rPr>
              <w:t xml:space="preserve"> </w:t>
            </w:r>
            <w:r>
              <w:rPr>
                <w:sz w:val="20"/>
              </w:rPr>
              <w:t>Objekto numeris</w:t>
            </w:r>
            <w:r w:rsidRPr="004A6F4B">
              <w:rPr>
                <w:sz w:val="20"/>
              </w:rPr>
              <w:t>.</w:t>
            </w:r>
          </w:p>
          <w:p w14:paraId="118B8A18" w14:textId="710CFDA7" w:rsidR="005D78EC" w:rsidRPr="004A6F4B" w:rsidRDefault="005D78EC" w:rsidP="005D78EC">
            <w:pPr>
              <w:jc w:val="both"/>
              <w:rPr>
                <w:sz w:val="20"/>
                <w:lang w:val="en-US"/>
              </w:rPr>
            </w:pPr>
            <w:r w:rsidRPr="004A6F4B">
              <w:rPr>
                <w:sz w:val="20"/>
              </w:rPr>
              <w:t>•</w:t>
            </w:r>
            <w:r w:rsidRPr="004A6F4B">
              <w:rPr>
                <w:sz w:val="20"/>
              </w:rPr>
              <w:tab/>
            </w:r>
            <w:r w:rsidR="00300242">
              <w:rPr>
                <w:sz w:val="20"/>
              </w:rPr>
              <w:t>P</w:t>
            </w:r>
            <w:r w:rsidR="004A6F4B" w:rsidRPr="004A6F4B">
              <w:rPr>
                <w:sz w:val="20"/>
              </w:rPr>
              <w:t>P</w:t>
            </w:r>
            <w:r w:rsidRPr="004A6F4B">
              <w:rPr>
                <w:sz w:val="20"/>
              </w:rPr>
              <w:t xml:space="preserve"> - Projekto stadija.</w:t>
            </w:r>
          </w:p>
          <w:p w14:paraId="313D78C3" w14:textId="4A9A9454" w:rsidR="005D78EC" w:rsidRPr="004A6F4B" w:rsidRDefault="005D78EC" w:rsidP="005D78EC">
            <w:pPr>
              <w:jc w:val="both"/>
              <w:rPr>
                <w:sz w:val="20"/>
              </w:rPr>
            </w:pPr>
            <w:r w:rsidRPr="004A6F4B">
              <w:rPr>
                <w:sz w:val="20"/>
              </w:rPr>
              <w:t>•</w:t>
            </w:r>
            <w:r w:rsidRPr="004A6F4B">
              <w:rPr>
                <w:sz w:val="20"/>
              </w:rPr>
              <w:tab/>
            </w:r>
            <w:r w:rsidR="0015100F">
              <w:rPr>
                <w:sz w:val="20"/>
              </w:rPr>
              <w:t>SVOK</w:t>
            </w:r>
            <w:r w:rsidRPr="004A6F4B">
              <w:rPr>
                <w:sz w:val="20"/>
              </w:rPr>
              <w:t xml:space="preserve">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255568" w:rsidRPr="00250F30" w14:paraId="5551170A" w14:textId="77777777" w:rsidTr="007E4FF1">
        <w:trPr>
          <w:trHeight w:val="305"/>
        </w:trPr>
        <w:tc>
          <w:tcPr>
            <w:tcW w:w="14577" w:type="dxa"/>
            <w:gridSpan w:val="15"/>
            <w:shd w:val="clear" w:color="auto" w:fill="auto"/>
          </w:tcPr>
          <w:p w14:paraId="792D2E2B" w14:textId="77777777" w:rsidR="00255568" w:rsidRPr="00095582" w:rsidRDefault="00255568" w:rsidP="00255568">
            <w:pPr>
              <w:ind w:left="289" w:hanging="284"/>
              <w:jc w:val="both"/>
              <w:rPr>
                <w:b/>
                <w:sz w:val="22"/>
                <w:szCs w:val="22"/>
              </w:rPr>
            </w:pPr>
            <w:r w:rsidRPr="00095582">
              <w:rPr>
                <w:b/>
                <w:bCs/>
                <w:sz w:val="22"/>
                <w:szCs w:val="22"/>
              </w:rPr>
              <w:t>11.</w:t>
            </w:r>
            <w:r w:rsidRPr="00095582">
              <w:rPr>
                <w:b/>
                <w:bCs/>
                <w:sz w:val="22"/>
                <w:szCs w:val="22"/>
              </w:rPr>
              <w:tab/>
            </w:r>
            <w:r w:rsidRPr="00095582">
              <w:rPr>
                <w:b/>
                <w:sz w:val="22"/>
                <w:szCs w:val="22"/>
              </w:rPr>
              <w:t xml:space="preserve"> Informacijos poreikio lygis ir informacijos parengties lygis</w:t>
            </w:r>
          </w:p>
        </w:tc>
      </w:tr>
      <w:tr w:rsidR="00255568" w:rsidRPr="00250F30" w14:paraId="510B9482" w14:textId="77777777" w:rsidTr="00984D39">
        <w:trPr>
          <w:trHeight w:val="100"/>
        </w:trPr>
        <w:tc>
          <w:tcPr>
            <w:tcW w:w="1264" w:type="dxa"/>
            <w:shd w:val="clear" w:color="auto" w:fill="auto"/>
          </w:tcPr>
          <w:p w14:paraId="22EDB85F"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255568" w:rsidRPr="00250F30" w:rsidRDefault="00255568" w:rsidP="00255568">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255568" w:rsidRPr="00271D84" w:rsidRDefault="00255568" w:rsidP="00255568">
            <w:pPr>
              <w:ind w:left="289"/>
              <w:jc w:val="center"/>
              <w:rPr>
                <w:bCs/>
                <w:sz w:val="22"/>
                <w:szCs w:val="22"/>
              </w:rPr>
            </w:pPr>
            <w:r w:rsidRPr="00250F30">
              <w:rPr>
                <w:b/>
                <w:sz w:val="22"/>
                <w:szCs w:val="22"/>
              </w:rPr>
              <w:t>Pastabos</w:t>
            </w:r>
          </w:p>
        </w:tc>
      </w:tr>
      <w:tr w:rsidR="00255568" w:rsidRPr="00250F30" w14:paraId="6ED07255" w14:textId="77777777" w:rsidTr="00984D39">
        <w:trPr>
          <w:trHeight w:val="100"/>
        </w:trPr>
        <w:tc>
          <w:tcPr>
            <w:tcW w:w="1264" w:type="dxa"/>
            <w:shd w:val="clear" w:color="auto" w:fill="auto"/>
          </w:tcPr>
          <w:p w14:paraId="444D13AC"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5BF87C28"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66C00017" w14:textId="77777777" w:rsidR="00255568" w:rsidRPr="00250F30" w:rsidRDefault="00255568" w:rsidP="00255568">
            <w:pPr>
              <w:jc w:val="center"/>
              <w:rPr>
                <w:b/>
                <w:sz w:val="22"/>
                <w:szCs w:val="22"/>
              </w:rPr>
            </w:pPr>
            <w:r w:rsidRPr="00250F30">
              <w:rPr>
                <w:b/>
                <w:sz w:val="22"/>
                <w:szCs w:val="22"/>
              </w:rPr>
              <w:t>3</w:t>
            </w:r>
          </w:p>
        </w:tc>
      </w:tr>
      <w:tr w:rsidR="0091252C" w:rsidRPr="00250F30" w14:paraId="0BB854DF" w14:textId="77777777" w:rsidTr="00984D39">
        <w:trPr>
          <w:trHeight w:val="100"/>
        </w:trPr>
        <w:tc>
          <w:tcPr>
            <w:tcW w:w="1264" w:type="dxa"/>
            <w:shd w:val="clear" w:color="auto" w:fill="auto"/>
          </w:tcPr>
          <w:p w14:paraId="2D9410C3" w14:textId="77777777" w:rsidR="0091252C" w:rsidRPr="002360D4" w:rsidRDefault="0091252C" w:rsidP="005D7651">
            <w:pPr>
              <w:pStyle w:val="ListParagraph"/>
              <w:ind w:left="492"/>
              <w:rPr>
                <w:sz w:val="20"/>
              </w:rPr>
            </w:pPr>
          </w:p>
        </w:tc>
        <w:tc>
          <w:tcPr>
            <w:tcW w:w="9964" w:type="dxa"/>
            <w:gridSpan w:val="10"/>
            <w:shd w:val="clear" w:color="auto" w:fill="auto"/>
          </w:tcPr>
          <w:p w14:paraId="2453C396" w14:textId="0CE6A07E" w:rsidR="0091252C" w:rsidRPr="00D9042B" w:rsidRDefault="0091252C" w:rsidP="00255568">
            <w:pPr>
              <w:jc w:val="both"/>
              <w:rPr>
                <w:sz w:val="20"/>
                <w:lang w:val="en-US"/>
              </w:rPr>
            </w:pPr>
          </w:p>
        </w:tc>
        <w:tc>
          <w:tcPr>
            <w:tcW w:w="3349" w:type="dxa"/>
            <w:gridSpan w:val="4"/>
            <w:vMerge w:val="restart"/>
            <w:shd w:val="clear" w:color="auto" w:fill="auto"/>
          </w:tcPr>
          <w:p w14:paraId="7B19DE39" w14:textId="6A61858A" w:rsidR="005D7651" w:rsidRPr="00FF2B04" w:rsidRDefault="005D7651" w:rsidP="005D7651">
            <w:pPr>
              <w:jc w:val="both"/>
              <w:rPr>
                <w:sz w:val="20"/>
              </w:rPr>
            </w:pPr>
            <w:r w:rsidRPr="00FF2B04">
              <w:rPr>
                <w:sz w:val="20"/>
              </w:rPr>
              <w:t>Privalomos atributinės informacijos apimtys kiekvienai projekto daliai</w:t>
            </w:r>
            <w:r>
              <w:rPr>
                <w:sz w:val="20"/>
              </w:rPr>
              <w:t xml:space="preserve"> ir jos </w:t>
            </w:r>
            <w:r>
              <w:rPr>
                <w:sz w:val="20"/>
              </w:rPr>
              <w:lastRenderedPageBreak/>
              <w:t>elementams (įrenginiams)</w:t>
            </w:r>
            <w:r w:rsidRPr="00FF2B04">
              <w:rPr>
                <w:sz w:val="20"/>
              </w:rPr>
              <w:t xml:space="preserve"> apibrėžtos šio projekto </w:t>
            </w:r>
            <w:r>
              <w:rPr>
                <w:sz w:val="20"/>
              </w:rPr>
              <w:t>Techninė</w:t>
            </w:r>
            <w:r w:rsidR="00627E71">
              <w:rPr>
                <w:sz w:val="20"/>
              </w:rPr>
              <w:t>s</w:t>
            </w:r>
            <w:r>
              <w:rPr>
                <w:sz w:val="20"/>
              </w:rPr>
              <w:t>e</w:t>
            </w:r>
            <w:r w:rsidRPr="00FF2B04">
              <w:rPr>
                <w:sz w:val="20"/>
              </w:rPr>
              <w:t xml:space="preserve"> užduoty</w:t>
            </w:r>
            <w:r w:rsidR="00627E71">
              <w:rPr>
                <w:sz w:val="20"/>
              </w:rPr>
              <w:t>s</w:t>
            </w:r>
            <w:r w:rsidRPr="00FF2B04">
              <w:rPr>
                <w:sz w:val="20"/>
              </w:rPr>
              <w:t>e ir jos prieduose. Statinio informacinio modeliavimo projekto detaliajame vykdymo plane</w:t>
            </w:r>
            <w:r>
              <w:rPr>
                <w:sz w:val="20"/>
              </w:rPr>
              <w:t xml:space="preserve"> (BEP)</w:t>
            </w:r>
            <w:r w:rsidRPr="00FF2B04">
              <w:rPr>
                <w:sz w:val="20"/>
              </w:rPr>
              <w:t>, kurį ruošia Tiekėjas</w:t>
            </w:r>
            <w:r>
              <w:rPr>
                <w:sz w:val="20"/>
              </w:rPr>
              <w:t xml:space="preserve">, </w:t>
            </w:r>
            <w:r w:rsidRPr="00FF2B04">
              <w:rPr>
                <w:sz w:val="20"/>
              </w:rPr>
              <w:t>turi būti detalizuota</w:t>
            </w:r>
            <w:r>
              <w:rPr>
                <w:sz w:val="20"/>
              </w:rPr>
              <w:t>,</w:t>
            </w:r>
            <w:r w:rsidRPr="00FF2B04">
              <w:rPr>
                <w:sz w:val="20"/>
              </w:rPr>
              <w:t xml:space="preserve"> kokia konkrečiai informacija numatoma pateikti ties kiekvienu projekto element</w:t>
            </w:r>
            <w:r>
              <w:rPr>
                <w:sz w:val="20"/>
              </w:rPr>
              <w:t>u projekto modeliuose, kokia techninėse specifikacijose ir žiniaraščiuose.</w:t>
            </w:r>
            <w:r w:rsidRPr="00FF2B04">
              <w:rPr>
                <w:sz w:val="20"/>
              </w:rPr>
              <w:t xml:space="preserve"> </w:t>
            </w:r>
          </w:p>
          <w:p w14:paraId="2A6F1C4E" w14:textId="35ABE0AA" w:rsidR="005D7651" w:rsidRPr="00B41166" w:rsidRDefault="005D7651" w:rsidP="005D7651">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r>
              <w:rPr>
                <w:sz w:val="20"/>
                <w:szCs w:val="20"/>
              </w:rPr>
              <w:t>.</w:t>
            </w:r>
          </w:p>
          <w:p w14:paraId="3C83148E" w14:textId="039DAFE3" w:rsidR="0091252C" w:rsidRPr="00592D79" w:rsidRDefault="005D7651" w:rsidP="005D7651">
            <w:pPr>
              <w:pStyle w:val="Default"/>
              <w:jc w:val="both"/>
              <w:rPr>
                <w:sz w:val="20"/>
              </w:rPr>
            </w:pPr>
            <w:r>
              <w:rPr>
                <w:sz w:val="20"/>
              </w:rPr>
              <w:t>Projekto dalių sudėtis taip pat turi atitikti STR 1.04.04:2017 „Statinio projektavimas, projekto ekspertizė“.</w:t>
            </w:r>
          </w:p>
        </w:tc>
      </w:tr>
      <w:tr w:rsidR="0091252C" w:rsidRPr="00250F30" w14:paraId="118E91C8" w14:textId="77777777" w:rsidTr="00984D39">
        <w:trPr>
          <w:trHeight w:val="100"/>
        </w:trPr>
        <w:tc>
          <w:tcPr>
            <w:tcW w:w="1264" w:type="dxa"/>
            <w:shd w:val="clear" w:color="auto" w:fill="auto"/>
          </w:tcPr>
          <w:p w14:paraId="4FA07886"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A3C95F4" w14:textId="10E95101" w:rsidR="0091252C" w:rsidRDefault="001D5EF6" w:rsidP="00255568">
            <w:pPr>
              <w:jc w:val="both"/>
              <w:rPr>
                <w:sz w:val="20"/>
              </w:rPr>
            </w:pPr>
            <w:r>
              <w:rPr>
                <w:sz w:val="20"/>
              </w:rPr>
              <w:t>K</w:t>
            </w:r>
            <w:r w:rsidRPr="00D9042B">
              <w:rPr>
                <w:sz w:val="20"/>
              </w:rPr>
              <w:t xml:space="preserve">onstrukcijų dalis </w:t>
            </w:r>
            <w:r w:rsidRPr="00D9042B">
              <w:rPr>
                <w:sz w:val="20"/>
                <w:lang w:val="en-US"/>
              </w:rPr>
              <w:t xml:space="preserve"> – LOD3</w:t>
            </w:r>
            <w:r>
              <w:rPr>
                <w:sz w:val="20"/>
                <w:lang w:val="en-US"/>
              </w:rPr>
              <w:t>0</w:t>
            </w:r>
            <w:r w:rsidRPr="00D9042B">
              <w:rPr>
                <w:sz w:val="20"/>
                <w:lang w:val="en-US"/>
              </w:rPr>
              <w:t>0</w:t>
            </w:r>
          </w:p>
        </w:tc>
        <w:tc>
          <w:tcPr>
            <w:tcW w:w="3349" w:type="dxa"/>
            <w:gridSpan w:val="4"/>
            <w:vMerge/>
            <w:shd w:val="clear" w:color="auto" w:fill="auto"/>
          </w:tcPr>
          <w:p w14:paraId="61519358" w14:textId="77777777" w:rsidR="0091252C" w:rsidRPr="00FF2B04" w:rsidRDefault="0091252C" w:rsidP="00255568">
            <w:pPr>
              <w:jc w:val="both"/>
              <w:rPr>
                <w:sz w:val="20"/>
              </w:rPr>
            </w:pPr>
          </w:p>
        </w:tc>
      </w:tr>
      <w:tr w:rsidR="0091252C" w:rsidRPr="00250F30" w14:paraId="4783E806" w14:textId="77777777" w:rsidTr="00984D39">
        <w:trPr>
          <w:trHeight w:val="100"/>
        </w:trPr>
        <w:tc>
          <w:tcPr>
            <w:tcW w:w="1264" w:type="dxa"/>
            <w:shd w:val="clear" w:color="auto" w:fill="auto"/>
          </w:tcPr>
          <w:p w14:paraId="78322E51"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3827CF70" w14:textId="3875FB77" w:rsidR="0091252C" w:rsidRPr="00D9042B" w:rsidRDefault="001D5EF6" w:rsidP="00255568">
            <w:pPr>
              <w:jc w:val="both"/>
              <w:rPr>
                <w:sz w:val="20"/>
              </w:rPr>
            </w:pPr>
            <w:r>
              <w:rPr>
                <w:sz w:val="20"/>
              </w:rPr>
              <w:t>Elektrotechnikos</w:t>
            </w:r>
            <w:r w:rsidR="0091252C">
              <w:rPr>
                <w:sz w:val="20"/>
              </w:rPr>
              <w:t xml:space="preserve"> dalis – LOD300</w:t>
            </w:r>
          </w:p>
        </w:tc>
        <w:tc>
          <w:tcPr>
            <w:tcW w:w="3349" w:type="dxa"/>
            <w:gridSpan w:val="4"/>
            <w:vMerge/>
            <w:shd w:val="clear" w:color="auto" w:fill="auto"/>
          </w:tcPr>
          <w:p w14:paraId="6A4DD8D2" w14:textId="77777777" w:rsidR="0091252C" w:rsidRPr="00FF2B04" w:rsidRDefault="0091252C" w:rsidP="00255568">
            <w:pPr>
              <w:jc w:val="both"/>
              <w:rPr>
                <w:sz w:val="20"/>
              </w:rPr>
            </w:pPr>
          </w:p>
        </w:tc>
      </w:tr>
      <w:tr w:rsidR="0091252C" w:rsidRPr="00250F30" w14:paraId="07AEEDB5" w14:textId="77777777" w:rsidTr="00984D39">
        <w:trPr>
          <w:trHeight w:val="100"/>
        </w:trPr>
        <w:tc>
          <w:tcPr>
            <w:tcW w:w="1264" w:type="dxa"/>
            <w:shd w:val="clear" w:color="auto" w:fill="auto"/>
          </w:tcPr>
          <w:p w14:paraId="725E3189"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229F3940" w14:textId="7C241579" w:rsidR="0091252C" w:rsidRPr="00D9042B" w:rsidRDefault="001D5EF6" w:rsidP="00255568">
            <w:pPr>
              <w:jc w:val="both"/>
              <w:rPr>
                <w:sz w:val="20"/>
              </w:rPr>
            </w:pPr>
            <w:r>
              <w:rPr>
                <w:sz w:val="20"/>
              </w:rPr>
              <w:t>Elektros perdavimo linijų</w:t>
            </w:r>
            <w:r w:rsidR="0091252C">
              <w:rPr>
                <w:sz w:val="20"/>
              </w:rPr>
              <w:t xml:space="preserve"> dalis – LOD300</w:t>
            </w:r>
          </w:p>
        </w:tc>
        <w:tc>
          <w:tcPr>
            <w:tcW w:w="3349" w:type="dxa"/>
            <w:gridSpan w:val="4"/>
            <w:vMerge/>
            <w:shd w:val="clear" w:color="auto" w:fill="auto"/>
          </w:tcPr>
          <w:p w14:paraId="5164160E" w14:textId="77777777" w:rsidR="0091252C" w:rsidRPr="00FF2B04" w:rsidRDefault="0091252C" w:rsidP="00255568">
            <w:pPr>
              <w:jc w:val="both"/>
              <w:rPr>
                <w:sz w:val="20"/>
              </w:rPr>
            </w:pPr>
          </w:p>
        </w:tc>
      </w:tr>
      <w:tr w:rsidR="0091252C" w:rsidRPr="00250F30" w14:paraId="31916713" w14:textId="77777777" w:rsidTr="00984D39">
        <w:trPr>
          <w:trHeight w:val="100"/>
        </w:trPr>
        <w:tc>
          <w:tcPr>
            <w:tcW w:w="1264" w:type="dxa"/>
            <w:shd w:val="clear" w:color="auto" w:fill="auto"/>
          </w:tcPr>
          <w:p w14:paraId="223EBA4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5B7BE378" w14:textId="0E5C21ED" w:rsidR="0091252C" w:rsidRPr="00D9042B" w:rsidRDefault="001D5EF6" w:rsidP="00627E71">
            <w:pPr>
              <w:tabs>
                <w:tab w:val="center" w:pos="4874"/>
              </w:tabs>
              <w:jc w:val="both"/>
              <w:rPr>
                <w:sz w:val="20"/>
              </w:rPr>
            </w:pPr>
            <w:proofErr w:type="spellStart"/>
            <w:r>
              <w:rPr>
                <w:sz w:val="20"/>
              </w:rPr>
              <w:t>Rėlinės</w:t>
            </w:r>
            <w:proofErr w:type="spellEnd"/>
            <w:r>
              <w:rPr>
                <w:sz w:val="20"/>
              </w:rPr>
              <w:t xml:space="preserve"> apsaugos ir automatikos</w:t>
            </w:r>
            <w:r w:rsidR="0091252C" w:rsidRPr="00D9042B">
              <w:rPr>
                <w:sz w:val="20"/>
              </w:rPr>
              <w:t xml:space="preserve"> dalis </w:t>
            </w:r>
            <w:r w:rsidR="0091252C" w:rsidRPr="00D9042B">
              <w:rPr>
                <w:sz w:val="20"/>
                <w:lang w:val="en-US"/>
              </w:rPr>
              <w:t xml:space="preserve"> – LOD3</w:t>
            </w:r>
            <w:r w:rsidR="0091252C">
              <w:rPr>
                <w:sz w:val="20"/>
                <w:lang w:val="en-US"/>
              </w:rPr>
              <w:t>0</w:t>
            </w:r>
            <w:r w:rsidR="0091252C" w:rsidRPr="00D9042B">
              <w:rPr>
                <w:sz w:val="20"/>
                <w:lang w:val="en-US"/>
              </w:rPr>
              <w:t>0</w:t>
            </w:r>
          </w:p>
        </w:tc>
        <w:tc>
          <w:tcPr>
            <w:tcW w:w="3349" w:type="dxa"/>
            <w:gridSpan w:val="4"/>
            <w:vMerge/>
            <w:shd w:val="clear" w:color="auto" w:fill="auto"/>
          </w:tcPr>
          <w:p w14:paraId="3AD2519A" w14:textId="77777777" w:rsidR="0091252C" w:rsidRPr="00FF2B04" w:rsidRDefault="0091252C" w:rsidP="00255568">
            <w:pPr>
              <w:jc w:val="both"/>
              <w:rPr>
                <w:sz w:val="20"/>
              </w:rPr>
            </w:pPr>
          </w:p>
        </w:tc>
      </w:tr>
      <w:tr w:rsidR="0091252C" w:rsidRPr="00250F30" w14:paraId="61A7F5C0" w14:textId="77777777" w:rsidTr="00984D39">
        <w:trPr>
          <w:trHeight w:val="100"/>
        </w:trPr>
        <w:tc>
          <w:tcPr>
            <w:tcW w:w="1264" w:type="dxa"/>
            <w:shd w:val="clear" w:color="auto" w:fill="auto"/>
          </w:tcPr>
          <w:p w14:paraId="60C92225"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F2FE0A0" w14:textId="4C4E7986" w:rsidR="0091252C" w:rsidRPr="00D9042B" w:rsidRDefault="001D5EF6" w:rsidP="00255568">
            <w:pPr>
              <w:jc w:val="both"/>
              <w:rPr>
                <w:sz w:val="20"/>
              </w:rPr>
            </w:pPr>
            <w:r>
              <w:rPr>
                <w:sz w:val="20"/>
              </w:rPr>
              <w:t>Valdymo, signalizacijos ir matavimų</w:t>
            </w:r>
            <w:r w:rsidR="00890B7F">
              <w:rPr>
                <w:sz w:val="20"/>
              </w:rPr>
              <w:t xml:space="preserve"> dalis – LOD300</w:t>
            </w:r>
          </w:p>
        </w:tc>
        <w:tc>
          <w:tcPr>
            <w:tcW w:w="3349" w:type="dxa"/>
            <w:gridSpan w:val="4"/>
            <w:vMerge/>
            <w:shd w:val="clear" w:color="auto" w:fill="auto"/>
          </w:tcPr>
          <w:p w14:paraId="0AC92548" w14:textId="77777777" w:rsidR="0091252C" w:rsidRPr="00250F30" w:rsidRDefault="0091252C" w:rsidP="00255568">
            <w:pPr>
              <w:jc w:val="both"/>
              <w:rPr>
                <w:sz w:val="20"/>
              </w:rPr>
            </w:pPr>
          </w:p>
        </w:tc>
      </w:tr>
      <w:tr w:rsidR="0091252C" w:rsidRPr="00250F30" w14:paraId="32226660" w14:textId="77777777" w:rsidTr="00984D39">
        <w:trPr>
          <w:trHeight w:val="100"/>
        </w:trPr>
        <w:tc>
          <w:tcPr>
            <w:tcW w:w="1264" w:type="dxa"/>
            <w:shd w:val="clear" w:color="auto" w:fill="auto"/>
          </w:tcPr>
          <w:p w14:paraId="769EFAC0"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4C0682AC" w14:textId="033DD011" w:rsidR="0091252C" w:rsidRPr="00852E6A" w:rsidRDefault="001D5EF6" w:rsidP="00255568">
            <w:pPr>
              <w:jc w:val="both"/>
              <w:rPr>
                <w:sz w:val="20"/>
              </w:rPr>
            </w:pPr>
            <w:proofErr w:type="spellStart"/>
            <w:r>
              <w:rPr>
                <w:sz w:val="20"/>
              </w:rPr>
              <w:t>Teleinformacijos</w:t>
            </w:r>
            <w:proofErr w:type="spellEnd"/>
            <w:r>
              <w:rPr>
                <w:sz w:val="20"/>
              </w:rPr>
              <w:t xml:space="preserve"> surinkimo ir perdavimo dalis – LOD300</w:t>
            </w:r>
          </w:p>
        </w:tc>
        <w:tc>
          <w:tcPr>
            <w:tcW w:w="3349" w:type="dxa"/>
            <w:gridSpan w:val="4"/>
            <w:vMerge/>
            <w:shd w:val="clear" w:color="auto" w:fill="auto"/>
          </w:tcPr>
          <w:p w14:paraId="30CFE21E" w14:textId="77777777" w:rsidR="0091252C" w:rsidRPr="00250F30" w:rsidRDefault="0091252C" w:rsidP="00255568">
            <w:pPr>
              <w:jc w:val="both"/>
              <w:rPr>
                <w:sz w:val="20"/>
              </w:rPr>
            </w:pPr>
          </w:p>
        </w:tc>
      </w:tr>
      <w:tr w:rsidR="0091252C" w:rsidRPr="00250F30" w14:paraId="36613B03" w14:textId="77777777" w:rsidTr="00984D39">
        <w:trPr>
          <w:trHeight w:val="100"/>
        </w:trPr>
        <w:tc>
          <w:tcPr>
            <w:tcW w:w="1264" w:type="dxa"/>
            <w:shd w:val="clear" w:color="auto" w:fill="auto"/>
          </w:tcPr>
          <w:p w14:paraId="038BA2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1EDBCFAF" w14:textId="177D0713" w:rsidR="0091252C" w:rsidRPr="00D9042B" w:rsidRDefault="001D5EF6" w:rsidP="00255568">
            <w:pPr>
              <w:jc w:val="both"/>
              <w:rPr>
                <w:sz w:val="20"/>
              </w:rPr>
            </w:pPr>
            <w:r>
              <w:rPr>
                <w:sz w:val="20"/>
              </w:rPr>
              <w:t>Elektroninių ryšių (telekomunikacijų)</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71BB3806" w14:textId="77777777" w:rsidR="0091252C" w:rsidRPr="00250F30" w:rsidRDefault="0091252C" w:rsidP="00255568">
            <w:pPr>
              <w:jc w:val="both"/>
              <w:rPr>
                <w:sz w:val="20"/>
              </w:rPr>
            </w:pPr>
          </w:p>
        </w:tc>
      </w:tr>
      <w:tr w:rsidR="0091252C" w:rsidRPr="00250F30" w14:paraId="2F646F82" w14:textId="77777777" w:rsidTr="00984D39">
        <w:trPr>
          <w:trHeight w:val="100"/>
        </w:trPr>
        <w:tc>
          <w:tcPr>
            <w:tcW w:w="1264" w:type="dxa"/>
            <w:shd w:val="clear" w:color="auto" w:fill="auto"/>
          </w:tcPr>
          <w:p w14:paraId="4B21AD3E" w14:textId="77777777" w:rsidR="0091252C" w:rsidRPr="002360D4" w:rsidRDefault="0091252C" w:rsidP="001B4F68">
            <w:pPr>
              <w:pStyle w:val="ListParagraph"/>
              <w:numPr>
                <w:ilvl w:val="0"/>
                <w:numId w:val="9"/>
              </w:numPr>
              <w:ind w:left="492" w:hanging="283"/>
              <w:jc w:val="center"/>
              <w:rPr>
                <w:sz w:val="20"/>
              </w:rPr>
            </w:pPr>
          </w:p>
        </w:tc>
        <w:tc>
          <w:tcPr>
            <w:tcW w:w="9964" w:type="dxa"/>
            <w:gridSpan w:val="10"/>
            <w:shd w:val="clear" w:color="auto" w:fill="auto"/>
          </w:tcPr>
          <w:p w14:paraId="6600047B" w14:textId="720F53B5" w:rsidR="0091252C" w:rsidRPr="00D9042B" w:rsidRDefault="001D5EF6" w:rsidP="00255568">
            <w:pPr>
              <w:jc w:val="both"/>
              <w:rPr>
                <w:sz w:val="20"/>
              </w:rPr>
            </w:pPr>
            <w:r>
              <w:rPr>
                <w:sz w:val="20"/>
              </w:rPr>
              <w:t>Elektros</w:t>
            </w:r>
            <w:r w:rsidR="005D7651">
              <w:rPr>
                <w:sz w:val="20"/>
              </w:rPr>
              <w:t xml:space="preserve"> energijos apskaitos ir matavimų</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29B8BE2C" w14:textId="77777777" w:rsidR="0091252C" w:rsidRPr="00250F30" w:rsidRDefault="0091252C" w:rsidP="00255568">
            <w:pPr>
              <w:jc w:val="both"/>
              <w:rPr>
                <w:sz w:val="20"/>
              </w:rPr>
            </w:pPr>
          </w:p>
        </w:tc>
      </w:tr>
      <w:tr w:rsidR="00890B7F" w:rsidRPr="00250F30" w14:paraId="63C3880E" w14:textId="77777777" w:rsidTr="00890B7F">
        <w:trPr>
          <w:trHeight w:val="2092"/>
        </w:trPr>
        <w:tc>
          <w:tcPr>
            <w:tcW w:w="1264" w:type="dxa"/>
            <w:shd w:val="clear" w:color="auto" w:fill="auto"/>
          </w:tcPr>
          <w:p w14:paraId="6945C485" w14:textId="77777777" w:rsidR="00890B7F" w:rsidRPr="002360D4" w:rsidRDefault="00890B7F" w:rsidP="001B4F68">
            <w:pPr>
              <w:pStyle w:val="ListParagraph"/>
              <w:numPr>
                <w:ilvl w:val="0"/>
                <w:numId w:val="9"/>
              </w:numPr>
              <w:ind w:left="492" w:hanging="283"/>
              <w:jc w:val="center"/>
              <w:rPr>
                <w:sz w:val="20"/>
              </w:rPr>
            </w:pPr>
          </w:p>
        </w:tc>
        <w:tc>
          <w:tcPr>
            <w:tcW w:w="9964" w:type="dxa"/>
            <w:gridSpan w:val="10"/>
            <w:shd w:val="clear" w:color="auto" w:fill="auto"/>
          </w:tcPr>
          <w:p w14:paraId="3491139C" w14:textId="3EB45A50" w:rsidR="00890B7F" w:rsidRPr="00852E6A" w:rsidRDefault="005D7651" w:rsidP="00255568">
            <w:pPr>
              <w:jc w:val="both"/>
              <w:rPr>
                <w:sz w:val="20"/>
              </w:rPr>
            </w:pPr>
            <w:r>
              <w:rPr>
                <w:sz w:val="20"/>
              </w:rPr>
              <w:t>Apsauginės signalizacijos</w:t>
            </w:r>
            <w:r w:rsidR="00890B7F" w:rsidRPr="00852E6A">
              <w:rPr>
                <w:sz w:val="20"/>
              </w:rPr>
              <w:t xml:space="preserve"> dalis</w:t>
            </w:r>
            <w:r w:rsidR="00890B7F">
              <w:rPr>
                <w:sz w:val="20"/>
              </w:rPr>
              <w:t xml:space="preserve"> – LOD300</w:t>
            </w:r>
          </w:p>
        </w:tc>
        <w:tc>
          <w:tcPr>
            <w:tcW w:w="3349" w:type="dxa"/>
            <w:gridSpan w:val="4"/>
            <w:vMerge/>
            <w:shd w:val="clear" w:color="auto" w:fill="auto"/>
          </w:tcPr>
          <w:p w14:paraId="3CAA13BA" w14:textId="77777777" w:rsidR="00890B7F" w:rsidRPr="00250F30" w:rsidRDefault="00890B7F" w:rsidP="00255568">
            <w:pPr>
              <w:jc w:val="both"/>
              <w:rPr>
                <w:sz w:val="20"/>
              </w:rPr>
            </w:pPr>
          </w:p>
        </w:tc>
      </w:tr>
      <w:tr w:rsidR="0091252C" w:rsidRPr="00250F30" w14:paraId="49EAF7C2" w14:textId="77777777" w:rsidTr="0091252C">
        <w:trPr>
          <w:trHeight w:val="168"/>
        </w:trPr>
        <w:tc>
          <w:tcPr>
            <w:tcW w:w="1264" w:type="dxa"/>
            <w:shd w:val="clear" w:color="auto" w:fill="auto"/>
          </w:tcPr>
          <w:p w14:paraId="56965F29" w14:textId="436794E4" w:rsidR="0091252C" w:rsidRPr="00BD6F7C" w:rsidRDefault="0091252C" w:rsidP="001B4F68">
            <w:pPr>
              <w:ind w:left="492" w:hanging="283"/>
              <w:jc w:val="center"/>
              <w:rPr>
                <w:sz w:val="20"/>
              </w:rPr>
            </w:pPr>
            <w:r>
              <w:rPr>
                <w:sz w:val="20"/>
              </w:rPr>
              <w:t>1</w:t>
            </w:r>
            <w:r w:rsidR="005D7651">
              <w:rPr>
                <w:sz w:val="20"/>
              </w:rPr>
              <w:t>0</w:t>
            </w:r>
            <w:r>
              <w:rPr>
                <w:sz w:val="20"/>
              </w:rPr>
              <w:t>.</w:t>
            </w:r>
          </w:p>
        </w:tc>
        <w:tc>
          <w:tcPr>
            <w:tcW w:w="9964" w:type="dxa"/>
            <w:gridSpan w:val="10"/>
            <w:shd w:val="clear" w:color="auto" w:fill="auto"/>
          </w:tcPr>
          <w:p w14:paraId="61CD91FE" w14:textId="29FD637D" w:rsidR="0091252C" w:rsidRPr="00BD6F7C" w:rsidRDefault="005D7651" w:rsidP="00BD6F7C">
            <w:pPr>
              <w:jc w:val="both"/>
              <w:rPr>
                <w:sz w:val="20"/>
              </w:rPr>
            </w:pPr>
            <w:r>
              <w:rPr>
                <w:sz w:val="20"/>
              </w:rPr>
              <w:t>Bendroji dalis</w:t>
            </w:r>
          </w:p>
        </w:tc>
        <w:tc>
          <w:tcPr>
            <w:tcW w:w="3349" w:type="dxa"/>
            <w:gridSpan w:val="4"/>
            <w:vMerge w:val="restart"/>
            <w:shd w:val="clear" w:color="auto" w:fill="auto"/>
          </w:tcPr>
          <w:p w14:paraId="26669EE8" w14:textId="09DB5751" w:rsidR="0091252C" w:rsidRPr="00250F30" w:rsidRDefault="0091252C" w:rsidP="00BD6F7C">
            <w:pPr>
              <w:jc w:val="both"/>
              <w:rPr>
                <w:sz w:val="20"/>
              </w:rPr>
            </w:pPr>
            <w:r>
              <w:rPr>
                <w:sz w:val="20"/>
              </w:rPr>
              <w:t>Nėra kuriamas BIM modelis. Projekto dalies sudėtis turi atitikti STR 1.04.04:2017 „Statinio projektavimas, projekto ekspertizė“.</w:t>
            </w:r>
          </w:p>
        </w:tc>
      </w:tr>
      <w:tr w:rsidR="0091252C" w:rsidRPr="00250F30" w14:paraId="78AC124F" w14:textId="77777777" w:rsidTr="0091252C">
        <w:trPr>
          <w:trHeight w:val="213"/>
        </w:trPr>
        <w:tc>
          <w:tcPr>
            <w:tcW w:w="1264" w:type="dxa"/>
            <w:shd w:val="clear" w:color="auto" w:fill="auto"/>
          </w:tcPr>
          <w:p w14:paraId="79FA08DB" w14:textId="456A454E" w:rsidR="0091252C" w:rsidRDefault="0091252C" w:rsidP="001B4F68">
            <w:pPr>
              <w:ind w:left="492" w:hanging="283"/>
              <w:jc w:val="center"/>
              <w:rPr>
                <w:sz w:val="20"/>
              </w:rPr>
            </w:pPr>
            <w:r>
              <w:rPr>
                <w:sz w:val="20"/>
              </w:rPr>
              <w:t>1</w:t>
            </w:r>
            <w:r w:rsidR="005D7651">
              <w:rPr>
                <w:sz w:val="20"/>
              </w:rPr>
              <w:t>1</w:t>
            </w:r>
            <w:r>
              <w:rPr>
                <w:sz w:val="20"/>
              </w:rPr>
              <w:t>.</w:t>
            </w:r>
          </w:p>
        </w:tc>
        <w:tc>
          <w:tcPr>
            <w:tcW w:w="9964" w:type="dxa"/>
            <w:gridSpan w:val="10"/>
            <w:shd w:val="clear" w:color="auto" w:fill="auto"/>
          </w:tcPr>
          <w:p w14:paraId="0832C321" w14:textId="4F2B4B78" w:rsidR="0091252C" w:rsidRPr="0091252C" w:rsidRDefault="005D7651" w:rsidP="00BD6F7C">
            <w:pPr>
              <w:jc w:val="both"/>
              <w:rPr>
                <w:sz w:val="20"/>
              </w:rPr>
            </w:pPr>
            <w:r>
              <w:rPr>
                <w:sz w:val="20"/>
              </w:rPr>
              <w:t>Aplinkos apsaugos dalis</w:t>
            </w:r>
          </w:p>
        </w:tc>
        <w:tc>
          <w:tcPr>
            <w:tcW w:w="3349" w:type="dxa"/>
            <w:gridSpan w:val="4"/>
            <w:vMerge/>
            <w:shd w:val="clear" w:color="auto" w:fill="auto"/>
          </w:tcPr>
          <w:p w14:paraId="1E748F59" w14:textId="77777777" w:rsidR="0091252C" w:rsidRDefault="0091252C" w:rsidP="00BD6F7C">
            <w:pPr>
              <w:jc w:val="both"/>
              <w:rPr>
                <w:sz w:val="20"/>
              </w:rPr>
            </w:pPr>
          </w:p>
        </w:tc>
      </w:tr>
      <w:tr w:rsidR="00890B7F" w:rsidRPr="00250F30" w14:paraId="130F0385" w14:textId="77777777" w:rsidTr="00890B7F">
        <w:trPr>
          <w:trHeight w:val="543"/>
        </w:trPr>
        <w:tc>
          <w:tcPr>
            <w:tcW w:w="1264" w:type="dxa"/>
            <w:shd w:val="clear" w:color="auto" w:fill="auto"/>
          </w:tcPr>
          <w:p w14:paraId="21714BA2" w14:textId="0545BCC5" w:rsidR="00890B7F" w:rsidRDefault="005D7651" w:rsidP="001B4F68">
            <w:pPr>
              <w:ind w:left="492" w:hanging="283"/>
              <w:jc w:val="center"/>
              <w:rPr>
                <w:sz w:val="20"/>
              </w:rPr>
            </w:pPr>
            <w:r>
              <w:rPr>
                <w:sz w:val="20"/>
              </w:rPr>
              <w:t>12.</w:t>
            </w:r>
          </w:p>
        </w:tc>
        <w:tc>
          <w:tcPr>
            <w:tcW w:w="9964" w:type="dxa"/>
            <w:gridSpan w:val="10"/>
            <w:shd w:val="clear" w:color="auto" w:fill="auto"/>
          </w:tcPr>
          <w:p w14:paraId="126F3F06" w14:textId="7E077A22" w:rsidR="00890B7F" w:rsidRDefault="005D7651" w:rsidP="0091252C">
            <w:pPr>
              <w:jc w:val="both"/>
              <w:rPr>
                <w:sz w:val="20"/>
              </w:rPr>
            </w:pPr>
            <w:r>
              <w:rPr>
                <w:sz w:val="20"/>
              </w:rPr>
              <w:t>Gaisrinės saugos, darbuotojų saugos</w:t>
            </w:r>
            <w:r w:rsidRPr="0091252C">
              <w:rPr>
                <w:spacing w:val="-2"/>
                <w:sz w:val="20"/>
              </w:rPr>
              <w:t xml:space="preserve"> </w:t>
            </w:r>
            <w:r w:rsidRPr="0091252C">
              <w:rPr>
                <w:sz w:val="20"/>
              </w:rPr>
              <w:t>dalis</w:t>
            </w:r>
          </w:p>
        </w:tc>
        <w:tc>
          <w:tcPr>
            <w:tcW w:w="3349" w:type="dxa"/>
            <w:gridSpan w:val="4"/>
            <w:vMerge/>
            <w:shd w:val="clear" w:color="auto" w:fill="auto"/>
          </w:tcPr>
          <w:p w14:paraId="50D1935C" w14:textId="77777777" w:rsidR="00890B7F" w:rsidRDefault="00890B7F" w:rsidP="0091252C">
            <w:pPr>
              <w:jc w:val="both"/>
              <w:rPr>
                <w:sz w:val="20"/>
              </w:rPr>
            </w:pPr>
          </w:p>
        </w:tc>
      </w:tr>
      <w:tr w:rsidR="0091252C" w:rsidRPr="00250F30" w14:paraId="68F2DEFC" w14:textId="77777777" w:rsidTr="007E4FF1">
        <w:trPr>
          <w:trHeight w:val="305"/>
        </w:trPr>
        <w:tc>
          <w:tcPr>
            <w:tcW w:w="14577" w:type="dxa"/>
            <w:gridSpan w:val="15"/>
            <w:shd w:val="clear" w:color="auto" w:fill="auto"/>
          </w:tcPr>
          <w:p w14:paraId="5EC28EF3" w14:textId="77777777" w:rsidR="0091252C" w:rsidRPr="00250F30" w:rsidRDefault="0091252C" w:rsidP="0091252C">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91252C" w:rsidRPr="00250F30" w14:paraId="55F1222C" w14:textId="77777777" w:rsidTr="00984D39">
        <w:trPr>
          <w:trHeight w:val="100"/>
        </w:trPr>
        <w:tc>
          <w:tcPr>
            <w:tcW w:w="1264" w:type="dxa"/>
            <w:shd w:val="clear" w:color="auto" w:fill="auto"/>
          </w:tcPr>
          <w:p w14:paraId="48615A2A"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91252C" w:rsidRPr="00250F30" w:rsidRDefault="0091252C" w:rsidP="0091252C">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D39A26" w14:textId="77777777" w:rsidTr="00984D39">
        <w:trPr>
          <w:trHeight w:val="100"/>
        </w:trPr>
        <w:tc>
          <w:tcPr>
            <w:tcW w:w="1264" w:type="dxa"/>
            <w:shd w:val="clear" w:color="auto" w:fill="auto"/>
          </w:tcPr>
          <w:p w14:paraId="1EB8E7B3" w14:textId="77777777" w:rsidR="0091252C" w:rsidRPr="00250F30" w:rsidRDefault="0091252C" w:rsidP="0091252C">
            <w:pPr>
              <w:jc w:val="center"/>
              <w:rPr>
                <w:b/>
                <w:szCs w:val="24"/>
              </w:rPr>
            </w:pPr>
            <w:r w:rsidRPr="00250F30">
              <w:rPr>
                <w:b/>
                <w:szCs w:val="24"/>
              </w:rPr>
              <w:t>1</w:t>
            </w:r>
          </w:p>
        </w:tc>
        <w:tc>
          <w:tcPr>
            <w:tcW w:w="9964" w:type="dxa"/>
            <w:gridSpan w:val="10"/>
            <w:shd w:val="clear" w:color="auto" w:fill="auto"/>
          </w:tcPr>
          <w:p w14:paraId="369D7F37"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3263BDE" w14:textId="77777777" w:rsidR="0091252C" w:rsidRPr="00250F30" w:rsidRDefault="0091252C" w:rsidP="0091252C">
            <w:pPr>
              <w:jc w:val="center"/>
              <w:rPr>
                <w:b/>
                <w:sz w:val="22"/>
                <w:szCs w:val="22"/>
              </w:rPr>
            </w:pPr>
            <w:r w:rsidRPr="00250F30">
              <w:rPr>
                <w:b/>
                <w:sz w:val="22"/>
                <w:szCs w:val="22"/>
              </w:rPr>
              <w:t>3</w:t>
            </w:r>
          </w:p>
        </w:tc>
      </w:tr>
      <w:tr w:rsidR="0091252C" w:rsidRPr="00250F30" w14:paraId="1B8CB401" w14:textId="77777777" w:rsidTr="00984D39">
        <w:trPr>
          <w:trHeight w:val="100"/>
        </w:trPr>
        <w:tc>
          <w:tcPr>
            <w:tcW w:w="1264" w:type="dxa"/>
            <w:shd w:val="clear" w:color="auto" w:fill="auto"/>
          </w:tcPr>
          <w:p w14:paraId="5CCD9039" w14:textId="12CFCBE2" w:rsidR="0091252C" w:rsidRPr="00250F30" w:rsidRDefault="0091252C" w:rsidP="0091252C">
            <w:pPr>
              <w:jc w:val="both"/>
              <w:rPr>
                <w:b/>
                <w:sz w:val="20"/>
              </w:rPr>
            </w:pPr>
            <w:r w:rsidRPr="00250F30">
              <w:rPr>
                <w:sz w:val="20"/>
              </w:rPr>
              <w:t>1.</w:t>
            </w:r>
          </w:p>
        </w:tc>
        <w:tc>
          <w:tcPr>
            <w:tcW w:w="9964" w:type="dxa"/>
            <w:gridSpan w:val="10"/>
            <w:shd w:val="clear" w:color="auto" w:fill="auto"/>
          </w:tcPr>
          <w:p w14:paraId="5522D49D" w14:textId="2F5AA59B" w:rsidR="0091252C" w:rsidRPr="00BD1024" w:rsidRDefault="0091252C" w:rsidP="0091252C">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6C91DABF" w:rsidR="0091252C" w:rsidRDefault="0091252C" w:rsidP="0091252C">
            <w:pPr>
              <w:jc w:val="both"/>
              <w:rPr>
                <w:sz w:val="20"/>
              </w:rPr>
            </w:pPr>
            <w:r w:rsidRPr="00250F30">
              <w:rPr>
                <w:sz w:val="20"/>
              </w:rPr>
              <w:t xml:space="preserve">Turi būti </w:t>
            </w:r>
            <w:r>
              <w:rPr>
                <w:sz w:val="20"/>
              </w:rPr>
              <w:t>su</w:t>
            </w:r>
            <w:r w:rsidRPr="00250F30">
              <w:rPr>
                <w:sz w:val="20"/>
              </w:rPr>
              <w:t>derinama su Užsakovu rengiant detalų statinio informacinio modeliavimo projekto vykdymo planą</w:t>
            </w:r>
            <w:r>
              <w:rPr>
                <w:sz w:val="20"/>
              </w:rPr>
              <w:t xml:space="preserve"> BEP.</w:t>
            </w:r>
          </w:p>
          <w:p w14:paraId="575B3BE5" w14:textId="5CEAA92F" w:rsidR="0091252C" w:rsidRDefault="0091252C" w:rsidP="0091252C">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91252C" w:rsidRDefault="0091252C" w:rsidP="0091252C">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91252C" w:rsidRPr="00D954C8" w:rsidRDefault="0091252C" w:rsidP="0091252C">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91252C"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91252C" w:rsidRPr="00250F30" w:rsidRDefault="0091252C" w:rsidP="0091252C">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91252C"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91252C" w:rsidRPr="00250F30" w:rsidRDefault="0091252C" w:rsidP="0091252C">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91252C" w:rsidRPr="00250F30" w:rsidRDefault="0091252C" w:rsidP="0091252C">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91252C" w:rsidRPr="00250F30" w:rsidRDefault="0091252C" w:rsidP="0091252C">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91252C" w:rsidRPr="00250F30" w:rsidRDefault="0091252C" w:rsidP="0091252C">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91252C" w:rsidRPr="00250F30" w:rsidRDefault="0091252C" w:rsidP="0091252C">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91252C" w:rsidRPr="00250F30" w:rsidRDefault="0091252C" w:rsidP="0091252C">
            <w:pPr>
              <w:jc w:val="center"/>
              <w:rPr>
                <w:b/>
                <w:sz w:val="22"/>
                <w:szCs w:val="22"/>
              </w:rPr>
            </w:pPr>
            <w:r w:rsidRPr="00250F30">
              <w:rPr>
                <w:b/>
                <w:sz w:val="22"/>
                <w:szCs w:val="22"/>
              </w:rPr>
              <w:t>Duomenų saugojimo formatai</w:t>
            </w:r>
          </w:p>
        </w:tc>
      </w:tr>
      <w:tr w:rsidR="0091252C" w:rsidRPr="00250F30" w14:paraId="77E91102" w14:textId="77777777" w:rsidTr="0003025D">
        <w:trPr>
          <w:trHeight w:val="92"/>
        </w:trPr>
        <w:tc>
          <w:tcPr>
            <w:tcW w:w="1264" w:type="dxa"/>
            <w:shd w:val="clear" w:color="auto" w:fill="auto"/>
          </w:tcPr>
          <w:p w14:paraId="65900F70" w14:textId="77777777" w:rsidR="0091252C" w:rsidRPr="00250F30" w:rsidRDefault="0091252C" w:rsidP="0091252C">
            <w:pPr>
              <w:jc w:val="center"/>
              <w:rPr>
                <w:b/>
                <w:szCs w:val="24"/>
              </w:rPr>
            </w:pPr>
            <w:r w:rsidRPr="00250F30">
              <w:rPr>
                <w:b/>
                <w:szCs w:val="24"/>
              </w:rPr>
              <w:t>1</w:t>
            </w:r>
          </w:p>
        </w:tc>
        <w:tc>
          <w:tcPr>
            <w:tcW w:w="3018" w:type="dxa"/>
            <w:gridSpan w:val="5"/>
            <w:shd w:val="clear" w:color="auto" w:fill="auto"/>
          </w:tcPr>
          <w:p w14:paraId="62AD3BBD" w14:textId="77777777" w:rsidR="0091252C" w:rsidRPr="00250F30" w:rsidRDefault="0091252C" w:rsidP="0091252C">
            <w:pPr>
              <w:jc w:val="center"/>
              <w:rPr>
                <w:b/>
                <w:sz w:val="22"/>
                <w:szCs w:val="22"/>
              </w:rPr>
            </w:pPr>
            <w:r w:rsidRPr="00250F30">
              <w:rPr>
                <w:b/>
                <w:sz w:val="22"/>
                <w:szCs w:val="22"/>
              </w:rPr>
              <w:t>2</w:t>
            </w:r>
          </w:p>
        </w:tc>
        <w:tc>
          <w:tcPr>
            <w:tcW w:w="2977" w:type="dxa"/>
            <w:gridSpan w:val="2"/>
            <w:shd w:val="clear" w:color="auto" w:fill="auto"/>
          </w:tcPr>
          <w:p w14:paraId="2AD9ABC3" w14:textId="77777777" w:rsidR="0091252C" w:rsidRPr="00250F30" w:rsidRDefault="0091252C" w:rsidP="0091252C">
            <w:pPr>
              <w:jc w:val="center"/>
              <w:rPr>
                <w:b/>
                <w:sz w:val="22"/>
                <w:szCs w:val="22"/>
              </w:rPr>
            </w:pPr>
            <w:r w:rsidRPr="00250F30">
              <w:rPr>
                <w:b/>
                <w:sz w:val="22"/>
                <w:szCs w:val="22"/>
              </w:rPr>
              <w:t>3</w:t>
            </w:r>
          </w:p>
        </w:tc>
        <w:tc>
          <w:tcPr>
            <w:tcW w:w="1640" w:type="dxa"/>
            <w:shd w:val="clear" w:color="auto" w:fill="auto"/>
          </w:tcPr>
          <w:p w14:paraId="7B9F131B" w14:textId="77777777" w:rsidR="0091252C" w:rsidRPr="00250F30" w:rsidRDefault="0091252C" w:rsidP="0091252C">
            <w:pPr>
              <w:jc w:val="center"/>
              <w:rPr>
                <w:b/>
                <w:sz w:val="22"/>
                <w:szCs w:val="22"/>
              </w:rPr>
            </w:pPr>
            <w:r w:rsidRPr="00250F30">
              <w:rPr>
                <w:b/>
                <w:sz w:val="22"/>
                <w:szCs w:val="22"/>
              </w:rPr>
              <w:t>4</w:t>
            </w:r>
          </w:p>
        </w:tc>
        <w:tc>
          <w:tcPr>
            <w:tcW w:w="3491" w:type="dxa"/>
            <w:gridSpan w:val="3"/>
            <w:shd w:val="clear" w:color="auto" w:fill="auto"/>
          </w:tcPr>
          <w:p w14:paraId="20ACE6A6" w14:textId="77777777" w:rsidR="0091252C" w:rsidRPr="00250F30" w:rsidRDefault="0091252C" w:rsidP="0091252C">
            <w:pPr>
              <w:jc w:val="center"/>
              <w:rPr>
                <w:b/>
                <w:sz w:val="22"/>
                <w:szCs w:val="22"/>
              </w:rPr>
            </w:pPr>
            <w:r w:rsidRPr="00250F30">
              <w:rPr>
                <w:b/>
                <w:sz w:val="22"/>
                <w:szCs w:val="22"/>
              </w:rPr>
              <w:t>5</w:t>
            </w:r>
          </w:p>
        </w:tc>
        <w:tc>
          <w:tcPr>
            <w:tcW w:w="2187" w:type="dxa"/>
            <w:gridSpan w:val="3"/>
            <w:shd w:val="clear" w:color="auto" w:fill="auto"/>
          </w:tcPr>
          <w:p w14:paraId="24194141" w14:textId="77777777" w:rsidR="0091252C" w:rsidRPr="00250F30" w:rsidRDefault="0091252C" w:rsidP="0091252C">
            <w:pPr>
              <w:jc w:val="center"/>
              <w:rPr>
                <w:b/>
                <w:sz w:val="22"/>
                <w:szCs w:val="22"/>
              </w:rPr>
            </w:pPr>
            <w:r w:rsidRPr="00250F30">
              <w:rPr>
                <w:b/>
                <w:sz w:val="22"/>
                <w:szCs w:val="22"/>
              </w:rPr>
              <w:t>6</w:t>
            </w:r>
          </w:p>
        </w:tc>
      </w:tr>
      <w:tr w:rsidR="0091252C" w:rsidRPr="00250F30" w14:paraId="2EFA3A1E" w14:textId="77777777" w:rsidTr="0003025D">
        <w:trPr>
          <w:trHeight w:val="92"/>
        </w:trPr>
        <w:tc>
          <w:tcPr>
            <w:tcW w:w="1264" w:type="dxa"/>
            <w:shd w:val="clear" w:color="auto" w:fill="auto"/>
          </w:tcPr>
          <w:p w14:paraId="04B31BE4"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641BF23" w14:textId="642F37D4" w:rsidR="0091252C" w:rsidRPr="00E77D33" w:rsidRDefault="0091252C" w:rsidP="0091252C">
            <w:pPr>
              <w:jc w:val="both"/>
              <w:rPr>
                <w:sz w:val="20"/>
              </w:rPr>
            </w:pPr>
            <w:r>
              <w:rPr>
                <w:sz w:val="20"/>
              </w:rPr>
              <w:t>Modeliai</w:t>
            </w:r>
          </w:p>
        </w:tc>
        <w:tc>
          <w:tcPr>
            <w:tcW w:w="2977" w:type="dxa"/>
            <w:gridSpan w:val="2"/>
            <w:shd w:val="clear" w:color="auto" w:fill="auto"/>
          </w:tcPr>
          <w:p w14:paraId="034E7C3B" w14:textId="5D0F1D73" w:rsidR="0091252C" w:rsidRPr="00250F30" w:rsidRDefault="0091252C" w:rsidP="0091252C">
            <w:pPr>
              <w:jc w:val="both"/>
              <w:rPr>
                <w:sz w:val="20"/>
              </w:rPr>
            </w:pPr>
            <w:r w:rsidRPr="008E78A0">
              <w:rPr>
                <w:sz w:val="20"/>
              </w:rPr>
              <w:t>Projekto dalių 3D modeliai.</w:t>
            </w:r>
          </w:p>
        </w:tc>
        <w:tc>
          <w:tcPr>
            <w:tcW w:w="1640" w:type="dxa"/>
            <w:shd w:val="clear" w:color="auto" w:fill="auto"/>
          </w:tcPr>
          <w:p w14:paraId="75151A5F" w14:textId="77777777" w:rsidR="0091252C" w:rsidRPr="001706EA" w:rsidRDefault="0091252C" w:rsidP="0091252C">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91252C" w:rsidRPr="001706EA" w:rsidRDefault="0091252C" w:rsidP="0091252C">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91252C" w:rsidRDefault="0091252C" w:rsidP="0091252C">
            <w:pPr>
              <w:jc w:val="both"/>
              <w:rPr>
                <w:sz w:val="20"/>
              </w:rPr>
            </w:pPr>
            <w:r w:rsidRPr="001706EA">
              <w:rPr>
                <w:sz w:val="20"/>
              </w:rPr>
              <w:t>.</w:t>
            </w:r>
            <w:proofErr w:type="spellStart"/>
            <w:r w:rsidRPr="001706EA">
              <w:rPr>
                <w:sz w:val="20"/>
              </w:rPr>
              <w:t>plg</w:t>
            </w:r>
            <w:proofErr w:type="spellEnd"/>
          </w:p>
          <w:p w14:paraId="7927DA0F" w14:textId="51EDCF4D" w:rsidR="0091252C" w:rsidRDefault="0091252C" w:rsidP="0091252C">
            <w:pPr>
              <w:jc w:val="both"/>
              <w:rPr>
                <w:sz w:val="20"/>
              </w:rPr>
            </w:pPr>
            <w:r>
              <w:rPr>
                <w:sz w:val="20"/>
              </w:rPr>
              <w:t>.</w:t>
            </w:r>
            <w:proofErr w:type="spellStart"/>
            <w:r>
              <w:rPr>
                <w:sz w:val="20"/>
              </w:rPr>
              <w:t>dgn</w:t>
            </w:r>
            <w:proofErr w:type="spellEnd"/>
          </w:p>
          <w:p w14:paraId="7500A717" w14:textId="0B8C69AF" w:rsidR="0091252C" w:rsidRPr="00250F30" w:rsidRDefault="0091252C" w:rsidP="0091252C">
            <w:pPr>
              <w:jc w:val="both"/>
              <w:rPr>
                <w:sz w:val="20"/>
              </w:rPr>
            </w:pPr>
            <w:r>
              <w:rPr>
                <w:sz w:val="20"/>
              </w:rPr>
              <w:t>ir kt.</w:t>
            </w:r>
          </w:p>
        </w:tc>
        <w:tc>
          <w:tcPr>
            <w:tcW w:w="3491" w:type="dxa"/>
            <w:gridSpan w:val="3"/>
            <w:shd w:val="clear" w:color="auto" w:fill="auto"/>
          </w:tcPr>
          <w:p w14:paraId="5B705558" w14:textId="77777777" w:rsidR="0091252C" w:rsidRPr="001E2237" w:rsidRDefault="0091252C" w:rsidP="0091252C">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91252C" w:rsidRPr="00250F30" w:rsidRDefault="0091252C" w:rsidP="0091252C">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91252C" w:rsidRDefault="0091252C" w:rsidP="0091252C">
            <w:pPr>
              <w:jc w:val="both"/>
              <w:rPr>
                <w:sz w:val="20"/>
              </w:rPr>
            </w:pPr>
            <w:r>
              <w:rPr>
                <w:sz w:val="20"/>
              </w:rPr>
              <w:t>Visi pradinio duomenų sukūrimo formatai;</w:t>
            </w:r>
          </w:p>
          <w:p w14:paraId="641F7D75" w14:textId="57F9CEEE" w:rsidR="0091252C" w:rsidRPr="00892DA1" w:rsidRDefault="0091252C" w:rsidP="0091252C">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91252C" w:rsidRPr="00250F30" w:rsidRDefault="0091252C" w:rsidP="0091252C">
            <w:pPr>
              <w:jc w:val="both"/>
              <w:rPr>
                <w:sz w:val="20"/>
              </w:rPr>
            </w:pPr>
            <w:r w:rsidRPr="00892DA1">
              <w:rPr>
                <w:sz w:val="20"/>
              </w:rPr>
              <w:t>.</w:t>
            </w:r>
            <w:proofErr w:type="spellStart"/>
            <w:r w:rsidRPr="00892DA1">
              <w:rPr>
                <w:sz w:val="20"/>
              </w:rPr>
              <w:t>landXML</w:t>
            </w:r>
            <w:proofErr w:type="spellEnd"/>
          </w:p>
        </w:tc>
      </w:tr>
      <w:tr w:rsidR="0091252C" w:rsidRPr="00250F30" w14:paraId="0AB08E6D" w14:textId="77777777" w:rsidTr="0003025D">
        <w:trPr>
          <w:trHeight w:val="92"/>
        </w:trPr>
        <w:tc>
          <w:tcPr>
            <w:tcW w:w="1264" w:type="dxa"/>
            <w:shd w:val="clear" w:color="auto" w:fill="auto"/>
          </w:tcPr>
          <w:p w14:paraId="2EF2ECE8"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87740B8" w14:textId="2A84A5F3" w:rsidR="0091252C" w:rsidRPr="00400749" w:rsidRDefault="0091252C" w:rsidP="0091252C">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91252C" w:rsidRPr="00250F30" w:rsidRDefault="0091252C" w:rsidP="0091252C">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91252C" w:rsidRPr="00506888" w:rsidRDefault="0091252C" w:rsidP="0091252C">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91252C" w:rsidRPr="00250F30" w:rsidRDefault="0091252C" w:rsidP="0091252C">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91252C" w:rsidRPr="001E2237" w:rsidRDefault="0091252C" w:rsidP="0091252C">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91252C" w:rsidRPr="00250F30" w:rsidRDefault="0091252C" w:rsidP="0091252C">
            <w:pPr>
              <w:jc w:val="both"/>
              <w:rPr>
                <w:sz w:val="20"/>
              </w:rPr>
            </w:pPr>
          </w:p>
        </w:tc>
        <w:tc>
          <w:tcPr>
            <w:tcW w:w="2187" w:type="dxa"/>
            <w:gridSpan w:val="3"/>
            <w:shd w:val="clear" w:color="auto" w:fill="auto"/>
          </w:tcPr>
          <w:p w14:paraId="3E5F7FAF"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91252C" w:rsidRPr="00892DA1" w:rsidRDefault="0091252C" w:rsidP="0091252C">
            <w:pPr>
              <w:jc w:val="both"/>
              <w:rPr>
                <w:sz w:val="20"/>
              </w:rPr>
            </w:pPr>
            <w:r>
              <w:rPr>
                <w:sz w:val="20"/>
              </w:rPr>
              <w:t>.</w:t>
            </w:r>
            <w:proofErr w:type="spellStart"/>
            <w:r>
              <w:rPr>
                <w:sz w:val="20"/>
              </w:rPr>
              <w:t>dwg</w:t>
            </w:r>
            <w:proofErr w:type="spellEnd"/>
          </w:p>
          <w:p w14:paraId="336A28EB" w14:textId="70B220AE"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234EA43D" w14:textId="77777777" w:rsidTr="0003025D">
        <w:trPr>
          <w:trHeight w:val="92"/>
        </w:trPr>
        <w:tc>
          <w:tcPr>
            <w:tcW w:w="1264" w:type="dxa"/>
            <w:shd w:val="clear" w:color="auto" w:fill="auto"/>
          </w:tcPr>
          <w:p w14:paraId="302C6DA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33782698" w14:textId="3A95D0DD" w:rsidR="0091252C" w:rsidRPr="00E77D33" w:rsidRDefault="0091252C" w:rsidP="0091252C">
            <w:pPr>
              <w:jc w:val="both"/>
              <w:rPr>
                <w:sz w:val="20"/>
              </w:rPr>
            </w:pPr>
            <w:r>
              <w:rPr>
                <w:sz w:val="20"/>
              </w:rPr>
              <w:t>Tekstinė projekto dalis</w:t>
            </w:r>
          </w:p>
        </w:tc>
        <w:tc>
          <w:tcPr>
            <w:tcW w:w="2977" w:type="dxa"/>
            <w:gridSpan w:val="2"/>
            <w:shd w:val="clear" w:color="auto" w:fill="auto"/>
          </w:tcPr>
          <w:p w14:paraId="236D5728" w14:textId="690A82A3" w:rsidR="0091252C" w:rsidRPr="00250F30" w:rsidRDefault="0091252C" w:rsidP="0091252C">
            <w:pPr>
              <w:jc w:val="both"/>
              <w:rPr>
                <w:sz w:val="20"/>
              </w:rPr>
            </w:pPr>
            <w:r w:rsidRPr="000526CA">
              <w:rPr>
                <w:sz w:val="20"/>
              </w:rPr>
              <w:t>Aiškinamoji projekto dalis, tekstas.</w:t>
            </w:r>
          </w:p>
        </w:tc>
        <w:tc>
          <w:tcPr>
            <w:tcW w:w="1640" w:type="dxa"/>
            <w:shd w:val="clear" w:color="auto" w:fill="auto"/>
          </w:tcPr>
          <w:p w14:paraId="34B56D61" w14:textId="6E93DB58" w:rsidR="0091252C" w:rsidRPr="00250F30" w:rsidRDefault="0091252C" w:rsidP="0091252C">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91252C" w:rsidRPr="008A7F6C" w:rsidRDefault="0091252C" w:rsidP="0091252C">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91252C" w:rsidRPr="00250F30" w:rsidRDefault="0091252C" w:rsidP="0091252C">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91252C" w:rsidRPr="00892DA1" w:rsidRDefault="0091252C" w:rsidP="0091252C">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91252C" w:rsidRPr="00250F30" w:rsidRDefault="0091252C" w:rsidP="0091252C">
            <w:pPr>
              <w:jc w:val="both"/>
              <w:rPr>
                <w:sz w:val="20"/>
              </w:rPr>
            </w:pPr>
            <w:r w:rsidRPr="00892DA1">
              <w:rPr>
                <w:sz w:val="20"/>
              </w:rPr>
              <w:t>.</w:t>
            </w:r>
            <w:proofErr w:type="spellStart"/>
            <w:r w:rsidRPr="00892DA1">
              <w:rPr>
                <w:sz w:val="20"/>
              </w:rPr>
              <w:t>adoc</w:t>
            </w:r>
            <w:proofErr w:type="spellEnd"/>
          </w:p>
        </w:tc>
      </w:tr>
      <w:tr w:rsidR="0091252C" w:rsidRPr="00250F30" w14:paraId="6B5E26CE" w14:textId="77777777" w:rsidTr="0003025D">
        <w:trPr>
          <w:trHeight w:val="92"/>
        </w:trPr>
        <w:tc>
          <w:tcPr>
            <w:tcW w:w="1264" w:type="dxa"/>
            <w:shd w:val="clear" w:color="auto" w:fill="auto"/>
          </w:tcPr>
          <w:p w14:paraId="60EEF94F"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4ADF33B3" w14:textId="0A21AAC5" w:rsidR="0091252C" w:rsidRPr="00E77D33" w:rsidRDefault="0091252C" w:rsidP="0091252C">
            <w:pPr>
              <w:jc w:val="both"/>
              <w:rPr>
                <w:sz w:val="20"/>
              </w:rPr>
            </w:pPr>
            <w:r>
              <w:rPr>
                <w:sz w:val="20"/>
              </w:rPr>
              <w:t>Grafikai, lentelės</w:t>
            </w:r>
          </w:p>
        </w:tc>
        <w:tc>
          <w:tcPr>
            <w:tcW w:w="2977" w:type="dxa"/>
            <w:gridSpan w:val="2"/>
            <w:shd w:val="clear" w:color="auto" w:fill="auto"/>
          </w:tcPr>
          <w:p w14:paraId="6FCF385C" w14:textId="25492B19" w:rsidR="0091252C" w:rsidRPr="00250F30" w:rsidRDefault="0091252C" w:rsidP="0091252C">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91252C" w:rsidRPr="00250F30" w:rsidRDefault="0091252C" w:rsidP="0091252C">
            <w:pPr>
              <w:jc w:val="both"/>
              <w:rPr>
                <w:sz w:val="20"/>
              </w:rPr>
            </w:pPr>
            <w:r w:rsidRPr="00506888">
              <w:rPr>
                <w:sz w:val="20"/>
              </w:rPr>
              <w:t>.xlsx</w:t>
            </w:r>
          </w:p>
        </w:tc>
        <w:tc>
          <w:tcPr>
            <w:tcW w:w="3491" w:type="dxa"/>
            <w:gridSpan w:val="3"/>
            <w:shd w:val="clear" w:color="auto" w:fill="auto"/>
          </w:tcPr>
          <w:p w14:paraId="79F1FDC4" w14:textId="633FC073" w:rsidR="0091252C" w:rsidRPr="00250F30" w:rsidRDefault="0091252C" w:rsidP="0091252C">
            <w:pPr>
              <w:jc w:val="both"/>
              <w:rPr>
                <w:sz w:val="20"/>
              </w:rPr>
            </w:pPr>
            <w:r w:rsidRPr="008A7F6C">
              <w:rPr>
                <w:sz w:val="20"/>
              </w:rPr>
              <w:t>.xlsx</w:t>
            </w:r>
          </w:p>
        </w:tc>
        <w:tc>
          <w:tcPr>
            <w:tcW w:w="2187" w:type="dxa"/>
            <w:gridSpan w:val="3"/>
            <w:shd w:val="clear" w:color="auto" w:fill="auto"/>
          </w:tcPr>
          <w:p w14:paraId="0E87B6F0" w14:textId="77777777" w:rsidR="0091252C" w:rsidRDefault="0091252C" w:rsidP="0091252C">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91252C" w:rsidRPr="00250F30" w:rsidRDefault="0091252C" w:rsidP="0091252C">
            <w:pPr>
              <w:jc w:val="both"/>
              <w:rPr>
                <w:sz w:val="20"/>
              </w:rPr>
            </w:pPr>
            <w:r w:rsidRPr="008A7F6C">
              <w:rPr>
                <w:sz w:val="20"/>
              </w:rPr>
              <w:t>.xlsx</w:t>
            </w:r>
          </w:p>
        </w:tc>
      </w:tr>
      <w:tr w:rsidR="0091252C" w:rsidRPr="00250F30" w14:paraId="7E5473E7" w14:textId="77777777" w:rsidTr="0003025D">
        <w:trPr>
          <w:trHeight w:val="92"/>
        </w:trPr>
        <w:tc>
          <w:tcPr>
            <w:tcW w:w="1264" w:type="dxa"/>
            <w:shd w:val="clear" w:color="auto" w:fill="auto"/>
          </w:tcPr>
          <w:p w14:paraId="633AC7DC" w14:textId="77777777" w:rsidR="0091252C" w:rsidRPr="00612582" w:rsidRDefault="0091252C" w:rsidP="0091252C">
            <w:pPr>
              <w:pStyle w:val="ListParagraph"/>
              <w:numPr>
                <w:ilvl w:val="0"/>
                <w:numId w:val="10"/>
              </w:numPr>
              <w:jc w:val="center"/>
              <w:rPr>
                <w:sz w:val="20"/>
              </w:rPr>
            </w:pPr>
          </w:p>
        </w:tc>
        <w:tc>
          <w:tcPr>
            <w:tcW w:w="3018" w:type="dxa"/>
            <w:gridSpan w:val="5"/>
            <w:shd w:val="clear" w:color="auto" w:fill="auto"/>
          </w:tcPr>
          <w:p w14:paraId="61124080" w14:textId="3F929A65" w:rsidR="0091252C" w:rsidRPr="00E77D33" w:rsidRDefault="0091252C" w:rsidP="0091252C">
            <w:pPr>
              <w:jc w:val="both"/>
              <w:rPr>
                <w:sz w:val="20"/>
              </w:rPr>
            </w:pPr>
            <w:r>
              <w:rPr>
                <w:sz w:val="20"/>
              </w:rPr>
              <w:t>Kolizijų ataskaita</w:t>
            </w:r>
          </w:p>
        </w:tc>
        <w:tc>
          <w:tcPr>
            <w:tcW w:w="2977" w:type="dxa"/>
            <w:gridSpan w:val="2"/>
            <w:shd w:val="clear" w:color="auto" w:fill="auto"/>
          </w:tcPr>
          <w:p w14:paraId="144158D4" w14:textId="2CD9440E" w:rsidR="0091252C" w:rsidRPr="00250F30" w:rsidRDefault="0091252C" w:rsidP="0091252C">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91252C" w:rsidRPr="001E2237" w:rsidRDefault="0091252C" w:rsidP="0091252C">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91252C" w:rsidRPr="00250F30" w:rsidRDefault="0091252C" w:rsidP="0091252C">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91252C" w:rsidRPr="008A7F6C" w:rsidRDefault="0091252C" w:rsidP="0091252C">
            <w:pPr>
              <w:jc w:val="both"/>
              <w:rPr>
                <w:sz w:val="20"/>
              </w:rPr>
            </w:pPr>
            <w:r w:rsidRPr="008A7F6C">
              <w:rPr>
                <w:sz w:val="20"/>
              </w:rPr>
              <w:t>.xlsx,</w:t>
            </w:r>
          </w:p>
          <w:p w14:paraId="6A7B5B58" w14:textId="77777777" w:rsidR="0091252C" w:rsidRPr="008A7F6C" w:rsidRDefault="0091252C" w:rsidP="0091252C">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91252C" w:rsidRPr="00250F30" w:rsidRDefault="0091252C" w:rsidP="0091252C">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91252C" w:rsidRPr="00846A5B" w:rsidRDefault="0091252C" w:rsidP="0091252C">
            <w:pPr>
              <w:jc w:val="both"/>
              <w:rPr>
                <w:sz w:val="20"/>
              </w:rPr>
            </w:pPr>
            <w:r w:rsidRPr="00846A5B">
              <w:rPr>
                <w:sz w:val="20"/>
              </w:rPr>
              <w:t>.xlsx,</w:t>
            </w:r>
          </w:p>
          <w:p w14:paraId="22056399" w14:textId="77777777" w:rsidR="0091252C" w:rsidRPr="00846A5B" w:rsidRDefault="0091252C" w:rsidP="0091252C">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91252C" w:rsidRPr="00250F30" w:rsidRDefault="0091252C" w:rsidP="0091252C">
            <w:pPr>
              <w:jc w:val="both"/>
              <w:rPr>
                <w:sz w:val="20"/>
              </w:rPr>
            </w:pPr>
            <w:r w:rsidRPr="00846A5B">
              <w:rPr>
                <w:sz w:val="20"/>
              </w:rPr>
              <w:t>.</w:t>
            </w:r>
            <w:proofErr w:type="spellStart"/>
            <w:r w:rsidRPr="00846A5B">
              <w:rPr>
                <w:sz w:val="20"/>
              </w:rPr>
              <w:t>bcf</w:t>
            </w:r>
            <w:proofErr w:type="spellEnd"/>
          </w:p>
        </w:tc>
      </w:tr>
      <w:tr w:rsidR="0091252C" w:rsidRPr="00250F30" w14:paraId="0B3E5CAD" w14:textId="77777777" w:rsidTr="007E4FF1">
        <w:trPr>
          <w:trHeight w:val="92"/>
        </w:trPr>
        <w:tc>
          <w:tcPr>
            <w:tcW w:w="14577" w:type="dxa"/>
            <w:gridSpan w:val="15"/>
            <w:shd w:val="clear" w:color="auto" w:fill="auto"/>
          </w:tcPr>
          <w:p w14:paraId="5F0CDB1A" w14:textId="77777777" w:rsidR="0091252C" w:rsidRPr="00250F30" w:rsidRDefault="0091252C" w:rsidP="0091252C">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91252C" w:rsidRPr="00250F30" w14:paraId="1DF5FE04" w14:textId="77777777" w:rsidTr="0003025D">
        <w:trPr>
          <w:trHeight w:val="92"/>
        </w:trPr>
        <w:tc>
          <w:tcPr>
            <w:tcW w:w="1305" w:type="dxa"/>
            <w:gridSpan w:val="3"/>
            <w:shd w:val="clear" w:color="auto" w:fill="auto"/>
            <w:vAlign w:val="center"/>
          </w:tcPr>
          <w:p w14:paraId="7275FF5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91252C" w:rsidRPr="00250F30" w:rsidRDefault="0091252C" w:rsidP="0091252C">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91252C" w:rsidRPr="00250F30" w:rsidRDefault="0091252C" w:rsidP="0091252C">
            <w:pPr>
              <w:jc w:val="center"/>
              <w:rPr>
                <w:b/>
                <w:sz w:val="22"/>
                <w:szCs w:val="22"/>
              </w:rPr>
            </w:pPr>
            <w:r w:rsidRPr="00250F30">
              <w:rPr>
                <w:b/>
                <w:sz w:val="22"/>
                <w:szCs w:val="22"/>
              </w:rPr>
              <w:t>Pastabos</w:t>
            </w:r>
          </w:p>
        </w:tc>
      </w:tr>
      <w:tr w:rsidR="0091252C" w:rsidRPr="00250F30" w14:paraId="2EBB3FED" w14:textId="77777777" w:rsidTr="0003025D">
        <w:trPr>
          <w:trHeight w:val="92"/>
        </w:trPr>
        <w:tc>
          <w:tcPr>
            <w:tcW w:w="1305" w:type="dxa"/>
            <w:gridSpan w:val="3"/>
            <w:shd w:val="clear" w:color="auto" w:fill="auto"/>
          </w:tcPr>
          <w:p w14:paraId="011EA285" w14:textId="77777777" w:rsidR="0091252C" w:rsidRPr="00250F30" w:rsidRDefault="0091252C" w:rsidP="0091252C">
            <w:pPr>
              <w:jc w:val="center"/>
              <w:rPr>
                <w:b/>
                <w:sz w:val="22"/>
                <w:szCs w:val="22"/>
              </w:rPr>
            </w:pPr>
            <w:r w:rsidRPr="00250F30">
              <w:rPr>
                <w:b/>
                <w:sz w:val="22"/>
                <w:szCs w:val="22"/>
              </w:rPr>
              <w:t>1</w:t>
            </w:r>
          </w:p>
        </w:tc>
        <w:tc>
          <w:tcPr>
            <w:tcW w:w="9923" w:type="dxa"/>
            <w:gridSpan w:val="8"/>
            <w:shd w:val="clear" w:color="auto" w:fill="auto"/>
          </w:tcPr>
          <w:p w14:paraId="0F4D6B3C"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2817A900" w14:textId="77777777" w:rsidR="0091252C" w:rsidRPr="00250F30" w:rsidRDefault="0091252C" w:rsidP="0091252C">
            <w:pPr>
              <w:jc w:val="center"/>
              <w:rPr>
                <w:b/>
                <w:sz w:val="22"/>
                <w:szCs w:val="22"/>
              </w:rPr>
            </w:pPr>
            <w:r w:rsidRPr="00250F30">
              <w:rPr>
                <w:b/>
                <w:sz w:val="22"/>
                <w:szCs w:val="22"/>
              </w:rPr>
              <w:t>3</w:t>
            </w:r>
          </w:p>
        </w:tc>
      </w:tr>
      <w:tr w:rsidR="0091252C" w:rsidRPr="00250F30" w14:paraId="6BF5E023" w14:textId="77777777" w:rsidTr="0003025D">
        <w:trPr>
          <w:trHeight w:val="92"/>
        </w:trPr>
        <w:tc>
          <w:tcPr>
            <w:tcW w:w="1305" w:type="dxa"/>
            <w:gridSpan w:val="3"/>
            <w:shd w:val="clear" w:color="auto" w:fill="auto"/>
          </w:tcPr>
          <w:p w14:paraId="60903DE7" w14:textId="0496D080" w:rsidR="0091252C" w:rsidRPr="00250F30" w:rsidRDefault="0091252C" w:rsidP="0091252C">
            <w:pPr>
              <w:jc w:val="both"/>
              <w:rPr>
                <w:b/>
                <w:sz w:val="20"/>
              </w:rPr>
            </w:pPr>
            <w:r w:rsidRPr="00250F30">
              <w:rPr>
                <w:sz w:val="20"/>
              </w:rPr>
              <w:t>1.</w:t>
            </w:r>
          </w:p>
        </w:tc>
        <w:tc>
          <w:tcPr>
            <w:tcW w:w="9923" w:type="dxa"/>
            <w:gridSpan w:val="8"/>
            <w:shd w:val="clear" w:color="auto" w:fill="auto"/>
          </w:tcPr>
          <w:p w14:paraId="18A39E1A" w14:textId="63F41B34" w:rsidR="0091252C" w:rsidRPr="00250F30" w:rsidRDefault="0091252C" w:rsidP="0091252C">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0FE49588" w14:textId="77777777" w:rsidTr="007E4FF1">
        <w:trPr>
          <w:trHeight w:val="92"/>
        </w:trPr>
        <w:tc>
          <w:tcPr>
            <w:tcW w:w="14577" w:type="dxa"/>
            <w:gridSpan w:val="15"/>
            <w:shd w:val="clear" w:color="auto" w:fill="auto"/>
          </w:tcPr>
          <w:p w14:paraId="52A49B3F" w14:textId="0A04C8E4" w:rsidR="0091252C" w:rsidRPr="00250F30" w:rsidRDefault="0091252C" w:rsidP="0091252C">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91252C" w:rsidRPr="00250F30" w14:paraId="24E088E3" w14:textId="77777777" w:rsidTr="0003025D">
        <w:trPr>
          <w:trHeight w:val="92"/>
        </w:trPr>
        <w:tc>
          <w:tcPr>
            <w:tcW w:w="1305" w:type="dxa"/>
            <w:gridSpan w:val="3"/>
            <w:shd w:val="clear" w:color="auto" w:fill="auto"/>
            <w:vAlign w:val="center"/>
          </w:tcPr>
          <w:p w14:paraId="4F494D7C"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91252C" w:rsidRPr="00250F30" w:rsidRDefault="0091252C" w:rsidP="0091252C">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5286DEC" w14:textId="77777777" w:rsidTr="0003025D">
        <w:trPr>
          <w:trHeight w:val="92"/>
        </w:trPr>
        <w:tc>
          <w:tcPr>
            <w:tcW w:w="1305" w:type="dxa"/>
            <w:gridSpan w:val="3"/>
            <w:shd w:val="clear" w:color="auto" w:fill="auto"/>
          </w:tcPr>
          <w:p w14:paraId="54F03B83" w14:textId="77777777" w:rsidR="0091252C" w:rsidRPr="00250F30" w:rsidRDefault="0091252C" w:rsidP="0091252C">
            <w:pPr>
              <w:jc w:val="center"/>
              <w:rPr>
                <w:b/>
                <w:sz w:val="22"/>
                <w:szCs w:val="22"/>
              </w:rPr>
            </w:pPr>
            <w:r w:rsidRPr="00250F30">
              <w:rPr>
                <w:b/>
                <w:sz w:val="22"/>
                <w:szCs w:val="22"/>
              </w:rPr>
              <w:lastRenderedPageBreak/>
              <w:t>1</w:t>
            </w:r>
          </w:p>
        </w:tc>
        <w:tc>
          <w:tcPr>
            <w:tcW w:w="9923" w:type="dxa"/>
            <w:gridSpan w:val="8"/>
            <w:shd w:val="clear" w:color="auto" w:fill="auto"/>
          </w:tcPr>
          <w:p w14:paraId="1F2802A2" w14:textId="77777777" w:rsidR="0091252C" w:rsidRPr="00250F30" w:rsidRDefault="0091252C" w:rsidP="0091252C">
            <w:pPr>
              <w:jc w:val="center"/>
              <w:rPr>
                <w:b/>
                <w:sz w:val="22"/>
                <w:szCs w:val="22"/>
              </w:rPr>
            </w:pPr>
            <w:r w:rsidRPr="00250F30">
              <w:rPr>
                <w:b/>
                <w:sz w:val="22"/>
                <w:szCs w:val="22"/>
              </w:rPr>
              <w:t>2</w:t>
            </w:r>
          </w:p>
        </w:tc>
        <w:tc>
          <w:tcPr>
            <w:tcW w:w="3349" w:type="dxa"/>
            <w:gridSpan w:val="4"/>
            <w:shd w:val="clear" w:color="auto" w:fill="auto"/>
          </w:tcPr>
          <w:p w14:paraId="5CF9C5DC" w14:textId="77777777" w:rsidR="0091252C" w:rsidRPr="00250F30" w:rsidRDefault="0091252C" w:rsidP="0091252C">
            <w:pPr>
              <w:jc w:val="center"/>
              <w:rPr>
                <w:b/>
                <w:sz w:val="22"/>
                <w:szCs w:val="22"/>
              </w:rPr>
            </w:pPr>
            <w:r w:rsidRPr="00250F30">
              <w:rPr>
                <w:b/>
                <w:sz w:val="22"/>
                <w:szCs w:val="22"/>
              </w:rPr>
              <w:t>3</w:t>
            </w:r>
          </w:p>
        </w:tc>
      </w:tr>
      <w:tr w:rsidR="0091252C" w:rsidRPr="00250F30" w14:paraId="51CD28C4" w14:textId="77777777" w:rsidTr="0003025D">
        <w:trPr>
          <w:trHeight w:val="92"/>
        </w:trPr>
        <w:tc>
          <w:tcPr>
            <w:tcW w:w="1305" w:type="dxa"/>
            <w:gridSpan w:val="3"/>
            <w:shd w:val="clear" w:color="auto" w:fill="auto"/>
          </w:tcPr>
          <w:p w14:paraId="2B0DF13E" w14:textId="308DEE29" w:rsidR="0091252C" w:rsidRPr="00250F30" w:rsidRDefault="0091252C" w:rsidP="0091252C">
            <w:pPr>
              <w:jc w:val="both"/>
              <w:rPr>
                <w:b/>
                <w:sz w:val="20"/>
              </w:rPr>
            </w:pPr>
            <w:r w:rsidRPr="00250F30">
              <w:rPr>
                <w:sz w:val="20"/>
              </w:rPr>
              <w:t>1.</w:t>
            </w:r>
          </w:p>
        </w:tc>
        <w:tc>
          <w:tcPr>
            <w:tcW w:w="9923" w:type="dxa"/>
            <w:gridSpan w:val="8"/>
            <w:shd w:val="clear" w:color="auto" w:fill="auto"/>
          </w:tcPr>
          <w:p w14:paraId="50ECB0C3" w14:textId="26E7CD9E" w:rsidR="0091252C" w:rsidRPr="00250F30" w:rsidRDefault="0091252C" w:rsidP="0091252C">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w:t>
            </w:r>
            <w:r w:rsidR="001213BD">
              <w:rPr>
                <w:sz w:val="20"/>
              </w:rPr>
              <w:t>techninėse</w:t>
            </w:r>
            <w:r>
              <w:rPr>
                <w:sz w:val="20"/>
              </w:rPr>
              <w:t xml:space="preserve"> užduoty</w:t>
            </w:r>
            <w:r w:rsidR="001213BD">
              <w:rPr>
                <w:sz w:val="20"/>
              </w:rPr>
              <w:t>s</w:t>
            </w:r>
            <w:r>
              <w:rPr>
                <w:sz w:val="20"/>
              </w:rPr>
              <w:t>e ir jos pateikiamuose prieduose.</w:t>
            </w:r>
          </w:p>
        </w:tc>
        <w:tc>
          <w:tcPr>
            <w:tcW w:w="3349" w:type="dxa"/>
            <w:gridSpan w:val="4"/>
            <w:shd w:val="clear" w:color="auto" w:fill="auto"/>
          </w:tcPr>
          <w:p w14:paraId="23460F7E" w14:textId="1C9E9EEE" w:rsidR="0091252C" w:rsidRPr="001A5995" w:rsidRDefault="0091252C" w:rsidP="0091252C">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91252C" w:rsidRPr="00250F30" w14:paraId="4A06CBAC" w14:textId="77777777" w:rsidTr="007E4FF1">
        <w:trPr>
          <w:trHeight w:val="92"/>
        </w:trPr>
        <w:tc>
          <w:tcPr>
            <w:tcW w:w="14577" w:type="dxa"/>
            <w:gridSpan w:val="15"/>
            <w:shd w:val="clear" w:color="auto" w:fill="auto"/>
          </w:tcPr>
          <w:p w14:paraId="46A1D8CB" w14:textId="0387361B" w:rsidR="0091252C" w:rsidRPr="00250F30" w:rsidRDefault="0091252C" w:rsidP="0091252C">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91252C" w:rsidRPr="00250F30" w14:paraId="79533B94" w14:textId="77777777" w:rsidTr="0003025D">
        <w:trPr>
          <w:trHeight w:val="92"/>
        </w:trPr>
        <w:tc>
          <w:tcPr>
            <w:tcW w:w="1305" w:type="dxa"/>
            <w:gridSpan w:val="3"/>
            <w:shd w:val="clear" w:color="auto" w:fill="auto"/>
            <w:vAlign w:val="center"/>
          </w:tcPr>
          <w:p w14:paraId="01C05CDB"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91252C" w:rsidRPr="00250F30" w:rsidRDefault="0091252C" w:rsidP="0091252C">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91252C" w:rsidRPr="00250F30" w:rsidRDefault="0091252C" w:rsidP="0091252C">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4E043BEF" w14:textId="77777777" w:rsidTr="0003025D">
        <w:trPr>
          <w:trHeight w:val="92"/>
        </w:trPr>
        <w:tc>
          <w:tcPr>
            <w:tcW w:w="1305" w:type="dxa"/>
            <w:gridSpan w:val="3"/>
            <w:shd w:val="clear" w:color="auto" w:fill="auto"/>
            <w:vAlign w:val="center"/>
          </w:tcPr>
          <w:p w14:paraId="0921855F" w14:textId="77777777" w:rsidR="0091252C" w:rsidRPr="00250F30" w:rsidRDefault="0091252C" w:rsidP="0091252C">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91252C" w:rsidRPr="00250F30" w:rsidRDefault="0091252C" w:rsidP="0091252C">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91252C" w:rsidRPr="00250F30" w:rsidRDefault="0091252C" w:rsidP="0091252C">
            <w:pPr>
              <w:ind w:left="290" w:hanging="284"/>
              <w:jc w:val="center"/>
              <w:rPr>
                <w:b/>
                <w:sz w:val="22"/>
                <w:szCs w:val="22"/>
              </w:rPr>
            </w:pPr>
            <w:r w:rsidRPr="00250F30">
              <w:rPr>
                <w:b/>
                <w:sz w:val="22"/>
                <w:szCs w:val="22"/>
              </w:rPr>
              <w:t>4</w:t>
            </w:r>
          </w:p>
        </w:tc>
      </w:tr>
      <w:tr w:rsidR="0091252C" w:rsidRPr="00250F30" w14:paraId="16CDE1D5" w14:textId="77777777" w:rsidTr="0003025D">
        <w:trPr>
          <w:trHeight w:val="92"/>
        </w:trPr>
        <w:tc>
          <w:tcPr>
            <w:tcW w:w="1305" w:type="dxa"/>
            <w:gridSpan w:val="3"/>
            <w:shd w:val="clear" w:color="auto" w:fill="auto"/>
          </w:tcPr>
          <w:p w14:paraId="4BB04F50" w14:textId="127D8063" w:rsidR="0091252C" w:rsidRPr="00773F8C" w:rsidRDefault="0091252C" w:rsidP="0091252C">
            <w:pPr>
              <w:ind w:left="6"/>
              <w:jc w:val="both"/>
              <w:rPr>
                <w:sz w:val="20"/>
              </w:rPr>
            </w:pPr>
            <w:r w:rsidRPr="00773F8C">
              <w:rPr>
                <w:sz w:val="20"/>
              </w:rPr>
              <w:t>1.</w:t>
            </w:r>
          </w:p>
        </w:tc>
        <w:tc>
          <w:tcPr>
            <w:tcW w:w="5954" w:type="dxa"/>
            <w:gridSpan w:val="5"/>
            <w:shd w:val="clear" w:color="auto" w:fill="auto"/>
          </w:tcPr>
          <w:p w14:paraId="45DF7CDD" w14:textId="423C73FC" w:rsidR="0091252C" w:rsidRPr="00773F8C" w:rsidRDefault="0091252C" w:rsidP="0091252C">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91252C" w:rsidRPr="00250F30" w:rsidRDefault="0091252C" w:rsidP="0091252C">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572635E1" w14:textId="77777777" w:rsidTr="0003025D">
        <w:trPr>
          <w:trHeight w:val="92"/>
        </w:trPr>
        <w:tc>
          <w:tcPr>
            <w:tcW w:w="1305" w:type="dxa"/>
            <w:gridSpan w:val="3"/>
            <w:shd w:val="clear" w:color="auto" w:fill="auto"/>
          </w:tcPr>
          <w:p w14:paraId="735D7314" w14:textId="2FFDC477" w:rsidR="0091252C" w:rsidRPr="00773F8C" w:rsidRDefault="0091252C" w:rsidP="0091252C">
            <w:pPr>
              <w:ind w:left="6"/>
              <w:jc w:val="both"/>
              <w:rPr>
                <w:sz w:val="20"/>
              </w:rPr>
            </w:pPr>
            <w:r w:rsidRPr="00773F8C">
              <w:rPr>
                <w:sz w:val="20"/>
              </w:rPr>
              <w:t>2.</w:t>
            </w:r>
          </w:p>
        </w:tc>
        <w:tc>
          <w:tcPr>
            <w:tcW w:w="5954" w:type="dxa"/>
            <w:gridSpan w:val="5"/>
            <w:shd w:val="clear" w:color="auto" w:fill="auto"/>
          </w:tcPr>
          <w:p w14:paraId="6314CA23" w14:textId="4273C8E3" w:rsidR="0091252C" w:rsidRPr="00773F8C" w:rsidRDefault="0091252C" w:rsidP="0091252C">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91252C" w:rsidRPr="00250F30" w:rsidRDefault="0091252C" w:rsidP="0091252C">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91252C" w:rsidRPr="00250F30" w:rsidRDefault="0091252C" w:rsidP="0091252C">
            <w:pPr>
              <w:ind w:left="6"/>
              <w:jc w:val="both"/>
              <w:rPr>
                <w:sz w:val="20"/>
              </w:rPr>
            </w:pPr>
            <w:r w:rsidRPr="00250F30">
              <w:rPr>
                <w:sz w:val="20"/>
              </w:rPr>
              <w:t>Turi būti derinama su Užsakovu rengiant detalų statinio informacinio modeliavimo projekto vykdymo planą</w:t>
            </w:r>
          </w:p>
        </w:tc>
      </w:tr>
      <w:tr w:rsidR="0091252C" w:rsidRPr="00250F30" w14:paraId="10ED7511" w14:textId="77777777" w:rsidTr="0003025D">
        <w:trPr>
          <w:trHeight w:val="92"/>
        </w:trPr>
        <w:tc>
          <w:tcPr>
            <w:tcW w:w="1305" w:type="dxa"/>
            <w:gridSpan w:val="3"/>
            <w:shd w:val="clear" w:color="auto" w:fill="auto"/>
          </w:tcPr>
          <w:p w14:paraId="49A7454D" w14:textId="119440BE" w:rsidR="0091252C" w:rsidRPr="00146A27" w:rsidRDefault="0091252C" w:rsidP="0091252C">
            <w:pPr>
              <w:ind w:left="6"/>
              <w:jc w:val="both"/>
              <w:rPr>
                <w:sz w:val="20"/>
                <w:lang w:val="en-US"/>
              </w:rPr>
            </w:pPr>
            <w:r>
              <w:rPr>
                <w:sz w:val="20"/>
                <w:lang w:val="en-US"/>
              </w:rPr>
              <w:t>3.</w:t>
            </w:r>
          </w:p>
        </w:tc>
        <w:tc>
          <w:tcPr>
            <w:tcW w:w="5954" w:type="dxa"/>
            <w:gridSpan w:val="5"/>
            <w:shd w:val="clear" w:color="auto" w:fill="auto"/>
          </w:tcPr>
          <w:p w14:paraId="311A6F6B" w14:textId="46200EF6" w:rsidR="0091252C" w:rsidRPr="00E90F03" w:rsidRDefault="0091252C" w:rsidP="0091252C">
            <w:pPr>
              <w:ind w:left="6"/>
              <w:jc w:val="both"/>
              <w:rPr>
                <w:sz w:val="20"/>
                <w:highlight w:val="yellow"/>
              </w:rPr>
            </w:pPr>
            <w:r w:rsidRPr="006E0D35">
              <w:rPr>
                <w:sz w:val="20"/>
              </w:rPr>
              <w:t>Duomenų talpinimas, dalijimasis ir saugojimas bendrojoje duomenų aplinkoje (CDE)</w:t>
            </w:r>
            <w:r>
              <w:rPr>
                <w:sz w:val="20"/>
              </w:rPr>
              <w:t xml:space="preserve"> -  </w:t>
            </w:r>
            <w:proofErr w:type="spellStart"/>
            <w:r>
              <w:rPr>
                <w:sz w:val="20"/>
              </w:rPr>
              <w:t>Dalux</w:t>
            </w:r>
            <w:proofErr w:type="spellEnd"/>
          </w:p>
        </w:tc>
        <w:tc>
          <w:tcPr>
            <w:tcW w:w="3969" w:type="dxa"/>
            <w:gridSpan w:val="3"/>
            <w:shd w:val="clear" w:color="auto" w:fill="auto"/>
          </w:tcPr>
          <w:p w14:paraId="5E312A8B" w14:textId="20F375D4" w:rsidR="0091252C" w:rsidRPr="00250F30" w:rsidRDefault="0091252C" w:rsidP="0091252C">
            <w:pPr>
              <w:jc w:val="both"/>
              <w:rPr>
                <w:sz w:val="20"/>
              </w:rPr>
            </w:pPr>
            <w:r>
              <w:rPr>
                <w:sz w:val="20"/>
              </w:rPr>
              <w:t>-</w:t>
            </w:r>
          </w:p>
        </w:tc>
        <w:tc>
          <w:tcPr>
            <w:tcW w:w="3349" w:type="dxa"/>
            <w:gridSpan w:val="4"/>
            <w:shd w:val="clear" w:color="auto" w:fill="auto"/>
          </w:tcPr>
          <w:p w14:paraId="1F3A0C10" w14:textId="5479FB77" w:rsidR="0091252C" w:rsidRPr="00250F30" w:rsidRDefault="0091252C" w:rsidP="0091252C">
            <w:pPr>
              <w:ind w:left="6"/>
              <w:jc w:val="both"/>
              <w:rPr>
                <w:sz w:val="20"/>
              </w:rPr>
            </w:pPr>
            <w:r>
              <w:rPr>
                <w:sz w:val="20"/>
              </w:rPr>
              <w:t>Rangovo atstovams prieigą prie CDE suteiks Užsakovas.</w:t>
            </w:r>
          </w:p>
        </w:tc>
      </w:tr>
      <w:tr w:rsidR="0091252C" w:rsidRPr="00250F30" w14:paraId="65FB9C41" w14:textId="77777777" w:rsidTr="007E4FF1">
        <w:trPr>
          <w:trHeight w:val="92"/>
        </w:trPr>
        <w:tc>
          <w:tcPr>
            <w:tcW w:w="14577" w:type="dxa"/>
            <w:gridSpan w:val="15"/>
            <w:shd w:val="clear" w:color="auto" w:fill="auto"/>
          </w:tcPr>
          <w:p w14:paraId="427D8F9F" w14:textId="004F712F" w:rsidR="0091252C" w:rsidRPr="00250F30" w:rsidRDefault="0091252C" w:rsidP="0091252C">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91252C" w:rsidRPr="00250F30" w14:paraId="6E7ACF2F" w14:textId="77777777" w:rsidTr="0003025D">
        <w:trPr>
          <w:trHeight w:val="92"/>
        </w:trPr>
        <w:tc>
          <w:tcPr>
            <w:tcW w:w="1305" w:type="dxa"/>
            <w:gridSpan w:val="3"/>
            <w:shd w:val="clear" w:color="auto" w:fill="auto"/>
            <w:vAlign w:val="center"/>
          </w:tcPr>
          <w:p w14:paraId="00A64D1F" w14:textId="77777777" w:rsidR="0091252C" w:rsidRPr="00250F30" w:rsidRDefault="0091252C" w:rsidP="0091252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91252C" w:rsidRPr="00250F30" w:rsidRDefault="0091252C" w:rsidP="0091252C">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91252C" w:rsidRPr="00250F30" w:rsidRDefault="0091252C" w:rsidP="0091252C">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91252C" w:rsidRPr="00250F30" w:rsidRDefault="0091252C" w:rsidP="0091252C">
            <w:pPr>
              <w:jc w:val="center"/>
              <w:rPr>
                <w:b/>
                <w:sz w:val="22"/>
                <w:szCs w:val="22"/>
              </w:rPr>
            </w:pPr>
            <w:r w:rsidRPr="00250F30">
              <w:rPr>
                <w:b/>
                <w:sz w:val="22"/>
                <w:szCs w:val="22"/>
              </w:rPr>
              <w:t>Pastabos</w:t>
            </w:r>
          </w:p>
        </w:tc>
      </w:tr>
      <w:tr w:rsidR="0091252C" w:rsidRPr="00250F30" w14:paraId="7CCF40E6" w14:textId="77777777" w:rsidTr="0003025D">
        <w:trPr>
          <w:trHeight w:val="92"/>
        </w:trPr>
        <w:tc>
          <w:tcPr>
            <w:tcW w:w="1305" w:type="dxa"/>
            <w:gridSpan w:val="3"/>
            <w:shd w:val="clear" w:color="auto" w:fill="auto"/>
            <w:vAlign w:val="center"/>
          </w:tcPr>
          <w:p w14:paraId="786B3C7A" w14:textId="77777777" w:rsidR="0091252C" w:rsidRPr="00250F30" w:rsidRDefault="0091252C" w:rsidP="0091252C">
            <w:pPr>
              <w:jc w:val="center"/>
              <w:rPr>
                <w:b/>
                <w:sz w:val="22"/>
                <w:szCs w:val="22"/>
              </w:rPr>
            </w:pPr>
            <w:r w:rsidRPr="00250F30">
              <w:rPr>
                <w:b/>
                <w:sz w:val="22"/>
                <w:szCs w:val="22"/>
              </w:rPr>
              <w:t>1</w:t>
            </w:r>
          </w:p>
        </w:tc>
        <w:tc>
          <w:tcPr>
            <w:tcW w:w="5954" w:type="dxa"/>
            <w:gridSpan w:val="5"/>
            <w:shd w:val="clear" w:color="auto" w:fill="auto"/>
          </w:tcPr>
          <w:p w14:paraId="44FBFEA5" w14:textId="77777777" w:rsidR="0091252C" w:rsidRPr="00250F30" w:rsidRDefault="0091252C" w:rsidP="0091252C">
            <w:pPr>
              <w:jc w:val="center"/>
              <w:rPr>
                <w:b/>
                <w:sz w:val="22"/>
                <w:szCs w:val="22"/>
              </w:rPr>
            </w:pPr>
            <w:r w:rsidRPr="00250F30">
              <w:rPr>
                <w:b/>
                <w:sz w:val="22"/>
                <w:szCs w:val="22"/>
              </w:rPr>
              <w:t>2</w:t>
            </w:r>
          </w:p>
        </w:tc>
        <w:tc>
          <w:tcPr>
            <w:tcW w:w="3969" w:type="dxa"/>
            <w:gridSpan w:val="3"/>
            <w:shd w:val="clear" w:color="auto" w:fill="auto"/>
          </w:tcPr>
          <w:p w14:paraId="1264D031" w14:textId="77777777" w:rsidR="0091252C" w:rsidRPr="00250F30" w:rsidRDefault="0091252C" w:rsidP="0091252C">
            <w:pPr>
              <w:jc w:val="center"/>
              <w:rPr>
                <w:b/>
                <w:sz w:val="22"/>
                <w:szCs w:val="22"/>
              </w:rPr>
            </w:pPr>
            <w:r w:rsidRPr="00250F30">
              <w:rPr>
                <w:b/>
                <w:sz w:val="22"/>
                <w:szCs w:val="22"/>
              </w:rPr>
              <w:t>3</w:t>
            </w:r>
          </w:p>
        </w:tc>
        <w:tc>
          <w:tcPr>
            <w:tcW w:w="3349" w:type="dxa"/>
            <w:gridSpan w:val="4"/>
            <w:shd w:val="clear" w:color="auto" w:fill="auto"/>
          </w:tcPr>
          <w:p w14:paraId="4093AFE2" w14:textId="77777777" w:rsidR="0091252C" w:rsidRPr="00250F30" w:rsidRDefault="0091252C" w:rsidP="0091252C">
            <w:pPr>
              <w:jc w:val="center"/>
              <w:rPr>
                <w:b/>
                <w:sz w:val="22"/>
                <w:szCs w:val="22"/>
              </w:rPr>
            </w:pPr>
            <w:r w:rsidRPr="00250F30">
              <w:rPr>
                <w:b/>
                <w:sz w:val="22"/>
                <w:szCs w:val="22"/>
              </w:rPr>
              <w:t>4</w:t>
            </w:r>
          </w:p>
        </w:tc>
      </w:tr>
      <w:tr w:rsidR="0091252C" w:rsidRPr="00250F30" w14:paraId="5F944CA7" w14:textId="77777777" w:rsidTr="0003025D">
        <w:trPr>
          <w:trHeight w:val="92"/>
        </w:trPr>
        <w:tc>
          <w:tcPr>
            <w:tcW w:w="1305" w:type="dxa"/>
            <w:gridSpan w:val="3"/>
            <w:shd w:val="clear" w:color="auto" w:fill="auto"/>
          </w:tcPr>
          <w:p w14:paraId="35F9A28E" w14:textId="43E84C69" w:rsidR="0091252C" w:rsidRPr="00250F30" w:rsidRDefault="0091252C" w:rsidP="0091252C">
            <w:pPr>
              <w:jc w:val="both"/>
              <w:rPr>
                <w:b/>
                <w:sz w:val="20"/>
              </w:rPr>
            </w:pPr>
            <w:r w:rsidRPr="00250F30">
              <w:rPr>
                <w:sz w:val="20"/>
              </w:rPr>
              <w:t>1.</w:t>
            </w:r>
          </w:p>
        </w:tc>
        <w:tc>
          <w:tcPr>
            <w:tcW w:w="5954" w:type="dxa"/>
            <w:gridSpan w:val="5"/>
            <w:shd w:val="clear" w:color="auto" w:fill="auto"/>
          </w:tcPr>
          <w:p w14:paraId="44DDE3BF" w14:textId="6DEC70CE" w:rsidR="0091252C" w:rsidRPr="00AA7DFA" w:rsidRDefault="0091252C" w:rsidP="0091252C">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91252C" w:rsidRPr="00250F30" w:rsidRDefault="0091252C" w:rsidP="0091252C">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91252C" w:rsidRPr="00250F30" w:rsidRDefault="0091252C" w:rsidP="0091252C">
            <w:pPr>
              <w:jc w:val="both"/>
              <w:rPr>
                <w:b/>
                <w:sz w:val="20"/>
              </w:rPr>
            </w:pPr>
            <w:r w:rsidRPr="00250F30">
              <w:rPr>
                <w:sz w:val="20"/>
              </w:rPr>
              <w:t>Turi būti derinama su Užsakovu rengiant detalų statinio informacinio modeliavimo projekto vykdymo planą</w:t>
            </w:r>
          </w:p>
        </w:tc>
      </w:tr>
      <w:tr w:rsidR="0091252C" w:rsidRPr="00250F30" w14:paraId="565D2E7A" w14:textId="77777777" w:rsidTr="007E4FF1">
        <w:trPr>
          <w:trHeight w:val="92"/>
        </w:trPr>
        <w:tc>
          <w:tcPr>
            <w:tcW w:w="14577" w:type="dxa"/>
            <w:gridSpan w:val="15"/>
            <w:shd w:val="clear" w:color="auto" w:fill="auto"/>
          </w:tcPr>
          <w:p w14:paraId="574D9515" w14:textId="77777777" w:rsidR="0091252C" w:rsidRPr="00250F30" w:rsidRDefault="0091252C" w:rsidP="0091252C">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91252C" w:rsidRPr="00250F30" w14:paraId="7CE96AAA" w14:textId="77777777" w:rsidTr="0003025D">
        <w:trPr>
          <w:trHeight w:val="92"/>
        </w:trPr>
        <w:tc>
          <w:tcPr>
            <w:tcW w:w="1305" w:type="dxa"/>
            <w:gridSpan w:val="3"/>
            <w:shd w:val="clear" w:color="auto" w:fill="auto"/>
            <w:vAlign w:val="center"/>
          </w:tcPr>
          <w:p w14:paraId="4FCCF515" w14:textId="77777777" w:rsidR="0091252C" w:rsidRPr="00250F30" w:rsidRDefault="0091252C" w:rsidP="0091252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91252C" w:rsidRPr="00250F30" w:rsidRDefault="0091252C" w:rsidP="0091252C">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91252C" w:rsidRPr="00250F30" w:rsidRDefault="0091252C" w:rsidP="0091252C">
            <w:pPr>
              <w:ind w:left="290" w:hanging="284"/>
              <w:jc w:val="center"/>
              <w:rPr>
                <w:b/>
                <w:sz w:val="22"/>
                <w:szCs w:val="22"/>
              </w:rPr>
            </w:pPr>
            <w:r w:rsidRPr="00250F30">
              <w:rPr>
                <w:b/>
                <w:sz w:val="22"/>
                <w:szCs w:val="22"/>
              </w:rPr>
              <w:t>Pastabos</w:t>
            </w:r>
          </w:p>
        </w:tc>
      </w:tr>
      <w:tr w:rsidR="0091252C" w:rsidRPr="00250F30" w14:paraId="5DDBB5FA" w14:textId="77777777" w:rsidTr="0003025D">
        <w:trPr>
          <w:trHeight w:val="92"/>
        </w:trPr>
        <w:tc>
          <w:tcPr>
            <w:tcW w:w="1305" w:type="dxa"/>
            <w:gridSpan w:val="3"/>
            <w:shd w:val="clear" w:color="auto" w:fill="auto"/>
          </w:tcPr>
          <w:p w14:paraId="21AE039B" w14:textId="77777777" w:rsidR="0091252C" w:rsidRPr="00250F30" w:rsidRDefault="0091252C" w:rsidP="0091252C">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91252C" w:rsidRPr="00250F30" w:rsidRDefault="0091252C" w:rsidP="0091252C">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91252C" w:rsidRPr="00250F30" w:rsidRDefault="0091252C" w:rsidP="0091252C">
            <w:pPr>
              <w:ind w:left="290" w:hanging="284"/>
              <w:jc w:val="center"/>
              <w:rPr>
                <w:b/>
                <w:sz w:val="22"/>
                <w:szCs w:val="22"/>
              </w:rPr>
            </w:pPr>
            <w:r w:rsidRPr="00250F30">
              <w:rPr>
                <w:b/>
                <w:sz w:val="22"/>
                <w:szCs w:val="22"/>
              </w:rPr>
              <w:t>3</w:t>
            </w:r>
          </w:p>
        </w:tc>
      </w:tr>
      <w:tr w:rsidR="0091252C" w:rsidRPr="00250F30" w14:paraId="1596B91A" w14:textId="77777777" w:rsidTr="0003025D">
        <w:trPr>
          <w:trHeight w:val="92"/>
        </w:trPr>
        <w:tc>
          <w:tcPr>
            <w:tcW w:w="1305" w:type="dxa"/>
            <w:gridSpan w:val="3"/>
          </w:tcPr>
          <w:p w14:paraId="50E11C73" w14:textId="02511ACC" w:rsidR="0091252C" w:rsidRPr="00250F30" w:rsidRDefault="0091252C" w:rsidP="0091252C">
            <w:pPr>
              <w:jc w:val="both"/>
              <w:rPr>
                <w:b/>
                <w:sz w:val="20"/>
              </w:rPr>
            </w:pPr>
          </w:p>
        </w:tc>
        <w:tc>
          <w:tcPr>
            <w:tcW w:w="9923" w:type="dxa"/>
            <w:gridSpan w:val="8"/>
          </w:tcPr>
          <w:p w14:paraId="64C9C89B" w14:textId="1BE43510" w:rsidR="0091252C" w:rsidRPr="003A72C2" w:rsidRDefault="0091252C" w:rsidP="0091252C">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91252C" w:rsidRPr="00250F30" w:rsidRDefault="0091252C" w:rsidP="0091252C">
            <w:pPr>
              <w:ind w:left="6"/>
              <w:jc w:val="both"/>
              <w:rPr>
                <w:b/>
                <w:sz w:val="20"/>
              </w:rPr>
            </w:pPr>
            <w:r w:rsidRPr="007F23D1">
              <w:rPr>
                <w:sz w:val="20"/>
              </w:rPr>
              <w:t>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t.y. perduotos teisės užtikrins sukurtos informacijos tęstinumą bei panaudojimą paskesniuose projekto etapuose.</w:t>
            </w:r>
          </w:p>
        </w:tc>
        <w:tc>
          <w:tcPr>
            <w:tcW w:w="3349" w:type="dxa"/>
            <w:gridSpan w:val="4"/>
          </w:tcPr>
          <w:p w14:paraId="0247BFD3" w14:textId="03EA771F" w:rsidR="0091252C" w:rsidRPr="00250F30" w:rsidRDefault="0091252C" w:rsidP="0091252C">
            <w:pPr>
              <w:jc w:val="both"/>
              <w:rPr>
                <w:b/>
                <w:sz w:val="20"/>
              </w:rPr>
            </w:pPr>
            <w:r w:rsidRPr="00250F30">
              <w:rPr>
                <w:sz w:val="20"/>
              </w:rPr>
              <w:t>Duomenų saugumo taisyklės Tiekėjo turi būti pateiktos Statinio informacinio modeliavimo projekto detaliajame vykdymo plane</w:t>
            </w:r>
            <w:r>
              <w:rPr>
                <w:sz w:val="20"/>
              </w:rPr>
              <w:t>.</w:t>
            </w:r>
          </w:p>
        </w:tc>
      </w:tr>
      <w:tr w:rsidR="0091252C" w:rsidRPr="00250F30" w14:paraId="2A1523FE" w14:textId="77777777" w:rsidTr="007D3D9B">
        <w:trPr>
          <w:trHeight w:val="92"/>
        </w:trPr>
        <w:tc>
          <w:tcPr>
            <w:tcW w:w="14577" w:type="dxa"/>
            <w:gridSpan w:val="15"/>
          </w:tcPr>
          <w:p w14:paraId="5247DDCF" w14:textId="77777777" w:rsidR="0091252C" w:rsidRPr="00250F30" w:rsidRDefault="0091252C" w:rsidP="0091252C">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91252C" w:rsidRPr="00250F30" w14:paraId="474068C1" w14:textId="77777777" w:rsidTr="0003025D">
        <w:trPr>
          <w:trHeight w:val="85"/>
        </w:trPr>
        <w:tc>
          <w:tcPr>
            <w:tcW w:w="1305" w:type="dxa"/>
            <w:gridSpan w:val="3"/>
            <w:vAlign w:val="center"/>
          </w:tcPr>
          <w:p w14:paraId="0812A04B" w14:textId="77777777" w:rsidR="0091252C" w:rsidRPr="00250F30" w:rsidRDefault="0091252C" w:rsidP="0091252C">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91252C" w:rsidRPr="00250F30" w:rsidRDefault="0091252C" w:rsidP="0091252C">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91252C" w:rsidRPr="00250F30" w:rsidRDefault="0091252C" w:rsidP="0091252C">
            <w:pPr>
              <w:jc w:val="center"/>
              <w:rPr>
                <w:b/>
                <w:sz w:val="22"/>
                <w:szCs w:val="22"/>
              </w:rPr>
            </w:pPr>
            <w:r w:rsidRPr="00250F30">
              <w:rPr>
                <w:b/>
                <w:sz w:val="22"/>
                <w:szCs w:val="22"/>
              </w:rPr>
              <w:t>Tiekėjo bendrosios duomenų aplinkos reikalavimai</w:t>
            </w:r>
          </w:p>
          <w:p w14:paraId="0F0896F0" w14:textId="77777777" w:rsidR="0091252C" w:rsidRPr="00250F30" w:rsidRDefault="0091252C" w:rsidP="0091252C">
            <w:pPr>
              <w:ind w:left="290" w:hanging="284"/>
              <w:jc w:val="both"/>
              <w:rPr>
                <w:b/>
                <w:sz w:val="22"/>
                <w:szCs w:val="22"/>
              </w:rPr>
            </w:pPr>
          </w:p>
        </w:tc>
        <w:tc>
          <w:tcPr>
            <w:tcW w:w="3349" w:type="dxa"/>
            <w:gridSpan w:val="4"/>
          </w:tcPr>
          <w:p w14:paraId="7D5970B0" w14:textId="77777777" w:rsidR="0091252C" w:rsidRDefault="0091252C" w:rsidP="0091252C">
            <w:pPr>
              <w:ind w:left="290" w:hanging="284"/>
              <w:jc w:val="center"/>
              <w:rPr>
                <w:b/>
                <w:sz w:val="22"/>
                <w:szCs w:val="22"/>
              </w:rPr>
            </w:pPr>
            <w:r w:rsidRPr="00250F30">
              <w:rPr>
                <w:b/>
                <w:sz w:val="22"/>
                <w:szCs w:val="22"/>
              </w:rPr>
              <w:t>Pastabos</w:t>
            </w:r>
          </w:p>
          <w:p w14:paraId="57934163" w14:textId="005ED0C9" w:rsidR="0091252C" w:rsidRPr="00250F30" w:rsidRDefault="0091252C" w:rsidP="0091252C">
            <w:pPr>
              <w:ind w:left="290" w:hanging="284"/>
              <w:jc w:val="center"/>
              <w:rPr>
                <w:sz w:val="22"/>
                <w:szCs w:val="22"/>
              </w:rPr>
            </w:pPr>
          </w:p>
        </w:tc>
      </w:tr>
      <w:tr w:rsidR="0091252C" w:rsidRPr="00250F30" w14:paraId="0B4DD3D2" w14:textId="77777777" w:rsidTr="0003025D">
        <w:trPr>
          <w:trHeight w:val="83"/>
        </w:trPr>
        <w:tc>
          <w:tcPr>
            <w:tcW w:w="1305" w:type="dxa"/>
            <w:gridSpan w:val="3"/>
          </w:tcPr>
          <w:p w14:paraId="0CFF7C46" w14:textId="77777777" w:rsidR="0091252C" w:rsidRPr="00250F30" w:rsidRDefault="0091252C" w:rsidP="0091252C">
            <w:pPr>
              <w:ind w:left="290" w:hanging="284"/>
              <w:jc w:val="center"/>
              <w:rPr>
                <w:sz w:val="22"/>
                <w:szCs w:val="22"/>
              </w:rPr>
            </w:pPr>
            <w:r w:rsidRPr="00250F30">
              <w:rPr>
                <w:b/>
                <w:sz w:val="22"/>
                <w:szCs w:val="22"/>
              </w:rPr>
              <w:t>1</w:t>
            </w:r>
          </w:p>
        </w:tc>
        <w:tc>
          <w:tcPr>
            <w:tcW w:w="3929" w:type="dxa"/>
            <w:gridSpan w:val="4"/>
          </w:tcPr>
          <w:p w14:paraId="404F39D5" w14:textId="77777777" w:rsidR="0091252C" w:rsidRPr="00250F30" w:rsidRDefault="0091252C" w:rsidP="0091252C">
            <w:pPr>
              <w:ind w:left="290" w:hanging="284"/>
              <w:jc w:val="center"/>
              <w:rPr>
                <w:b/>
                <w:sz w:val="22"/>
                <w:szCs w:val="22"/>
              </w:rPr>
            </w:pPr>
            <w:r w:rsidRPr="00250F30">
              <w:rPr>
                <w:b/>
                <w:sz w:val="22"/>
                <w:szCs w:val="22"/>
              </w:rPr>
              <w:t>2</w:t>
            </w:r>
          </w:p>
        </w:tc>
        <w:tc>
          <w:tcPr>
            <w:tcW w:w="5994" w:type="dxa"/>
            <w:gridSpan w:val="4"/>
          </w:tcPr>
          <w:p w14:paraId="3A6A8742" w14:textId="77777777" w:rsidR="0091252C" w:rsidRPr="00250F30" w:rsidRDefault="0091252C" w:rsidP="0091252C">
            <w:pPr>
              <w:ind w:left="290" w:hanging="284"/>
              <w:jc w:val="center"/>
              <w:rPr>
                <w:b/>
                <w:sz w:val="22"/>
                <w:szCs w:val="22"/>
              </w:rPr>
            </w:pPr>
            <w:r w:rsidRPr="00250F30">
              <w:rPr>
                <w:b/>
                <w:sz w:val="22"/>
                <w:szCs w:val="22"/>
              </w:rPr>
              <w:t>3</w:t>
            </w:r>
          </w:p>
        </w:tc>
        <w:tc>
          <w:tcPr>
            <w:tcW w:w="3349" w:type="dxa"/>
            <w:gridSpan w:val="4"/>
          </w:tcPr>
          <w:p w14:paraId="23D3B184" w14:textId="77777777" w:rsidR="0091252C" w:rsidRPr="00250F30" w:rsidRDefault="0091252C" w:rsidP="0091252C">
            <w:pPr>
              <w:ind w:left="290" w:hanging="284"/>
              <w:jc w:val="center"/>
              <w:rPr>
                <w:sz w:val="22"/>
                <w:szCs w:val="22"/>
              </w:rPr>
            </w:pPr>
            <w:r w:rsidRPr="00250F30">
              <w:rPr>
                <w:b/>
                <w:sz w:val="22"/>
                <w:szCs w:val="22"/>
              </w:rPr>
              <w:t>4</w:t>
            </w:r>
          </w:p>
        </w:tc>
      </w:tr>
      <w:tr w:rsidR="0091252C" w:rsidRPr="00250F30" w14:paraId="2A1AA7DC" w14:textId="77777777" w:rsidTr="0003025D">
        <w:trPr>
          <w:trHeight w:val="83"/>
        </w:trPr>
        <w:tc>
          <w:tcPr>
            <w:tcW w:w="1305" w:type="dxa"/>
            <w:gridSpan w:val="3"/>
          </w:tcPr>
          <w:p w14:paraId="5ED9AC63" w14:textId="77777777" w:rsidR="0091252C" w:rsidRPr="009B2051" w:rsidRDefault="0091252C" w:rsidP="0091252C">
            <w:pPr>
              <w:pStyle w:val="ListParagraph"/>
              <w:numPr>
                <w:ilvl w:val="0"/>
                <w:numId w:val="11"/>
              </w:numPr>
              <w:jc w:val="center"/>
              <w:rPr>
                <w:sz w:val="20"/>
              </w:rPr>
            </w:pPr>
          </w:p>
        </w:tc>
        <w:tc>
          <w:tcPr>
            <w:tcW w:w="3929" w:type="dxa"/>
            <w:gridSpan w:val="4"/>
          </w:tcPr>
          <w:p w14:paraId="738846B7" w14:textId="068B1ED5" w:rsidR="0091252C" w:rsidRDefault="0091252C" w:rsidP="0091252C">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91252C" w:rsidRPr="007731BF" w:rsidRDefault="0091252C" w:rsidP="0091252C">
            <w:pPr>
              <w:pStyle w:val="BodyText"/>
              <w:spacing w:afterLines="80" w:after="192"/>
              <w:jc w:val="both"/>
              <w:rPr>
                <w:rFonts w:ascii="Times New Roman" w:hAnsi="Times New Roman" w:cs="Times New Roman"/>
              </w:rPr>
            </w:pPr>
          </w:p>
        </w:tc>
        <w:tc>
          <w:tcPr>
            <w:tcW w:w="5994" w:type="dxa"/>
            <w:gridSpan w:val="4"/>
          </w:tcPr>
          <w:p w14:paraId="120CA485"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103053" w14:textId="6D9F01B9" w:rsidR="0091252C" w:rsidRPr="00B44D0B" w:rsidRDefault="0091252C" w:rsidP="0091252C">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91252C" w:rsidRPr="00250F30" w14:paraId="17D66E72" w14:textId="77777777" w:rsidTr="0003025D">
        <w:trPr>
          <w:trHeight w:val="83"/>
        </w:trPr>
        <w:tc>
          <w:tcPr>
            <w:tcW w:w="1305" w:type="dxa"/>
            <w:gridSpan w:val="3"/>
          </w:tcPr>
          <w:p w14:paraId="7017CA03" w14:textId="77777777" w:rsidR="0091252C" w:rsidRPr="009B2051" w:rsidRDefault="0091252C" w:rsidP="0091252C">
            <w:pPr>
              <w:pStyle w:val="ListParagraph"/>
              <w:numPr>
                <w:ilvl w:val="0"/>
                <w:numId w:val="11"/>
              </w:numPr>
              <w:jc w:val="center"/>
              <w:rPr>
                <w:sz w:val="20"/>
              </w:rPr>
            </w:pPr>
          </w:p>
        </w:tc>
        <w:tc>
          <w:tcPr>
            <w:tcW w:w="3929" w:type="dxa"/>
            <w:gridSpan w:val="4"/>
          </w:tcPr>
          <w:p w14:paraId="5BADD7B0" w14:textId="695889C4" w:rsidR="0091252C" w:rsidRPr="005F468D" w:rsidRDefault="0091252C" w:rsidP="0091252C">
            <w:pPr>
              <w:pStyle w:val="BodyText"/>
              <w:spacing w:afterLines="80" w:after="192"/>
              <w:jc w:val="both"/>
              <w:rPr>
                <w:rFonts w:ascii="Times New Roman" w:hAnsi="Times New Roman" w:cs="Times New Roman"/>
              </w:rPr>
            </w:pPr>
            <w:r>
              <w:rPr>
                <w:rFonts w:ascii="Times New Roman" w:hAnsi="Times New Roman" w:cs="Times New Roman"/>
              </w:rPr>
              <w:t xml:space="preserve">Užsakovas įsipareigoja suteikti iki </w:t>
            </w:r>
            <w:r w:rsidR="00AF5007">
              <w:rPr>
                <w:rFonts w:ascii="Times New Roman" w:hAnsi="Times New Roman" w:cs="Times New Roman"/>
              </w:rPr>
              <w:t>4</w:t>
            </w:r>
            <w:r>
              <w:rPr>
                <w:rFonts w:ascii="Times New Roman" w:hAnsi="Times New Roman" w:cs="Times New Roman"/>
              </w:rPr>
              <w:t xml:space="preserve">0 Tiekėjo šaliai atstovaujančių ir jo nurodytų projekto dalyvių prieigą prie </w:t>
            </w:r>
            <w:proofErr w:type="spellStart"/>
            <w:r>
              <w:rPr>
                <w:rFonts w:ascii="Times New Roman" w:hAnsi="Times New Roman" w:cs="Times New Roman"/>
              </w:rPr>
              <w:t>Dalux</w:t>
            </w:r>
            <w:proofErr w:type="spellEnd"/>
            <w:r>
              <w:rPr>
                <w:rFonts w:ascii="Times New Roman" w:hAnsi="Times New Roman" w:cs="Times New Roman"/>
              </w:rPr>
              <w:t xml:space="preserve"> CDE.</w:t>
            </w:r>
          </w:p>
        </w:tc>
        <w:tc>
          <w:tcPr>
            <w:tcW w:w="5994" w:type="dxa"/>
            <w:gridSpan w:val="4"/>
          </w:tcPr>
          <w:p w14:paraId="37386BDB" w14:textId="77777777" w:rsidR="0091252C" w:rsidRPr="00250F30" w:rsidRDefault="0091252C" w:rsidP="0091252C">
            <w:pPr>
              <w:pStyle w:val="BodyText"/>
              <w:spacing w:after="0" w:line="240" w:lineRule="auto"/>
              <w:jc w:val="both"/>
              <w:rPr>
                <w:rFonts w:ascii="Times New Roman" w:hAnsi="Times New Roman" w:cs="Times New Roman"/>
              </w:rPr>
            </w:pPr>
          </w:p>
        </w:tc>
        <w:tc>
          <w:tcPr>
            <w:tcW w:w="3349" w:type="dxa"/>
            <w:gridSpan w:val="4"/>
          </w:tcPr>
          <w:p w14:paraId="0A8E8023" w14:textId="3EEF7D8B" w:rsidR="0091252C" w:rsidRPr="00B44D0B" w:rsidRDefault="0091252C" w:rsidP="0091252C">
            <w:pPr>
              <w:ind w:left="6"/>
              <w:jc w:val="both"/>
              <w:rPr>
                <w:sz w:val="20"/>
              </w:rPr>
            </w:pPr>
            <w:r>
              <w:rPr>
                <w:sz w:val="20"/>
              </w:rPr>
              <w:t>Tik Užsakovo nurodyta CDE bus bendrai naudojama projekte.</w:t>
            </w: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521E28C4" w:rsidR="00F45C6D" w:rsidRPr="00D000BF" w:rsidRDefault="008E696A" w:rsidP="00F45C6D">
            <w:pPr>
              <w:ind w:left="6"/>
              <w:jc w:val="both"/>
              <w:rPr>
                <w:sz w:val="20"/>
              </w:rPr>
            </w:pPr>
            <w:r w:rsidRPr="00D000BF">
              <w:rPr>
                <w:sz w:val="20"/>
              </w:rPr>
              <w:t>Papildomi reika</w:t>
            </w:r>
            <w:r w:rsidR="00592D79">
              <w:rPr>
                <w:sz w:val="20"/>
              </w:rPr>
              <w:t>l</w:t>
            </w:r>
            <w:r w:rsidRPr="00D000BF">
              <w:rPr>
                <w:sz w:val="20"/>
              </w:rPr>
              <w:t>a</w:t>
            </w:r>
            <w:r w:rsidR="00592D79">
              <w:rPr>
                <w:sz w:val="20"/>
              </w:rPr>
              <w:t>v</w:t>
            </w:r>
            <w:r w:rsidRPr="00D000BF">
              <w:rPr>
                <w:sz w:val="20"/>
              </w:rPr>
              <w:t>imai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30AB41A7" w:rsidR="00F45C6D" w:rsidRPr="00D000BF" w:rsidRDefault="005C7901" w:rsidP="00F45C6D">
            <w:pPr>
              <w:ind w:left="6"/>
              <w:jc w:val="both"/>
              <w:rPr>
                <w:sz w:val="20"/>
              </w:rPr>
            </w:pPr>
            <w:r>
              <w:rPr>
                <w:sz w:val="20"/>
              </w:rPr>
              <w:t>Užsakovas nekelia jokių papildomų ar specifinių reikalavimų, kurių turinys kylą iš naudojamos turto valdymo informacinės sistemos. Visos projekto duomenų pateiktys t</w:t>
            </w:r>
            <w:r w:rsidRPr="00D000BF">
              <w:rPr>
                <w:sz w:val="20"/>
              </w:rPr>
              <w:t xml:space="preserve">uri būti </w:t>
            </w:r>
            <w:r>
              <w:rPr>
                <w:sz w:val="20"/>
              </w:rPr>
              <w:t>su</w:t>
            </w:r>
            <w:r w:rsidRPr="00D000BF">
              <w:rPr>
                <w:sz w:val="20"/>
              </w:rPr>
              <w:t>derinam</w:t>
            </w:r>
            <w:r>
              <w:rPr>
                <w:sz w:val="20"/>
              </w:rPr>
              <w:t>os</w:t>
            </w:r>
            <w:r w:rsidRPr="00D000BF">
              <w:rPr>
                <w:sz w:val="20"/>
              </w:rPr>
              <w:t xml:space="preserve"> su Užsakovu rengiant detalų 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EF5DCA">
      <w:headerReference w:type="default" r:id="rId15"/>
      <w:headerReference w:type="first" r:id="rId16"/>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53E48" w14:textId="77777777" w:rsidR="00EF5DCA" w:rsidRDefault="00EF5DCA">
      <w:pPr>
        <w:ind w:firstLine="680"/>
        <w:jc w:val="both"/>
        <w:rPr>
          <w:rFonts w:ascii="Arial" w:hAnsi="Arial"/>
          <w:sz w:val="20"/>
          <w:szCs w:val="22"/>
        </w:rPr>
      </w:pPr>
      <w:r>
        <w:rPr>
          <w:rFonts w:ascii="Arial" w:hAnsi="Arial"/>
          <w:sz w:val="20"/>
          <w:szCs w:val="22"/>
        </w:rPr>
        <w:separator/>
      </w:r>
    </w:p>
    <w:p w14:paraId="5813262C" w14:textId="77777777" w:rsidR="00EF5DCA" w:rsidRDefault="00EF5DCA"/>
  </w:endnote>
  <w:endnote w:type="continuationSeparator" w:id="0">
    <w:p w14:paraId="7B1BB0A9" w14:textId="77777777" w:rsidR="00EF5DCA" w:rsidRDefault="00EF5DCA">
      <w:pPr>
        <w:ind w:firstLine="680"/>
        <w:jc w:val="both"/>
        <w:rPr>
          <w:rFonts w:ascii="Arial" w:hAnsi="Arial"/>
          <w:sz w:val="20"/>
          <w:szCs w:val="22"/>
        </w:rPr>
      </w:pPr>
      <w:r>
        <w:rPr>
          <w:rFonts w:ascii="Arial" w:hAnsi="Arial"/>
          <w:sz w:val="20"/>
          <w:szCs w:val="22"/>
        </w:rPr>
        <w:continuationSeparator/>
      </w:r>
    </w:p>
    <w:p w14:paraId="70554B63" w14:textId="77777777" w:rsidR="00EF5DCA" w:rsidRDefault="00EF5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76007" w14:textId="77777777" w:rsidR="00EF5DCA" w:rsidRDefault="00EF5DCA">
      <w:pPr>
        <w:ind w:firstLine="680"/>
        <w:jc w:val="both"/>
        <w:rPr>
          <w:rFonts w:ascii="Arial" w:hAnsi="Arial"/>
          <w:sz w:val="20"/>
          <w:szCs w:val="22"/>
        </w:rPr>
      </w:pPr>
      <w:r>
        <w:rPr>
          <w:rFonts w:ascii="Arial" w:hAnsi="Arial"/>
          <w:sz w:val="20"/>
          <w:szCs w:val="22"/>
        </w:rPr>
        <w:separator/>
      </w:r>
    </w:p>
    <w:p w14:paraId="723BEC4B" w14:textId="77777777" w:rsidR="00EF5DCA" w:rsidRDefault="00EF5DCA"/>
  </w:footnote>
  <w:footnote w:type="continuationSeparator" w:id="0">
    <w:p w14:paraId="0C84F680" w14:textId="77777777" w:rsidR="00EF5DCA" w:rsidRDefault="00EF5DCA">
      <w:pPr>
        <w:ind w:firstLine="680"/>
        <w:jc w:val="both"/>
        <w:rPr>
          <w:rFonts w:ascii="Arial" w:hAnsi="Arial"/>
          <w:sz w:val="20"/>
          <w:szCs w:val="22"/>
        </w:rPr>
      </w:pPr>
      <w:r>
        <w:rPr>
          <w:rFonts w:ascii="Arial" w:hAnsi="Arial"/>
          <w:sz w:val="20"/>
          <w:szCs w:val="22"/>
        </w:rPr>
        <w:continuationSeparator/>
      </w:r>
    </w:p>
    <w:p w14:paraId="63F13230" w14:textId="77777777" w:rsidR="00EF5DCA" w:rsidRDefault="00EF5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1620F9"/>
    <w:multiLevelType w:val="hybridMultilevel"/>
    <w:tmpl w:val="E1A28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567F48"/>
    <w:multiLevelType w:val="hybridMultilevel"/>
    <w:tmpl w:val="926EE8E4"/>
    <w:lvl w:ilvl="0" w:tplc="195893D6">
      <w:start w:val="1"/>
      <w:numFmt w:val="decimal"/>
      <w:lvlText w:val="%1."/>
      <w:lvlJc w:val="left"/>
      <w:pPr>
        <w:ind w:left="1214" w:hanging="221"/>
      </w:pPr>
      <w:rPr>
        <w:rFonts w:ascii="Times New Roman" w:eastAsia="Times New Roman" w:hAnsi="Times New Roman" w:cs="Times New Roman" w:hint="default"/>
        <w:w w:val="100"/>
        <w:sz w:val="22"/>
        <w:szCs w:val="22"/>
        <w:lang w:val="lt-LT" w:eastAsia="en-US" w:bidi="ar-SA"/>
      </w:rPr>
    </w:lvl>
    <w:lvl w:ilvl="1" w:tplc="153CF3EA">
      <w:numFmt w:val="bullet"/>
      <w:lvlText w:val="•"/>
      <w:lvlJc w:val="left"/>
      <w:pPr>
        <w:ind w:left="2290" w:hanging="221"/>
      </w:pPr>
      <w:rPr>
        <w:rFonts w:hint="default"/>
        <w:lang w:val="lt-LT" w:eastAsia="en-US" w:bidi="ar-SA"/>
      </w:rPr>
    </w:lvl>
    <w:lvl w:ilvl="2" w:tplc="E5FA5F2A">
      <w:numFmt w:val="bullet"/>
      <w:lvlText w:val="•"/>
      <w:lvlJc w:val="left"/>
      <w:pPr>
        <w:ind w:left="3261" w:hanging="221"/>
      </w:pPr>
      <w:rPr>
        <w:rFonts w:hint="default"/>
        <w:lang w:val="lt-LT" w:eastAsia="en-US" w:bidi="ar-SA"/>
      </w:rPr>
    </w:lvl>
    <w:lvl w:ilvl="3" w:tplc="68F0521E">
      <w:numFmt w:val="bullet"/>
      <w:lvlText w:val="•"/>
      <w:lvlJc w:val="left"/>
      <w:pPr>
        <w:ind w:left="4231" w:hanging="221"/>
      </w:pPr>
      <w:rPr>
        <w:rFonts w:hint="default"/>
        <w:lang w:val="lt-LT" w:eastAsia="en-US" w:bidi="ar-SA"/>
      </w:rPr>
    </w:lvl>
    <w:lvl w:ilvl="4" w:tplc="AA0650DC">
      <w:numFmt w:val="bullet"/>
      <w:lvlText w:val="•"/>
      <w:lvlJc w:val="left"/>
      <w:pPr>
        <w:ind w:left="5202" w:hanging="221"/>
      </w:pPr>
      <w:rPr>
        <w:rFonts w:hint="default"/>
        <w:lang w:val="lt-LT" w:eastAsia="en-US" w:bidi="ar-SA"/>
      </w:rPr>
    </w:lvl>
    <w:lvl w:ilvl="5" w:tplc="9C5025B2">
      <w:numFmt w:val="bullet"/>
      <w:lvlText w:val="•"/>
      <w:lvlJc w:val="left"/>
      <w:pPr>
        <w:ind w:left="6173" w:hanging="221"/>
      </w:pPr>
      <w:rPr>
        <w:rFonts w:hint="default"/>
        <w:lang w:val="lt-LT" w:eastAsia="en-US" w:bidi="ar-SA"/>
      </w:rPr>
    </w:lvl>
    <w:lvl w:ilvl="6" w:tplc="9F9CB95A">
      <w:numFmt w:val="bullet"/>
      <w:lvlText w:val="•"/>
      <w:lvlJc w:val="left"/>
      <w:pPr>
        <w:ind w:left="7143" w:hanging="221"/>
      </w:pPr>
      <w:rPr>
        <w:rFonts w:hint="default"/>
        <w:lang w:val="lt-LT" w:eastAsia="en-US" w:bidi="ar-SA"/>
      </w:rPr>
    </w:lvl>
    <w:lvl w:ilvl="7" w:tplc="47B4477C">
      <w:numFmt w:val="bullet"/>
      <w:lvlText w:val="•"/>
      <w:lvlJc w:val="left"/>
      <w:pPr>
        <w:ind w:left="8114" w:hanging="221"/>
      </w:pPr>
      <w:rPr>
        <w:rFonts w:hint="default"/>
        <w:lang w:val="lt-LT" w:eastAsia="en-US" w:bidi="ar-SA"/>
      </w:rPr>
    </w:lvl>
    <w:lvl w:ilvl="8" w:tplc="E7A41254">
      <w:numFmt w:val="bullet"/>
      <w:lvlText w:val="•"/>
      <w:lvlJc w:val="left"/>
      <w:pPr>
        <w:ind w:left="9085" w:hanging="221"/>
      </w:pPr>
      <w:rPr>
        <w:rFonts w:hint="default"/>
        <w:lang w:val="lt-LT" w:eastAsia="en-US" w:bidi="ar-SA"/>
      </w:rPr>
    </w:lvl>
  </w:abstractNum>
  <w:abstractNum w:abstractNumId="7"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1F7333"/>
    <w:multiLevelType w:val="hybridMultilevel"/>
    <w:tmpl w:val="1AEE9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147454E"/>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735750"/>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12"/>
  </w:num>
  <w:num w:numId="3" w16cid:durableId="295067953">
    <w:abstractNumId w:val="25"/>
  </w:num>
  <w:num w:numId="4" w16cid:durableId="319115430">
    <w:abstractNumId w:val="20"/>
  </w:num>
  <w:num w:numId="5" w16cid:durableId="860896701">
    <w:abstractNumId w:val="9"/>
  </w:num>
  <w:num w:numId="6" w16cid:durableId="1235975048">
    <w:abstractNumId w:val="7"/>
  </w:num>
  <w:num w:numId="7" w16cid:durableId="1399357123">
    <w:abstractNumId w:val="13"/>
  </w:num>
  <w:num w:numId="8" w16cid:durableId="1368599297">
    <w:abstractNumId w:val="18"/>
  </w:num>
  <w:num w:numId="9" w16cid:durableId="1608926575">
    <w:abstractNumId w:val="23"/>
  </w:num>
  <w:num w:numId="10" w16cid:durableId="1124926449">
    <w:abstractNumId w:val="5"/>
  </w:num>
  <w:num w:numId="11" w16cid:durableId="2039574680">
    <w:abstractNumId w:val="1"/>
  </w:num>
  <w:num w:numId="12" w16cid:durableId="946037065">
    <w:abstractNumId w:val="24"/>
  </w:num>
  <w:num w:numId="13" w16cid:durableId="1134172744">
    <w:abstractNumId w:val="22"/>
  </w:num>
  <w:num w:numId="14" w16cid:durableId="1993755833">
    <w:abstractNumId w:val="17"/>
  </w:num>
  <w:num w:numId="15" w16cid:durableId="854074158">
    <w:abstractNumId w:val="14"/>
  </w:num>
  <w:num w:numId="16" w16cid:durableId="1121152255">
    <w:abstractNumId w:val="11"/>
  </w:num>
  <w:num w:numId="17" w16cid:durableId="986785614">
    <w:abstractNumId w:val="21"/>
  </w:num>
  <w:num w:numId="18" w16cid:durableId="485585211">
    <w:abstractNumId w:val="10"/>
  </w:num>
  <w:num w:numId="19" w16cid:durableId="2111507481">
    <w:abstractNumId w:val="4"/>
  </w:num>
  <w:num w:numId="20" w16cid:durableId="536628741">
    <w:abstractNumId w:val="16"/>
  </w:num>
  <w:num w:numId="21" w16cid:durableId="727726775">
    <w:abstractNumId w:val="2"/>
  </w:num>
  <w:num w:numId="22" w16cid:durableId="1635679289">
    <w:abstractNumId w:val="19"/>
  </w:num>
  <w:num w:numId="23" w16cid:durableId="363556680">
    <w:abstractNumId w:val="15"/>
  </w:num>
  <w:num w:numId="24" w16cid:durableId="1939092779">
    <w:abstractNumId w:val="6"/>
  </w:num>
  <w:num w:numId="25" w16cid:durableId="555972378">
    <w:abstractNumId w:val="3"/>
  </w:num>
  <w:num w:numId="26" w16cid:durableId="519928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00D5"/>
    <w:rsid w:val="000740A3"/>
    <w:rsid w:val="000747A0"/>
    <w:rsid w:val="00081615"/>
    <w:rsid w:val="0008365E"/>
    <w:rsid w:val="0008371B"/>
    <w:rsid w:val="000848BB"/>
    <w:rsid w:val="00087FF4"/>
    <w:rsid w:val="00091A5C"/>
    <w:rsid w:val="00092BE9"/>
    <w:rsid w:val="00094D03"/>
    <w:rsid w:val="00094EB3"/>
    <w:rsid w:val="00095582"/>
    <w:rsid w:val="000A0A39"/>
    <w:rsid w:val="000A1EC9"/>
    <w:rsid w:val="000A2471"/>
    <w:rsid w:val="000A5069"/>
    <w:rsid w:val="000A53FD"/>
    <w:rsid w:val="000B05AD"/>
    <w:rsid w:val="000C065C"/>
    <w:rsid w:val="000C69AD"/>
    <w:rsid w:val="000D280D"/>
    <w:rsid w:val="000D54EE"/>
    <w:rsid w:val="000E4272"/>
    <w:rsid w:val="000E4B46"/>
    <w:rsid w:val="000E4DE9"/>
    <w:rsid w:val="000E7BB6"/>
    <w:rsid w:val="000F00AE"/>
    <w:rsid w:val="000F0A1D"/>
    <w:rsid w:val="000F2A8E"/>
    <w:rsid w:val="000F505B"/>
    <w:rsid w:val="00100F24"/>
    <w:rsid w:val="0010174E"/>
    <w:rsid w:val="00102512"/>
    <w:rsid w:val="001052E7"/>
    <w:rsid w:val="00114210"/>
    <w:rsid w:val="00115C19"/>
    <w:rsid w:val="001213BD"/>
    <w:rsid w:val="00124BE7"/>
    <w:rsid w:val="001250E9"/>
    <w:rsid w:val="0012667C"/>
    <w:rsid w:val="00127E34"/>
    <w:rsid w:val="001325A1"/>
    <w:rsid w:val="00143F87"/>
    <w:rsid w:val="00146A27"/>
    <w:rsid w:val="0015055A"/>
    <w:rsid w:val="00150649"/>
    <w:rsid w:val="0015100F"/>
    <w:rsid w:val="00151764"/>
    <w:rsid w:val="00152F31"/>
    <w:rsid w:val="00153B70"/>
    <w:rsid w:val="001555FA"/>
    <w:rsid w:val="001572C8"/>
    <w:rsid w:val="0016377F"/>
    <w:rsid w:val="00163879"/>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4F68"/>
    <w:rsid w:val="001B5B28"/>
    <w:rsid w:val="001B63DD"/>
    <w:rsid w:val="001C08F5"/>
    <w:rsid w:val="001C0CA9"/>
    <w:rsid w:val="001C7004"/>
    <w:rsid w:val="001D20A1"/>
    <w:rsid w:val="001D45C6"/>
    <w:rsid w:val="001D5EF6"/>
    <w:rsid w:val="001D6FDC"/>
    <w:rsid w:val="001D766A"/>
    <w:rsid w:val="001E07F1"/>
    <w:rsid w:val="001E086D"/>
    <w:rsid w:val="001E11B2"/>
    <w:rsid w:val="001E2237"/>
    <w:rsid w:val="001E2A62"/>
    <w:rsid w:val="001E2C23"/>
    <w:rsid w:val="001E2EB9"/>
    <w:rsid w:val="001E6A0C"/>
    <w:rsid w:val="001F0840"/>
    <w:rsid w:val="001F1DC0"/>
    <w:rsid w:val="001F3A07"/>
    <w:rsid w:val="001F4B12"/>
    <w:rsid w:val="00200AC1"/>
    <w:rsid w:val="00215FF9"/>
    <w:rsid w:val="0021648E"/>
    <w:rsid w:val="002360D4"/>
    <w:rsid w:val="00242915"/>
    <w:rsid w:val="00243C1B"/>
    <w:rsid w:val="00247C66"/>
    <w:rsid w:val="00250F30"/>
    <w:rsid w:val="00250FF8"/>
    <w:rsid w:val="00255568"/>
    <w:rsid w:val="002671D9"/>
    <w:rsid w:val="00271D84"/>
    <w:rsid w:val="00272BF1"/>
    <w:rsid w:val="00272D59"/>
    <w:rsid w:val="00274262"/>
    <w:rsid w:val="00276395"/>
    <w:rsid w:val="00281055"/>
    <w:rsid w:val="002963A3"/>
    <w:rsid w:val="002A34FD"/>
    <w:rsid w:val="002A45F2"/>
    <w:rsid w:val="002A4BBE"/>
    <w:rsid w:val="002B00FD"/>
    <w:rsid w:val="002B16BA"/>
    <w:rsid w:val="002B2AC4"/>
    <w:rsid w:val="002B2D77"/>
    <w:rsid w:val="002B2DDB"/>
    <w:rsid w:val="002B6D2B"/>
    <w:rsid w:val="002B6D38"/>
    <w:rsid w:val="002C1CB9"/>
    <w:rsid w:val="002D2FD7"/>
    <w:rsid w:val="002F67F3"/>
    <w:rsid w:val="002F758A"/>
    <w:rsid w:val="00300242"/>
    <w:rsid w:val="003114D2"/>
    <w:rsid w:val="00314B6E"/>
    <w:rsid w:val="003205B7"/>
    <w:rsid w:val="0032106E"/>
    <w:rsid w:val="00321A4B"/>
    <w:rsid w:val="00331D31"/>
    <w:rsid w:val="00333CD7"/>
    <w:rsid w:val="00333EB2"/>
    <w:rsid w:val="003402F9"/>
    <w:rsid w:val="00341A65"/>
    <w:rsid w:val="0035019E"/>
    <w:rsid w:val="00351423"/>
    <w:rsid w:val="0035269F"/>
    <w:rsid w:val="0035325F"/>
    <w:rsid w:val="0035341F"/>
    <w:rsid w:val="00354330"/>
    <w:rsid w:val="00356230"/>
    <w:rsid w:val="0036343D"/>
    <w:rsid w:val="0036679B"/>
    <w:rsid w:val="00366AFE"/>
    <w:rsid w:val="0037128F"/>
    <w:rsid w:val="00371D69"/>
    <w:rsid w:val="00374A12"/>
    <w:rsid w:val="00375DD4"/>
    <w:rsid w:val="0038053E"/>
    <w:rsid w:val="003851DD"/>
    <w:rsid w:val="003855D8"/>
    <w:rsid w:val="00390180"/>
    <w:rsid w:val="0039134B"/>
    <w:rsid w:val="00392914"/>
    <w:rsid w:val="00393D22"/>
    <w:rsid w:val="003A218F"/>
    <w:rsid w:val="003A3926"/>
    <w:rsid w:val="003A72C2"/>
    <w:rsid w:val="003B3DA9"/>
    <w:rsid w:val="003C4E42"/>
    <w:rsid w:val="003D1991"/>
    <w:rsid w:val="003E21D8"/>
    <w:rsid w:val="003E3755"/>
    <w:rsid w:val="003E45B5"/>
    <w:rsid w:val="003E60F9"/>
    <w:rsid w:val="003F6A48"/>
    <w:rsid w:val="00400749"/>
    <w:rsid w:val="00414B8A"/>
    <w:rsid w:val="004166B9"/>
    <w:rsid w:val="00431B45"/>
    <w:rsid w:val="004333B0"/>
    <w:rsid w:val="00436E15"/>
    <w:rsid w:val="0043761E"/>
    <w:rsid w:val="00437FD7"/>
    <w:rsid w:val="004602A5"/>
    <w:rsid w:val="004622E8"/>
    <w:rsid w:val="004638C0"/>
    <w:rsid w:val="00465BF3"/>
    <w:rsid w:val="00466A45"/>
    <w:rsid w:val="00471B95"/>
    <w:rsid w:val="004740BA"/>
    <w:rsid w:val="004A3614"/>
    <w:rsid w:val="004A60F2"/>
    <w:rsid w:val="004A6F4B"/>
    <w:rsid w:val="004B28B3"/>
    <w:rsid w:val="004B5F5D"/>
    <w:rsid w:val="004C53F4"/>
    <w:rsid w:val="004C5DBA"/>
    <w:rsid w:val="004C5E47"/>
    <w:rsid w:val="004D2262"/>
    <w:rsid w:val="004D62C4"/>
    <w:rsid w:val="004D7D4F"/>
    <w:rsid w:val="004E17A3"/>
    <w:rsid w:val="004E4FF9"/>
    <w:rsid w:val="004E6A05"/>
    <w:rsid w:val="004F0D01"/>
    <w:rsid w:val="00500010"/>
    <w:rsid w:val="00502936"/>
    <w:rsid w:val="00505EB8"/>
    <w:rsid w:val="005060D2"/>
    <w:rsid w:val="00506888"/>
    <w:rsid w:val="005204F7"/>
    <w:rsid w:val="00520950"/>
    <w:rsid w:val="00520E18"/>
    <w:rsid w:val="00525B9E"/>
    <w:rsid w:val="00531780"/>
    <w:rsid w:val="00532A02"/>
    <w:rsid w:val="005379FD"/>
    <w:rsid w:val="00544413"/>
    <w:rsid w:val="00547BD0"/>
    <w:rsid w:val="00550DB5"/>
    <w:rsid w:val="005542E5"/>
    <w:rsid w:val="005555FB"/>
    <w:rsid w:val="0056691D"/>
    <w:rsid w:val="0057206B"/>
    <w:rsid w:val="0057471D"/>
    <w:rsid w:val="00580064"/>
    <w:rsid w:val="005827F2"/>
    <w:rsid w:val="00587971"/>
    <w:rsid w:val="00592D79"/>
    <w:rsid w:val="00592E09"/>
    <w:rsid w:val="00593FDD"/>
    <w:rsid w:val="005A67B7"/>
    <w:rsid w:val="005A7A4D"/>
    <w:rsid w:val="005B1603"/>
    <w:rsid w:val="005B540D"/>
    <w:rsid w:val="005C29C9"/>
    <w:rsid w:val="005C715E"/>
    <w:rsid w:val="005C73AF"/>
    <w:rsid w:val="005C74C2"/>
    <w:rsid w:val="005C7901"/>
    <w:rsid w:val="005D48C6"/>
    <w:rsid w:val="005D6042"/>
    <w:rsid w:val="005D7651"/>
    <w:rsid w:val="005D78EC"/>
    <w:rsid w:val="005E1A16"/>
    <w:rsid w:val="005E3439"/>
    <w:rsid w:val="005F39C1"/>
    <w:rsid w:val="005F468D"/>
    <w:rsid w:val="005F5837"/>
    <w:rsid w:val="00604190"/>
    <w:rsid w:val="00612582"/>
    <w:rsid w:val="00612EC3"/>
    <w:rsid w:val="00614216"/>
    <w:rsid w:val="006146DE"/>
    <w:rsid w:val="00616C0F"/>
    <w:rsid w:val="006223CE"/>
    <w:rsid w:val="0062490A"/>
    <w:rsid w:val="0062559F"/>
    <w:rsid w:val="00627E71"/>
    <w:rsid w:val="00632835"/>
    <w:rsid w:val="00634145"/>
    <w:rsid w:val="0064544E"/>
    <w:rsid w:val="00670EC6"/>
    <w:rsid w:val="006728D5"/>
    <w:rsid w:val="00675E87"/>
    <w:rsid w:val="00682840"/>
    <w:rsid w:val="00690D6E"/>
    <w:rsid w:val="00691073"/>
    <w:rsid w:val="00697501"/>
    <w:rsid w:val="006A1CCE"/>
    <w:rsid w:val="006A3EE3"/>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6F4FB3"/>
    <w:rsid w:val="00702424"/>
    <w:rsid w:val="0070411A"/>
    <w:rsid w:val="007041D9"/>
    <w:rsid w:val="00711F2C"/>
    <w:rsid w:val="00712343"/>
    <w:rsid w:val="00721F56"/>
    <w:rsid w:val="00723E87"/>
    <w:rsid w:val="00725B13"/>
    <w:rsid w:val="007264FE"/>
    <w:rsid w:val="00733F41"/>
    <w:rsid w:val="007405D4"/>
    <w:rsid w:val="007432F1"/>
    <w:rsid w:val="0074711C"/>
    <w:rsid w:val="00750561"/>
    <w:rsid w:val="0075113A"/>
    <w:rsid w:val="007630AB"/>
    <w:rsid w:val="00764C20"/>
    <w:rsid w:val="00766B58"/>
    <w:rsid w:val="007718AD"/>
    <w:rsid w:val="007731BF"/>
    <w:rsid w:val="00773F8C"/>
    <w:rsid w:val="00784F14"/>
    <w:rsid w:val="00785D87"/>
    <w:rsid w:val="00786FBB"/>
    <w:rsid w:val="007871E1"/>
    <w:rsid w:val="00790063"/>
    <w:rsid w:val="00791036"/>
    <w:rsid w:val="00795FA0"/>
    <w:rsid w:val="007B263C"/>
    <w:rsid w:val="007C1A5D"/>
    <w:rsid w:val="007C3563"/>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2E6A"/>
    <w:rsid w:val="00853194"/>
    <w:rsid w:val="00854EF6"/>
    <w:rsid w:val="00855285"/>
    <w:rsid w:val="00855DEC"/>
    <w:rsid w:val="00857B7C"/>
    <w:rsid w:val="00862D9C"/>
    <w:rsid w:val="0086402C"/>
    <w:rsid w:val="0086465C"/>
    <w:rsid w:val="00865AD3"/>
    <w:rsid w:val="008667E1"/>
    <w:rsid w:val="00866895"/>
    <w:rsid w:val="008743CD"/>
    <w:rsid w:val="00882111"/>
    <w:rsid w:val="008833D2"/>
    <w:rsid w:val="00883C3F"/>
    <w:rsid w:val="008857F9"/>
    <w:rsid w:val="00890B7F"/>
    <w:rsid w:val="00891B89"/>
    <w:rsid w:val="00892DA1"/>
    <w:rsid w:val="008952F8"/>
    <w:rsid w:val="008A5B9A"/>
    <w:rsid w:val="008A7F6C"/>
    <w:rsid w:val="008B40FF"/>
    <w:rsid w:val="008C1418"/>
    <w:rsid w:val="008D3E68"/>
    <w:rsid w:val="008D73EE"/>
    <w:rsid w:val="008E0F2E"/>
    <w:rsid w:val="008E38E8"/>
    <w:rsid w:val="008E5323"/>
    <w:rsid w:val="008E696A"/>
    <w:rsid w:val="008E6A5E"/>
    <w:rsid w:val="008E78A0"/>
    <w:rsid w:val="008F6575"/>
    <w:rsid w:val="008F6795"/>
    <w:rsid w:val="00905463"/>
    <w:rsid w:val="0090605A"/>
    <w:rsid w:val="0091252C"/>
    <w:rsid w:val="00915C74"/>
    <w:rsid w:val="00926EC5"/>
    <w:rsid w:val="009519AE"/>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1EB9"/>
    <w:rsid w:val="009B2051"/>
    <w:rsid w:val="009B672B"/>
    <w:rsid w:val="009C2340"/>
    <w:rsid w:val="009C7B14"/>
    <w:rsid w:val="009D11D3"/>
    <w:rsid w:val="009D2D6A"/>
    <w:rsid w:val="009D6967"/>
    <w:rsid w:val="009D6B79"/>
    <w:rsid w:val="009E5AA2"/>
    <w:rsid w:val="009E6920"/>
    <w:rsid w:val="009F0812"/>
    <w:rsid w:val="009F16A3"/>
    <w:rsid w:val="00A005CA"/>
    <w:rsid w:val="00A02D08"/>
    <w:rsid w:val="00A06149"/>
    <w:rsid w:val="00A07E6C"/>
    <w:rsid w:val="00A11895"/>
    <w:rsid w:val="00A16631"/>
    <w:rsid w:val="00A20E26"/>
    <w:rsid w:val="00A22D3D"/>
    <w:rsid w:val="00A23580"/>
    <w:rsid w:val="00A245C9"/>
    <w:rsid w:val="00A30687"/>
    <w:rsid w:val="00A40F94"/>
    <w:rsid w:val="00A42D24"/>
    <w:rsid w:val="00A44C20"/>
    <w:rsid w:val="00A4536D"/>
    <w:rsid w:val="00A550DF"/>
    <w:rsid w:val="00A56035"/>
    <w:rsid w:val="00A614BE"/>
    <w:rsid w:val="00A63660"/>
    <w:rsid w:val="00A71413"/>
    <w:rsid w:val="00A740AB"/>
    <w:rsid w:val="00A80EE2"/>
    <w:rsid w:val="00A82791"/>
    <w:rsid w:val="00A829E4"/>
    <w:rsid w:val="00A82A54"/>
    <w:rsid w:val="00AA07FB"/>
    <w:rsid w:val="00AA50F3"/>
    <w:rsid w:val="00AA7DFA"/>
    <w:rsid w:val="00AB3FB0"/>
    <w:rsid w:val="00AB5E4F"/>
    <w:rsid w:val="00AB6020"/>
    <w:rsid w:val="00AB63EB"/>
    <w:rsid w:val="00AB77EA"/>
    <w:rsid w:val="00AC073D"/>
    <w:rsid w:val="00AC608F"/>
    <w:rsid w:val="00AC6D2C"/>
    <w:rsid w:val="00AD7368"/>
    <w:rsid w:val="00AD7901"/>
    <w:rsid w:val="00AE1B6D"/>
    <w:rsid w:val="00AE2BFA"/>
    <w:rsid w:val="00AE4275"/>
    <w:rsid w:val="00AE4447"/>
    <w:rsid w:val="00AE5240"/>
    <w:rsid w:val="00AE7172"/>
    <w:rsid w:val="00AF35FE"/>
    <w:rsid w:val="00AF5007"/>
    <w:rsid w:val="00AF5F5D"/>
    <w:rsid w:val="00B03946"/>
    <w:rsid w:val="00B0434A"/>
    <w:rsid w:val="00B068C5"/>
    <w:rsid w:val="00B07882"/>
    <w:rsid w:val="00B1487D"/>
    <w:rsid w:val="00B15711"/>
    <w:rsid w:val="00B1781D"/>
    <w:rsid w:val="00B41166"/>
    <w:rsid w:val="00B43C39"/>
    <w:rsid w:val="00B44D0B"/>
    <w:rsid w:val="00B4556E"/>
    <w:rsid w:val="00B5296B"/>
    <w:rsid w:val="00B52D94"/>
    <w:rsid w:val="00B5549B"/>
    <w:rsid w:val="00B60674"/>
    <w:rsid w:val="00B62B1E"/>
    <w:rsid w:val="00B655E2"/>
    <w:rsid w:val="00B74F88"/>
    <w:rsid w:val="00B77A1F"/>
    <w:rsid w:val="00B8044A"/>
    <w:rsid w:val="00B82F64"/>
    <w:rsid w:val="00B852F6"/>
    <w:rsid w:val="00B8696D"/>
    <w:rsid w:val="00B87348"/>
    <w:rsid w:val="00B87ABD"/>
    <w:rsid w:val="00B87F25"/>
    <w:rsid w:val="00B93841"/>
    <w:rsid w:val="00B965C6"/>
    <w:rsid w:val="00BA4485"/>
    <w:rsid w:val="00BA4761"/>
    <w:rsid w:val="00BA5DAD"/>
    <w:rsid w:val="00BB7310"/>
    <w:rsid w:val="00BB78CF"/>
    <w:rsid w:val="00BC2073"/>
    <w:rsid w:val="00BC5DC6"/>
    <w:rsid w:val="00BD1024"/>
    <w:rsid w:val="00BD6F7C"/>
    <w:rsid w:val="00BD6FA7"/>
    <w:rsid w:val="00BE00C1"/>
    <w:rsid w:val="00BE3F6D"/>
    <w:rsid w:val="00BE515A"/>
    <w:rsid w:val="00BE5C40"/>
    <w:rsid w:val="00BF6EB5"/>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75A53"/>
    <w:rsid w:val="00C8199D"/>
    <w:rsid w:val="00C8376B"/>
    <w:rsid w:val="00C90338"/>
    <w:rsid w:val="00C92E12"/>
    <w:rsid w:val="00CA2D22"/>
    <w:rsid w:val="00CA3DCF"/>
    <w:rsid w:val="00CA466A"/>
    <w:rsid w:val="00CA511D"/>
    <w:rsid w:val="00CB4510"/>
    <w:rsid w:val="00CB5888"/>
    <w:rsid w:val="00CC1CDA"/>
    <w:rsid w:val="00CC26A1"/>
    <w:rsid w:val="00CD539F"/>
    <w:rsid w:val="00CD76CD"/>
    <w:rsid w:val="00CE1B72"/>
    <w:rsid w:val="00CF2A86"/>
    <w:rsid w:val="00CF653A"/>
    <w:rsid w:val="00D000BF"/>
    <w:rsid w:val="00D000DE"/>
    <w:rsid w:val="00D07FF9"/>
    <w:rsid w:val="00D168F8"/>
    <w:rsid w:val="00D169A2"/>
    <w:rsid w:val="00D16FF2"/>
    <w:rsid w:val="00D1719C"/>
    <w:rsid w:val="00D2233D"/>
    <w:rsid w:val="00D238CC"/>
    <w:rsid w:val="00D25BAA"/>
    <w:rsid w:val="00D275BD"/>
    <w:rsid w:val="00D31766"/>
    <w:rsid w:val="00D3588C"/>
    <w:rsid w:val="00D432C7"/>
    <w:rsid w:val="00D45111"/>
    <w:rsid w:val="00D45525"/>
    <w:rsid w:val="00D46B3E"/>
    <w:rsid w:val="00D47C78"/>
    <w:rsid w:val="00D54A7C"/>
    <w:rsid w:val="00D62B29"/>
    <w:rsid w:val="00D775BD"/>
    <w:rsid w:val="00D8067B"/>
    <w:rsid w:val="00D80D93"/>
    <w:rsid w:val="00D819B3"/>
    <w:rsid w:val="00D82494"/>
    <w:rsid w:val="00D84B5B"/>
    <w:rsid w:val="00D9042B"/>
    <w:rsid w:val="00D92BB5"/>
    <w:rsid w:val="00D94C5D"/>
    <w:rsid w:val="00D954C8"/>
    <w:rsid w:val="00DA00FB"/>
    <w:rsid w:val="00DA05A0"/>
    <w:rsid w:val="00DA4C17"/>
    <w:rsid w:val="00DA5A91"/>
    <w:rsid w:val="00DB0914"/>
    <w:rsid w:val="00DB1853"/>
    <w:rsid w:val="00DB63CC"/>
    <w:rsid w:val="00DC0AD8"/>
    <w:rsid w:val="00DC1EE7"/>
    <w:rsid w:val="00DC3E44"/>
    <w:rsid w:val="00DC454D"/>
    <w:rsid w:val="00DC777D"/>
    <w:rsid w:val="00DD2B4B"/>
    <w:rsid w:val="00DD3569"/>
    <w:rsid w:val="00DD5B64"/>
    <w:rsid w:val="00DE0A28"/>
    <w:rsid w:val="00DE1459"/>
    <w:rsid w:val="00DE703B"/>
    <w:rsid w:val="00DF58C0"/>
    <w:rsid w:val="00DF5D90"/>
    <w:rsid w:val="00E01040"/>
    <w:rsid w:val="00E028B4"/>
    <w:rsid w:val="00E03710"/>
    <w:rsid w:val="00E05E77"/>
    <w:rsid w:val="00E1001A"/>
    <w:rsid w:val="00E1042E"/>
    <w:rsid w:val="00E274CA"/>
    <w:rsid w:val="00E36BA0"/>
    <w:rsid w:val="00E4024D"/>
    <w:rsid w:val="00E5010A"/>
    <w:rsid w:val="00E50150"/>
    <w:rsid w:val="00E52458"/>
    <w:rsid w:val="00E56EF4"/>
    <w:rsid w:val="00E61960"/>
    <w:rsid w:val="00E6390D"/>
    <w:rsid w:val="00E64A5C"/>
    <w:rsid w:val="00E67EB8"/>
    <w:rsid w:val="00E71D4D"/>
    <w:rsid w:val="00E77D33"/>
    <w:rsid w:val="00E81342"/>
    <w:rsid w:val="00E904C9"/>
    <w:rsid w:val="00E90F03"/>
    <w:rsid w:val="00E92069"/>
    <w:rsid w:val="00E96E42"/>
    <w:rsid w:val="00EA2B29"/>
    <w:rsid w:val="00EA387F"/>
    <w:rsid w:val="00EA3EB5"/>
    <w:rsid w:val="00EA4FF5"/>
    <w:rsid w:val="00EA505A"/>
    <w:rsid w:val="00EA60A8"/>
    <w:rsid w:val="00EA6D99"/>
    <w:rsid w:val="00EB0E52"/>
    <w:rsid w:val="00EB3CE7"/>
    <w:rsid w:val="00EB71DE"/>
    <w:rsid w:val="00EB7B92"/>
    <w:rsid w:val="00EC1235"/>
    <w:rsid w:val="00EC22E7"/>
    <w:rsid w:val="00EC3622"/>
    <w:rsid w:val="00EC4C36"/>
    <w:rsid w:val="00EC6670"/>
    <w:rsid w:val="00EC77E1"/>
    <w:rsid w:val="00ED25ED"/>
    <w:rsid w:val="00ED28B2"/>
    <w:rsid w:val="00ED2E76"/>
    <w:rsid w:val="00ED3A6C"/>
    <w:rsid w:val="00EE232E"/>
    <w:rsid w:val="00EE449D"/>
    <w:rsid w:val="00EF0CF2"/>
    <w:rsid w:val="00EF376C"/>
    <w:rsid w:val="00EF5C1D"/>
    <w:rsid w:val="00EF5DCA"/>
    <w:rsid w:val="00EF6904"/>
    <w:rsid w:val="00F00687"/>
    <w:rsid w:val="00F0573D"/>
    <w:rsid w:val="00F07F67"/>
    <w:rsid w:val="00F13ABC"/>
    <w:rsid w:val="00F16B25"/>
    <w:rsid w:val="00F2478E"/>
    <w:rsid w:val="00F26BD4"/>
    <w:rsid w:val="00F374FC"/>
    <w:rsid w:val="00F40423"/>
    <w:rsid w:val="00F4089C"/>
    <w:rsid w:val="00F42365"/>
    <w:rsid w:val="00F45C6D"/>
    <w:rsid w:val="00F46985"/>
    <w:rsid w:val="00F50CD9"/>
    <w:rsid w:val="00F54DAA"/>
    <w:rsid w:val="00F54F22"/>
    <w:rsid w:val="00F56E5C"/>
    <w:rsid w:val="00F642FD"/>
    <w:rsid w:val="00F655BA"/>
    <w:rsid w:val="00F66D0E"/>
    <w:rsid w:val="00F74416"/>
    <w:rsid w:val="00F82AA8"/>
    <w:rsid w:val="00F8368E"/>
    <w:rsid w:val="00F849D8"/>
    <w:rsid w:val="00F877E2"/>
    <w:rsid w:val="00FA5028"/>
    <w:rsid w:val="00FA6BEA"/>
    <w:rsid w:val="00FB138A"/>
    <w:rsid w:val="00FB26BE"/>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link w:val="ListParagraphChar"/>
    <w:qFormat/>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paragraph" w:styleId="Revision">
    <w:name w:val="Revision"/>
    <w:hidden/>
    <w:semiHidden/>
    <w:rsid w:val="005204F7"/>
  </w:style>
  <w:style w:type="character" w:customStyle="1" w:styleId="ui-provider">
    <w:name w:val="ui-provider"/>
    <w:basedOn w:val="DefaultParagraphFont"/>
    <w:rsid w:val="00EA3EB5"/>
  </w:style>
  <w:style w:type="character" w:customStyle="1" w:styleId="ListParagraphChar">
    <w:name w:val="List Paragraph Char"/>
    <w:basedOn w:val="DefaultParagraphFont"/>
    <w:link w:val="ListParagraph"/>
    <w:locked/>
    <w:rsid w:val="00912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32272102">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genadijus.andrejevas@litgrid.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1A968A2657F46AD156403FC2971AE" ma:contentTypeVersion="13" ma:contentTypeDescription="Create a new document." ma:contentTypeScope="" ma:versionID="665fa958d50b4c4b9c86b686b12f1daa">
  <xsd:schema xmlns:xsd="http://www.w3.org/2001/XMLSchema" xmlns:xs="http://www.w3.org/2001/XMLSchema" xmlns:p="http://schemas.microsoft.com/office/2006/metadata/properties" xmlns:ns2="8605939f-1cfc-4471-a243-a7c05fd71520" xmlns:ns3="04db478a-6c81-4b04-b1b4-c3abb414fd88" targetNamespace="http://schemas.microsoft.com/office/2006/metadata/properties" ma:root="true" ma:fieldsID="4ace649aec96bbbdb558f549a94d17eb" ns2:_="" ns3:_="">
    <xsd:import namespace="8605939f-1cfc-4471-a243-a7c05fd71520"/>
    <xsd:import namespace="04db478a-6c81-4b04-b1b4-c3abb414fd8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5939f-1cfc-4471-a243-a7c05fd715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478a-6c81-4b04-b1b4-c3abb414fd8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c13f0c-b0ab-4bb7-bd0a-08fc6f82c330}" ma:internalName="TaxCatchAll" ma:showField="CatchAllData" ma:web="04db478a-6c81-4b04-b1b4-c3abb414fd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605939f-1cfc-4471-a243-a7c05fd71520">
      <Terms xmlns="http://schemas.microsoft.com/office/infopath/2007/PartnerControls"/>
    </lcf76f155ced4ddcb4097134ff3c332f>
    <TaxCatchAll xmlns="04db478a-6c81-4b04-b1b4-c3abb414fd88"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2.xml><?xml version="1.0" encoding="utf-8"?>
<ds:datastoreItem xmlns:ds="http://schemas.openxmlformats.org/officeDocument/2006/customXml" ds:itemID="{1C150835-985C-4AB6-BD01-14B7330D4C10}"/>
</file>

<file path=customXml/itemProps3.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 ds:uri="ac43cd30-001d-4988-b9de-628524951344"/>
  </ds:schemaRefs>
</ds:datastoreItem>
</file>

<file path=customXml/itemProps5.xml><?xml version="1.0" encoding="utf-8"?>
<ds:datastoreItem xmlns:ds="http://schemas.openxmlformats.org/officeDocument/2006/customXml" ds:itemID="{08DD5179-97C8-46BD-82DB-C0A8176B5CA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3149</Words>
  <Characters>17950</Characters>
  <Application>Microsoft Office Word</Application>
  <DocSecurity>0</DocSecurity>
  <Lines>149</Lines>
  <Paragraphs>4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1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Evaldas Žibaitis</cp:lastModifiedBy>
  <cp:revision>12</cp:revision>
  <cp:lastPrinted>2022-02-02T14:34:00Z</cp:lastPrinted>
  <dcterms:created xsi:type="dcterms:W3CDTF">2024-10-16T06:53:00Z</dcterms:created>
  <dcterms:modified xsi:type="dcterms:W3CDTF">2024-10-1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1A968A2657F46AD156403FC2971AE</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e12ab777-8f6f-431e-9e26-a2e697874a0c</vt:lpwstr>
  </property>
</Properties>
</file>